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5519" w:rsidRDefault="00E77FAE" w:rsidP="0051224E">
      <w:pPr>
        <w:jc w:val="center"/>
        <w:rPr>
          <w:rFonts w:ascii="Microsoft JhengHei" w:eastAsia="Microsoft JhengHei" w:hAnsi="Microsoft JhengHei" w:cstheme="majorHAnsi"/>
          <w:b/>
          <w:sz w:val="36"/>
          <w:szCs w:val="20"/>
        </w:rPr>
      </w:pPr>
      <w:r w:rsidRPr="006022E2">
        <w:rPr>
          <w:rFonts w:ascii="Microsoft JhengHei" w:eastAsia="Microsoft JhengHei" w:hAnsi="Microsoft JhengHei" w:cstheme="majorHAnsi"/>
          <w:b/>
          <w:sz w:val="36"/>
          <w:szCs w:val="20"/>
        </w:rPr>
        <w:t>守護兒童工作坊</w:t>
      </w:r>
    </w:p>
    <w:p w:rsidR="00CE6C27" w:rsidRPr="005909CB" w:rsidRDefault="00E77FAE" w:rsidP="005909CB">
      <w:pPr>
        <w:jc w:val="center"/>
        <w:rPr>
          <w:rFonts w:ascii="Microsoft JhengHei" w:eastAsia="Microsoft JhengHei" w:hAnsi="Microsoft JhengHei" w:cstheme="majorHAnsi"/>
          <w:b/>
          <w:sz w:val="36"/>
          <w:szCs w:val="20"/>
        </w:rPr>
      </w:pPr>
      <w:r w:rsidRPr="006022E2">
        <w:rPr>
          <w:rFonts w:ascii="Microsoft JhengHei" w:eastAsia="Microsoft JhengHei" w:hAnsi="Microsoft JhengHei" w:cstheme="majorHAnsi"/>
          <w:b/>
          <w:sz w:val="36"/>
          <w:szCs w:val="20"/>
        </w:rPr>
        <w:t>報名表格</w:t>
      </w:r>
    </w:p>
    <w:p w:rsidR="00E773C4" w:rsidRPr="00E773C4" w:rsidRDefault="00E773C4" w:rsidP="00E773C4">
      <w:pPr>
        <w:rPr>
          <w:rFonts w:ascii="Microsoft JhengHei" w:eastAsia="Microsoft JhengHei" w:hAnsi="Microsoft JhengHei" w:cstheme="majorHAnsi"/>
          <w:sz w:val="20"/>
          <w:szCs w:val="20"/>
        </w:rPr>
      </w:pPr>
      <w:r w:rsidRPr="00E773C4">
        <w:rPr>
          <w:rFonts w:ascii="Microsoft JhengHei" w:eastAsia="Microsoft JhengHei" w:hAnsi="Microsoft JhengHei" w:cstheme="majorHAnsi" w:hint="eastAsia"/>
          <w:sz w:val="20"/>
          <w:szCs w:val="20"/>
        </w:rPr>
        <w:t>請於填寫此報名表格前細閱條款及細則。</w:t>
      </w:r>
    </w:p>
    <w:p w:rsidR="00E773C4" w:rsidRPr="00E773C4" w:rsidRDefault="00E773C4" w:rsidP="00E773C4">
      <w:pPr>
        <w:rPr>
          <w:rFonts w:ascii="Microsoft JhengHei" w:eastAsia="Microsoft JhengHei" w:hAnsi="Microsoft JhengHei" w:cstheme="majorHAnsi"/>
          <w:sz w:val="20"/>
          <w:szCs w:val="20"/>
        </w:rPr>
      </w:pPr>
      <w:r w:rsidRPr="00E773C4">
        <w:rPr>
          <w:rFonts w:ascii="Microsoft JhengHei" w:eastAsia="Microsoft JhengHei" w:hAnsi="Microsoft JhengHei" w:cstheme="majorHAnsi" w:hint="eastAsia"/>
          <w:sz w:val="20"/>
          <w:szCs w:val="20"/>
        </w:rPr>
        <w:t>請以正楷填寫此表格。</w:t>
      </w:r>
    </w:p>
    <w:p w:rsidR="00E773C4" w:rsidRDefault="00E773C4" w:rsidP="00E773C4">
      <w:pPr>
        <w:rPr>
          <w:rFonts w:ascii="Microsoft JhengHei" w:eastAsia="Microsoft JhengHei" w:hAnsi="Microsoft JhengHei" w:cstheme="majorHAnsi"/>
          <w:sz w:val="20"/>
          <w:szCs w:val="20"/>
        </w:rPr>
      </w:pPr>
      <w:r w:rsidRPr="00E773C4">
        <w:rPr>
          <w:rFonts w:ascii="Microsoft JhengHei" w:eastAsia="Microsoft JhengHei" w:hAnsi="Microsoft JhengHei" w:cstheme="majorHAnsi" w:hint="eastAsia"/>
          <w:sz w:val="20"/>
          <w:szCs w:val="20"/>
        </w:rPr>
        <w:t>請在適當的</w:t>
      </w:r>
      <w:r>
        <w:rPr>
          <w:rFonts w:ascii="MS Gothic" w:eastAsia="MS Gothic" w:hAnsi="MS Gothic" w:cstheme="majorHAnsi" w:hint="eastAsia"/>
          <w:sz w:val="20"/>
          <w:szCs w:val="20"/>
        </w:rPr>
        <w:t>☐</w:t>
      </w:r>
      <w:r w:rsidRPr="00E773C4">
        <w:rPr>
          <w:rFonts w:ascii="Microsoft JhengHei" w:eastAsia="Microsoft JhengHei" w:hAnsi="Microsoft JhengHei" w:cstheme="majorHAnsi" w:hint="eastAsia"/>
          <w:sz w:val="20"/>
          <w:szCs w:val="20"/>
        </w:rPr>
        <w:t>內填上「</w:t>
      </w:r>
      <w:r>
        <w:rPr>
          <w:rFonts w:ascii="Microsoft JhengHei" w:eastAsia="Microsoft JhengHei" w:hAnsi="Microsoft JhengHei" w:cstheme="majorHAnsi" w:hint="eastAsia"/>
          <w:sz w:val="20"/>
          <w:szCs w:val="20"/>
          <w:lang w:eastAsia="zh-HK"/>
        </w:rPr>
        <w:sym w:font="Wingdings" w:char="F0FC"/>
      </w:r>
      <w:r w:rsidRPr="00E773C4">
        <w:rPr>
          <w:rFonts w:ascii="Microsoft JhengHei" w:eastAsia="Microsoft JhengHei" w:hAnsi="Microsoft JhengHei" w:cstheme="majorHAnsi" w:hint="eastAsia"/>
          <w:sz w:val="20"/>
          <w:szCs w:val="20"/>
        </w:rPr>
        <w:t>」。</w:t>
      </w:r>
    </w:p>
    <w:p w:rsidR="00CE6C27" w:rsidRPr="00CE6C27" w:rsidRDefault="00CE6C27" w:rsidP="00E773C4">
      <w:pPr>
        <w:rPr>
          <w:rFonts w:ascii="Microsoft JhengHei" w:eastAsia="Microsoft JhengHei" w:hAnsi="Microsoft JhengHei" w:cstheme="majorHAnsi"/>
          <w:b/>
          <w:sz w:val="21"/>
          <w:szCs w:val="20"/>
          <w:u w:val="single"/>
        </w:rPr>
      </w:pPr>
      <w:r w:rsidRPr="008871DD">
        <w:rPr>
          <w:rFonts w:ascii="Microsoft JhengHei" w:eastAsia="Microsoft JhengHei" w:hAnsi="Microsoft JhengHei" w:cstheme="majorHAnsi"/>
          <w:b/>
          <w:sz w:val="21"/>
          <w:szCs w:val="20"/>
          <w:u w:val="single"/>
        </w:rPr>
        <w:t>機構資料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122"/>
        <w:gridCol w:w="2553"/>
        <w:gridCol w:w="2700"/>
        <w:gridCol w:w="915"/>
      </w:tblGrid>
      <w:tr w:rsidR="004F31A7" w:rsidRPr="006022E2" w:rsidTr="005909CB">
        <w:tc>
          <w:tcPr>
            <w:tcW w:w="2122" w:type="dxa"/>
          </w:tcPr>
          <w:p w:rsidR="004F31A7" w:rsidRPr="006022E2" w:rsidRDefault="004F31A7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機構名稱</w:t>
            </w:r>
          </w:p>
        </w:tc>
        <w:tc>
          <w:tcPr>
            <w:tcW w:w="5253" w:type="dxa"/>
            <w:gridSpan w:val="2"/>
            <w:tcBorders>
              <w:bottom w:val="single" w:sz="4" w:space="0" w:color="auto"/>
              <w:right w:val="nil"/>
            </w:tcBorders>
          </w:tcPr>
          <w:p w:rsidR="004F31A7" w:rsidRDefault="002B5E38" w:rsidP="004F31A7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1456096694"/>
                <w:placeholder>
                  <w:docPart w:val="B5DA944EBDD3404CAB57E716D9088365"/>
                </w:placeholder>
                <w:showingPlcHdr/>
                <w:text/>
              </w:sdtPr>
              <w:sdtEndPr/>
              <w:sdtContent>
                <w:r w:rsidR="002D4264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</w:p>
          <w:sdt>
            <w:sdtPr>
              <w:rPr>
                <w:rFonts w:ascii="Microsoft JhengHei" w:eastAsia="Microsoft JhengHei" w:hAnsi="Microsoft JhengHei" w:cstheme="majorHAnsi"/>
                <w:sz w:val="20"/>
                <w:szCs w:val="20"/>
              </w:rPr>
              <w:id w:val="256487328"/>
              <w:placeholder>
                <w:docPart w:val="7BC1396BD6B04FE7AC79A8FC13866835"/>
              </w:placeholder>
              <w:showingPlcHdr/>
              <w:text/>
            </w:sdtPr>
            <w:sdtEndPr/>
            <w:sdtContent>
              <w:p w:rsidR="00161824" w:rsidRPr="006022E2" w:rsidRDefault="00F126A0" w:rsidP="003B4C35">
                <w:pPr>
                  <w:rPr>
                    <w:rFonts w:ascii="Microsoft JhengHei" w:eastAsia="Microsoft JhengHei" w:hAnsi="Microsoft JhengHei" w:cstheme="majorHAnsi"/>
                    <w:sz w:val="20"/>
                    <w:szCs w:val="20"/>
                  </w:rPr>
                </w:pPr>
                <w:r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p>
            </w:sdtContent>
          </w:sdt>
        </w:tc>
        <w:tc>
          <w:tcPr>
            <w:tcW w:w="915" w:type="dxa"/>
            <w:tcBorders>
              <w:left w:val="nil"/>
              <w:bottom w:val="single" w:sz="4" w:space="0" w:color="auto"/>
            </w:tcBorders>
          </w:tcPr>
          <w:p w:rsidR="004F31A7" w:rsidRPr="00946006" w:rsidRDefault="004F31A7" w:rsidP="004F31A7">
            <w:pPr>
              <w:rPr>
                <w:rFonts w:ascii="Microsoft JhengHei" w:eastAsia="Microsoft JhengHei" w:hAnsi="Microsoft JhengHei" w:cstheme="majorHAnsi"/>
                <w:sz w:val="16"/>
                <w:szCs w:val="20"/>
              </w:rPr>
            </w:pPr>
            <w:r w:rsidRPr="00946006">
              <w:rPr>
                <w:rFonts w:ascii="Microsoft JhengHei" w:eastAsia="Microsoft JhengHei" w:hAnsi="Microsoft JhengHei" w:cstheme="majorHAnsi"/>
                <w:sz w:val="16"/>
                <w:szCs w:val="20"/>
              </w:rPr>
              <w:t>（英文）</w:t>
            </w:r>
          </w:p>
          <w:p w:rsidR="004F31A7" w:rsidRPr="006022E2" w:rsidRDefault="004F31A7" w:rsidP="004F31A7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946006">
              <w:rPr>
                <w:rFonts w:ascii="Microsoft JhengHei" w:eastAsia="Microsoft JhengHei" w:hAnsi="Microsoft JhengHei" w:cstheme="majorHAnsi"/>
                <w:sz w:val="16"/>
                <w:szCs w:val="20"/>
              </w:rPr>
              <w:t>（中文）</w:t>
            </w:r>
          </w:p>
        </w:tc>
      </w:tr>
      <w:tr w:rsidR="008871DD" w:rsidRPr="006022E2" w:rsidTr="005909CB">
        <w:tc>
          <w:tcPr>
            <w:tcW w:w="2122" w:type="dxa"/>
          </w:tcPr>
          <w:p w:rsidR="008871DD" w:rsidRPr="006022E2" w:rsidRDefault="008871DD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機構地址</w:t>
            </w:r>
          </w:p>
        </w:tc>
        <w:sdt>
          <w:sdtPr>
            <w:rPr>
              <w:rFonts w:ascii="Microsoft JhengHei" w:eastAsia="Microsoft JhengHei" w:hAnsi="Microsoft JhengHei" w:cstheme="majorHAnsi"/>
              <w:sz w:val="20"/>
              <w:szCs w:val="20"/>
            </w:rPr>
            <w:id w:val="-341620154"/>
            <w:placeholder>
              <w:docPart w:val="130A7CB6912044ABB0D844473DEB36AA"/>
            </w:placeholder>
            <w:text/>
          </w:sdtPr>
          <w:sdtEndPr/>
          <w:sdtContent>
            <w:tc>
              <w:tcPr>
                <w:tcW w:w="6168" w:type="dxa"/>
                <w:gridSpan w:val="3"/>
                <w:tcBorders>
                  <w:bottom w:val="single" w:sz="4" w:space="0" w:color="auto"/>
                </w:tcBorders>
              </w:tcPr>
              <w:p w:rsidR="008871DD" w:rsidRPr="006022E2" w:rsidRDefault="002D4264" w:rsidP="00161824">
                <w:pPr>
                  <w:wordWrap w:val="0"/>
                  <w:rPr>
                    <w:rFonts w:ascii="Microsoft JhengHei" w:eastAsia="Microsoft JhengHei" w:hAnsi="Microsoft JhengHei" w:cstheme="majorHAnsi"/>
                    <w:sz w:val="20"/>
                    <w:szCs w:val="20"/>
                  </w:rPr>
                </w:pPr>
                <w:r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p>
            </w:tc>
          </w:sdtContent>
        </w:sdt>
      </w:tr>
      <w:tr w:rsidR="006022E2" w:rsidRPr="006022E2" w:rsidTr="005909CB">
        <w:tc>
          <w:tcPr>
            <w:tcW w:w="2122" w:type="dxa"/>
          </w:tcPr>
          <w:p w:rsidR="006022E2" w:rsidRPr="006022E2" w:rsidRDefault="008871DD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機構類型</w:t>
            </w:r>
          </w:p>
        </w:tc>
        <w:tc>
          <w:tcPr>
            <w:tcW w:w="2553" w:type="dxa"/>
            <w:tcBorders>
              <w:right w:val="nil"/>
            </w:tcBorders>
          </w:tcPr>
          <w:p w:rsidR="00161824" w:rsidRPr="00161824" w:rsidRDefault="00FD0AFB" w:rsidP="00161824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1777832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6022E2" w:rsidRPr="00161824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學校</w:t>
            </w:r>
          </w:p>
          <w:p w:rsidR="006022E2" w:rsidRPr="00161824" w:rsidRDefault="00FD0AFB" w:rsidP="00161824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72295463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6022E2" w:rsidRPr="00161824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非政府機構</w:t>
            </w:r>
          </w:p>
          <w:p w:rsidR="006022E2" w:rsidRPr="00161824" w:rsidRDefault="00FD0AFB" w:rsidP="00161824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16661600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6022E2" w:rsidRPr="00161824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政府機構</w:t>
            </w:r>
          </w:p>
          <w:p w:rsidR="006022E2" w:rsidRPr="00161824" w:rsidRDefault="00FD0AFB" w:rsidP="00FD0AFB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17987540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6022E2" w:rsidRPr="00161824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宗教團體</w:t>
            </w:r>
          </w:p>
        </w:tc>
        <w:tc>
          <w:tcPr>
            <w:tcW w:w="3615" w:type="dxa"/>
            <w:gridSpan w:val="2"/>
            <w:tcBorders>
              <w:left w:val="nil"/>
            </w:tcBorders>
          </w:tcPr>
          <w:p w:rsidR="006022E2" w:rsidRPr="00161824" w:rsidRDefault="00FD0AFB" w:rsidP="00161824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68651962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6022E2" w:rsidRPr="00161824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商業機構</w:t>
            </w:r>
          </w:p>
          <w:p w:rsidR="006022E2" w:rsidRPr="00161824" w:rsidRDefault="00FD0AFB" w:rsidP="00161824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179605210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6022E2" w:rsidRPr="00161824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醫護組織</w:t>
            </w:r>
          </w:p>
          <w:p w:rsidR="006022E2" w:rsidRPr="00161824" w:rsidRDefault="00FD0AFB" w:rsidP="00F81DAA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159161538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6022E2" w:rsidRPr="00161824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其他（請註明）</w:t>
            </w:r>
            <w:r w:rsidR="00161824">
              <w:rPr>
                <w:rFonts w:ascii="Microsoft JhengHei" w:eastAsia="Microsoft JhengHei" w:hAnsi="Microsoft JhengHei" w:cstheme="majorHAnsi" w:hint="eastAsia"/>
                <w:sz w:val="20"/>
                <w:szCs w:val="20"/>
              </w:rPr>
              <w:t>：</w:t>
            </w:r>
            <w:sdt>
              <w:sdtPr>
                <w:rPr>
                  <w:rFonts w:ascii="Microsoft JhengHei" w:eastAsia="Microsoft JhengHei" w:hAnsi="Microsoft JhengHei" w:cstheme="majorHAnsi" w:hint="eastAsia"/>
                  <w:sz w:val="20"/>
                  <w:szCs w:val="20"/>
                </w:rPr>
                <w:id w:val="1301344455"/>
                <w:placeholder>
                  <w:docPart w:val="6A7EFCDA19E64DB0A5B4BB182853C42D"/>
                </w:placeholder>
                <w:text/>
              </w:sdtPr>
              <w:sdtEndPr/>
              <w:sdtContent>
                <w:r w:rsidR="002D4264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</w:p>
        </w:tc>
      </w:tr>
      <w:tr w:rsidR="00523166" w:rsidRPr="006022E2" w:rsidTr="005909CB">
        <w:tc>
          <w:tcPr>
            <w:tcW w:w="2122" w:type="dxa"/>
          </w:tcPr>
          <w:p w:rsidR="00523166" w:rsidRDefault="00523166" w:rsidP="006022E2">
            <w:pPr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所接觸兒童的年齡</w:t>
            </w:r>
          </w:p>
          <w:p w:rsidR="00A01983" w:rsidRDefault="00A01983" w:rsidP="006022E2">
            <w:pPr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</w:pPr>
            <w:r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（</w:t>
            </w:r>
            <w:r w:rsidRPr="00A01983">
              <w:rPr>
                <w:rFonts w:ascii="Microsoft JhengHei" w:eastAsia="Microsoft JhengHei" w:hAnsi="Microsoft JhengHei" w:cstheme="majorHAnsi" w:hint="eastAsia"/>
                <w:color w:val="000000"/>
                <w:sz w:val="20"/>
                <w:szCs w:val="20"/>
              </w:rPr>
              <w:t>可選擇多於一項</w:t>
            </w:r>
            <w:r>
              <w:rPr>
                <w:rFonts w:ascii="Microsoft JhengHei" w:eastAsia="Microsoft JhengHei" w:hAnsi="Microsoft JhengHei" w:cstheme="majorHAnsi" w:hint="eastAsia"/>
                <w:color w:val="000000"/>
                <w:sz w:val="20"/>
                <w:szCs w:val="20"/>
              </w:rPr>
              <w:t>）</w:t>
            </w:r>
          </w:p>
          <w:p w:rsidR="00B115A3" w:rsidRPr="006022E2" w:rsidRDefault="00B115A3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</w:p>
        </w:tc>
        <w:tc>
          <w:tcPr>
            <w:tcW w:w="6168" w:type="dxa"/>
            <w:gridSpan w:val="3"/>
          </w:tcPr>
          <w:p w:rsidR="00523166" w:rsidRPr="001C7CEE" w:rsidRDefault="00FD0AFB" w:rsidP="001C7CEE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7490446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523166" w:rsidRPr="001C7CEE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幼兒 (0-6)</w:t>
            </w:r>
          </w:p>
          <w:p w:rsidR="00523166" w:rsidRPr="001C7CEE" w:rsidRDefault="00FD0AFB" w:rsidP="001C7CEE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146824083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523166" w:rsidRPr="001C7CEE">
              <w:rPr>
                <w:rFonts w:ascii="Microsoft JhengHei" w:eastAsia="Microsoft JhengHei" w:hAnsi="Microsoft JhengHei" w:cstheme="majorHAnsi"/>
                <w:sz w:val="20"/>
                <w:szCs w:val="20"/>
              </w:rPr>
              <w:t xml:space="preserve">小學生(6-12) </w:t>
            </w:r>
          </w:p>
          <w:p w:rsidR="00523166" w:rsidRPr="001C7CEE" w:rsidRDefault="00FD0AFB" w:rsidP="001C7CEE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160970607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523166" w:rsidRPr="001C7CEE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中學生(13-17)</w:t>
            </w:r>
          </w:p>
          <w:p w:rsidR="00523166" w:rsidRPr="001C7CEE" w:rsidRDefault="00FD0AFB" w:rsidP="001C7CEE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148203084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8871DD" w:rsidRPr="001C7CEE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其他（請註明）</w:t>
            </w:r>
            <w:r w:rsidR="008871DD" w:rsidRPr="001C7CEE">
              <w:rPr>
                <w:rFonts w:ascii="Microsoft JhengHei" w:eastAsia="Microsoft JhengHei" w:hAnsi="Microsoft JhengHei" w:cstheme="majorHAnsi" w:hint="eastAsia"/>
                <w:sz w:val="20"/>
                <w:szCs w:val="20"/>
              </w:rPr>
              <w:t>：</w:t>
            </w:r>
            <w:sdt>
              <w:sdtPr>
                <w:rPr>
                  <w:rFonts w:ascii="Microsoft JhengHei" w:eastAsia="Microsoft JhengHei" w:hAnsi="Microsoft JhengHei" w:cstheme="majorHAnsi" w:hint="eastAsia"/>
                  <w:sz w:val="20"/>
                  <w:szCs w:val="20"/>
                </w:rPr>
                <w:id w:val="641312487"/>
                <w:placeholder>
                  <w:docPart w:val="1CC9D9AF37CB48298C578850E89CAD53"/>
                </w:placeholder>
                <w:text/>
              </w:sdtPr>
              <w:sdtEndPr/>
              <w:sdtContent>
                <w:r w:rsidR="002D4264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</w:p>
        </w:tc>
      </w:tr>
      <w:tr w:rsidR="00190F08" w:rsidRPr="006022E2" w:rsidTr="005909CB">
        <w:tc>
          <w:tcPr>
            <w:tcW w:w="2122" w:type="dxa"/>
          </w:tcPr>
          <w:p w:rsidR="00190F08" w:rsidRDefault="00190F08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如何得知培幼會的守護兒童工作坊？</w:t>
            </w:r>
          </w:p>
          <w:p w:rsidR="00C61B9E" w:rsidRPr="006022E2" w:rsidRDefault="00C61B9E" w:rsidP="006022E2">
            <w:pPr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</w:pPr>
            <w:r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（</w:t>
            </w:r>
            <w:r w:rsidRPr="00A01983">
              <w:rPr>
                <w:rFonts w:ascii="Microsoft JhengHei" w:eastAsia="Microsoft JhengHei" w:hAnsi="Microsoft JhengHei" w:cstheme="majorHAnsi" w:hint="eastAsia"/>
                <w:color w:val="000000"/>
                <w:sz w:val="20"/>
                <w:szCs w:val="20"/>
              </w:rPr>
              <w:t>可選擇多於一項</w:t>
            </w:r>
            <w:r>
              <w:rPr>
                <w:rFonts w:ascii="Microsoft JhengHei" w:eastAsia="Microsoft JhengHei" w:hAnsi="Microsoft JhengHei" w:cstheme="majorHAnsi" w:hint="eastAsia"/>
                <w:color w:val="000000"/>
                <w:sz w:val="20"/>
                <w:szCs w:val="20"/>
              </w:rPr>
              <w:t>）</w:t>
            </w:r>
          </w:p>
        </w:tc>
        <w:tc>
          <w:tcPr>
            <w:tcW w:w="6168" w:type="dxa"/>
            <w:gridSpan w:val="3"/>
          </w:tcPr>
          <w:p w:rsidR="002031C1" w:rsidRPr="00946006" w:rsidRDefault="00FD0AFB" w:rsidP="00946006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3606341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2031C1" w:rsidRPr="00946006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國際培幼會</w:t>
            </w:r>
            <w:r w:rsidR="00721CB7" w:rsidRPr="00946006">
              <w:rPr>
                <w:rFonts w:ascii="Microsoft JhengHei" w:eastAsia="Microsoft JhengHei" w:hAnsi="Microsoft JhengHei" w:cstheme="majorHAnsi"/>
                <w:sz w:val="20"/>
                <w:szCs w:val="20"/>
              </w:rPr>
              <w:t xml:space="preserve"> － </w:t>
            </w:r>
            <w:r w:rsidR="002031C1" w:rsidRPr="00946006">
              <w:rPr>
                <w:rFonts w:ascii="Microsoft JhengHei" w:eastAsia="Microsoft JhengHei" w:hAnsi="Microsoft JhengHei" w:cstheme="majorHAnsi"/>
                <w:sz w:val="20"/>
                <w:szCs w:val="20"/>
              </w:rPr>
              <w:t xml:space="preserve">守護兒童網 </w:t>
            </w:r>
          </w:p>
          <w:p w:rsidR="00190F08" w:rsidRPr="00946006" w:rsidRDefault="00FD0AFB" w:rsidP="00946006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147521745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190F08" w:rsidRPr="00946006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學校/機構傳閱文件</w:t>
            </w:r>
            <w:r w:rsidR="002031C1" w:rsidRPr="00946006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/</w:t>
            </w:r>
            <w:r w:rsidR="00190F08" w:rsidRPr="00946006">
              <w:rPr>
                <w:rFonts w:ascii="Microsoft JhengHei" w:eastAsia="Microsoft JhengHei" w:hAnsi="Microsoft JhengHei" w:cstheme="majorHAnsi"/>
                <w:sz w:val="20"/>
                <w:szCs w:val="20"/>
              </w:rPr>
              <w:t xml:space="preserve">電郵 </w:t>
            </w:r>
          </w:p>
          <w:p w:rsidR="00190F08" w:rsidRPr="00946006" w:rsidRDefault="00FD0AFB" w:rsidP="00946006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134574983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190F08" w:rsidRPr="00946006">
              <w:rPr>
                <w:rFonts w:ascii="Microsoft JhengHei" w:eastAsia="Microsoft JhengHei" w:hAnsi="Microsoft JhengHei" w:cstheme="majorHAnsi"/>
                <w:sz w:val="20"/>
                <w:szCs w:val="20"/>
              </w:rPr>
              <w:t xml:space="preserve">個人電郵 </w:t>
            </w:r>
          </w:p>
          <w:p w:rsidR="002031C1" w:rsidRPr="00946006" w:rsidRDefault="00FD0AFB" w:rsidP="00946006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204505670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190F08" w:rsidRPr="00946006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社交媒體</w:t>
            </w:r>
          </w:p>
          <w:p w:rsidR="002031C1" w:rsidRDefault="00FD0AFB" w:rsidP="00946006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48833108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2031C1" w:rsidRPr="00946006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親</w:t>
            </w:r>
            <w:r w:rsidR="00190F08" w:rsidRPr="00946006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友介紹</w:t>
            </w:r>
          </w:p>
          <w:p w:rsidR="007E1FBD" w:rsidRDefault="00FD0AFB" w:rsidP="007E1FBD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42966641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7E1FBD" w:rsidRPr="007E1FBD">
              <w:rPr>
                <w:rFonts w:ascii="Microsoft JhengHei" w:eastAsia="Microsoft JhengHei" w:hAnsi="Microsoft JhengHei" w:cstheme="majorHAnsi" w:hint="eastAsia"/>
                <w:sz w:val="20"/>
                <w:szCs w:val="20"/>
              </w:rPr>
              <w:t>過往國際培幼會活動</w:t>
            </w:r>
          </w:p>
          <w:p w:rsidR="00650FEA" w:rsidRDefault="00FD0AFB" w:rsidP="007E1FBD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122983232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142ECF">
              <w:rPr>
                <w:rFonts w:ascii="Microsoft JhengHei" w:eastAsia="Microsoft JhengHei" w:hAnsi="Microsoft JhengHei" w:cstheme="majorHAnsi" w:hint="eastAsia"/>
                <w:sz w:val="20"/>
                <w:szCs w:val="20"/>
                <w:lang w:eastAsia="zh-HK"/>
              </w:rPr>
              <w:t>其他網上平台</w:t>
            </w:r>
          </w:p>
          <w:p w:rsidR="00190F08" w:rsidRPr="00946006" w:rsidRDefault="00FD0AFB" w:rsidP="00946006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137700568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8871DD" w:rsidRPr="00946006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其他（請註明）</w:t>
            </w:r>
            <w:r w:rsidR="008871DD" w:rsidRPr="00946006">
              <w:rPr>
                <w:rFonts w:ascii="Microsoft JhengHei" w:eastAsia="Microsoft JhengHei" w:hAnsi="Microsoft JhengHei" w:cstheme="majorHAnsi" w:hint="eastAsia"/>
                <w:sz w:val="20"/>
                <w:szCs w:val="20"/>
              </w:rPr>
              <w:t>：</w:t>
            </w:r>
            <w:sdt>
              <w:sdtPr>
                <w:rPr>
                  <w:rFonts w:ascii="Microsoft JhengHei" w:eastAsia="Microsoft JhengHei" w:hAnsi="Microsoft JhengHei" w:cstheme="majorHAnsi" w:hint="eastAsia"/>
                  <w:sz w:val="20"/>
                  <w:szCs w:val="20"/>
                </w:rPr>
                <w:id w:val="1845355127"/>
                <w:placeholder>
                  <w:docPart w:val="9C3D0D0E757841EDAA6EC12E2E2A5077"/>
                </w:placeholder>
                <w:text/>
              </w:sdtPr>
              <w:sdtEndPr/>
              <w:sdtContent>
                <w:r w:rsidR="002D4264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</w:p>
        </w:tc>
      </w:tr>
    </w:tbl>
    <w:p w:rsidR="00E77FAE" w:rsidRPr="006022E2" w:rsidRDefault="00E77FAE" w:rsidP="006022E2">
      <w:pPr>
        <w:rPr>
          <w:rFonts w:ascii="Microsoft JhengHei" w:eastAsia="Microsoft JhengHei" w:hAnsi="Microsoft JhengHei" w:cstheme="maj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2097"/>
        <w:gridCol w:w="1021"/>
        <w:gridCol w:w="2135"/>
        <w:gridCol w:w="915"/>
      </w:tblGrid>
      <w:tr w:rsidR="00E77FAE" w:rsidRPr="006022E2" w:rsidTr="00B817CC">
        <w:tc>
          <w:tcPr>
            <w:tcW w:w="8290" w:type="dxa"/>
            <w:gridSpan w:val="5"/>
          </w:tcPr>
          <w:p w:rsidR="00E77FAE" w:rsidRPr="006022E2" w:rsidRDefault="00E77FAE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聯絡人資料</w:t>
            </w:r>
          </w:p>
        </w:tc>
      </w:tr>
      <w:tr w:rsidR="00AE01A1" w:rsidRPr="006022E2" w:rsidTr="005909CB">
        <w:trPr>
          <w:trHeight w:val="354"/>
        </w:trPr>
        <w:tc>
          <w:tcPr>
            <w:tcW w:w="2122" w:type="dxa"/>
            <w:vMerge w:val="restart"/>
          </w:tcPr>
          <w:p w:rsidR="00AE01A1" w:rsidRPr="006022E2" w:rsidRDefault="00AE01A1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姓名</w:t>
            </w:r>
          </w:p>
        </w:tc>
        <w:tc>
          <w:tcPr>
            <w:tcW w:w="3118" w:type="dxa"/>
            <w:gridSpan w:val="2"/>
            <w:tcBorders>
              <w:right w:val="nil"/>
            </w:tcBorders>
          </w:tcPr>
          <w:p w:rsidR="00AE01A1" w:rsidRDefault="00FD0AFB" w:rsidP="00FD0AFB">
            <w:pPr>
              <w:rPr>
                <w:rFonts w:ascii="Microsoft JhengHei" w:eastAsia="Microsoft JhengHei" w:hAnsi="Microsoft JhengHei" w:cstheme="majorHAnsi"/>
                <w:sz w:val="16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6687109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AE01A1">
              <w:rPr>
                <w:rFonts w:ascii="Microsoft JhengHei" w:eastAsia="Microsoft JhengHei" w:hAnsi="Microsoft JhengHei" w:cstheme="majorHAnsi"/>
                <w:sz w:val="16"/>
                <w:szCs w:val="20"/>
              </w:rPr>
              <w:t>M</w:t>
            </w:r>
            <w:r w:rsidR="00AE01A1">
              <w:rPr>
                <w:rFonts w:ascii="Microsoft JhengHei" w:eastAsia="Microsoft JhengHei" w:hAnsi="Microsoft JhengHei" w:cstheme="majorHAnsi" w:hint="eastAsia"/>
                <w:sz w:val="16"/>
                <w:szCs w:val="20"/>
              </w:rPr>
              <w:t>r</w:t>
            </w:r>
            <w:r w:rsidR="00AE01A1">
              <w:rPr>
                <w:rFonts w:ascii="Microsoft JhengHei" w:eastAsia="Microsoft JhengHei" w:hAnsi="Microsoft JhengHei" w:cstheme="majorHAnsi"/>
                <w:sz w:val="16"/>
                <w:szCs w:val="20"/>
              </w:rPr>
              <w:t>./</w:t>
            </w: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199405560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AE01A1">
              <w:rPr>
                <w:rFonts w:ascii="Microsoft JhengHei" w:eastAsia="Microsoft JhengHei" w:hAnsi="Microsoft JhengHei" w:cstheme="majorHAnsi"/>
                <w:sz w:val="16"/>
                <w:szCs w:val="20"/>
              </w:rPr>
              <w:t>Ms./</w:t>
            </w: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23432074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AE01A1">
              <w:rPr>
                <w:rFonts w:ascii="Microsoft JhengHei" w:eastAsia="Microsoft JhengHei" w:hAnsi="Microsoft JhengHei" w:cstheme="majorHAnsi"/>
                <w:sz w:val="16"/>
                <w:szCs w:val="20"/>
              </w:rPr>
              <w:t>Miss /</w:t>
            </w: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17092569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AE01A1">
              <w:rPr>
                <w:rFonts w:ascii="Microsoft JhengHei" w:eastAsia="Microsoft JhengHei" w:hAnsi="Microsoft JhengHei" w:cstheme="majorHAnsi"/>
                <w:sz w:val="16"/>
                <w:szCs w:val="20"/>
              </w:rPr>
              <w:t>Dr. /</w:t>
            </w: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204181506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AE01A1">
              <w:rPr>
                <w:rFonts w:ascii="Microsoft JhengHei" w:eastAsia="Microsoft JhengHei" w:hAnsi="Microsoft JhengHei" w:cstheme="majorHAnsi"/>
                <w:sz w:val="16"/>
                <w:szCs w:val="20"/>
              </w:rPr>
              <w:t>Prof.</w:t>
            </w:r>
          </w:p>
        </w:tc>
        <w:tc>
          <w:tcPr>
            <w:tcW w:w="2135" w:type="dxa"/>
            <w:tcBorders>
              <w:left w:val="nil"/>
              <w:right w:val="nil"/>
            </w:tcBorders>
          </w:tcPr>
          <w:p w:rsidR="00AE01A1" w:rsidRPr="008611CE" w:rsidRDefault="002B5E38" w:rsidP="0097260E">
            <w:pPr>
              <w:rPr>
                <w:rFonts w:ascii="Microsoft JhengHei" w:eastAsia="Microsoft JhengHei" w:hAnsi="Microsoft JhengHei" w:cstheme="majorHAnsi"/>
                <w:sz w:val="16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16"/>
                  <w:szCs w:val="20"/>
                </w:rPr>
                <w:id w:val="864029854"/>
                <w:placeholder>
                  <w:docPart w:val="2802FA4BAE664EAFA7E1EBA1EAAC3224"/>
                </w:placeholder>
                <w:showingPlcHdr/>
                <w:text/>
              </w:sdtPr>
              <w:sdtEndPr/>
              <w:sdtContent>
                <w:r w:rsidR="00AE01A1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</w:p>
        </w:tc>
        <w:tc>
          <w:tcPr>
            <w:tcW w:w="915" w:type="dxa"/>
            <w:tcBorders>
              <w:left w:val="nil"/>
            </w:tcBorders>
          </w:tcPr>
          <w:p w:rsidR="00AE01A1" w:rsidRPr="008611CE" w:rsidRDefault="00AE01A1" w:rsidP="008611CE">
            <w:pPr>
              <w:rPr>
                <w:rFonts w:ascii="Microsoft JhengHei" w:eastAsia="Microsoft JhengHei" w:hAnsi="Microsoft JhengHei" w:cstheme="majorHAnsi"/>
                <w:sz w:val="16"/>
                <w:szCs w:val="20"/>
              </w:rPr>
            </w:pPr>
            <w:r w:rsidRPr="008611CE">
              <w:rPr>
                <w:rFonts w:ascii="Microsoft JhengHei" w:eastAsia="Microsoft JhengHei" w:hAnsi="Microsoft JhengHei" w:cstheme="majorHAnsi"/>
                <w:sz w:val="16"/>
                <w:szCs w:val="20"/>
              </w:rPr>
              <w:t>（英文）</w:t>
            </w:r>
          </w:p>
        </w:tc>
      </w:tr>
      <w:tr w:rsidR="00AE01A1" w:rsidRPr="006022E2" w:rsidTr="005909CB">
        <w:trPr>
          <w:trHeight w:val="353"/>
        </w:trPr>
        <w:tc>
          <w:tcPr>
            <w:tcW w:w="2122" w:type="dxa"/>
            <w:vMerge/>
          </w:tcPr>
          <w:p w:rsidR="00AE01A1" w:rsidRPr="006022E2" w:rsidRDefault="00AE01A1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</w:p>
        </w:tc>
        <w:tc>
          <w:tcPr>
            <w:tcW w:w="2097" w:type="dxa"/>
            <w:tcBorders>
              <w:right w:val="nil"/>
            </w:tcBorders>
          </w:tcPr>
          <w:p w:rsidR="00AE01A1" w:rsidRDefault="002B5E38" w:rsidP="00946006">
            <w:pPr>
              <w:rPr>
                <w:rFonts w:ascii="MS Gothic" w:eastAsia="MS Gothic" w:hAnsi="MS Gothic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16"/>
                  <w:szCs w:val="20"/>
                </w:rPr>
                <w:id w:val="675701076"/>
                <w:placeholder>
                  <w:docPart w:val="5CBAEEA7D2EF7647A72D38885F4E8DB9"/>
                </w:placeholder>
                <w:showingPlcHdr/>
                <w:text/>
              </w:sdtPr>
              <w:sdtEndPr/>
              <w:sdtContent>
                <w:r w:rsidR="00AE01A1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</w:p>
        </w:tc>
        <w:tc>
          <w:tcPr>
            <w:tcW w:w="3156" w:type="dxa"/>
            <w:gridSpan w:val="2"/>
            <w:tcBorders>
              <w:left w:val="nil"/>
              <w:right w:val="nil"/>
            </w:tcBorders>
          </w:tcPr>
          <w:p w:rsidR="00AE01A1" w:rsidRDefault="00FD0AFB" w:rsidP="00FD0AFB">
            <w:pPr>
              <w:rPr>
                <w:rFonts w:ascii="Microsoft JhengHei" w:eastAsia="Microsoft JhengHei" w:hAnsi="Microsoft JhengHei" w:cstheme="majorHAnsi"/>
                <w:sz w:val="16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78423776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AE01A1">
              <w:rPr>
                <w:rFonts w:ascii="Microsoft JhengHei" w:eastAsia="Microsoft JhengHei" w:hAnsi="Microsoft JhengHei" w:cstheme="majorHAnsi" w:hint="eastAsia"/>
                <w:sz w:val="16"/>
                <w:szCs w:val="20"/>
                <w:lang w:eastAsia="zh-HK"/>
              </w:rPr>
              <w:t>先生/</w:t>
            </w: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63795779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AE01A1">
              <w:rPr>
                <w:rFonts w:ascii="Microsoft JhengHei" w:eastAsia="Microsoft JhengHei" w:hAnsi="Microsoft JhengHei" w:cstheme="majorHAnsi" w:hint="eastAsia"/>
                <w:sz w:val="16"/>
                <w:szCs w:val="20"/>
                <w:lang w:eastAsia="zh-HK"/>
              </w:rPr>
              <w:t>女士/</w:t>
            </w: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147182057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AE01A1">
              <w:rPr>
                <w:rFonts w:ascii="Microsoft JhengHei" w:eastAsia="Microsoft JhengHei" w:hAnsi="Microsoft JhengHei" w:cstheme="majorHAnsi" w:hint="eastAsia"/>
                <w:sz w:val="16"/>
                <w:szCs w:val="20"/>
                <w:lang w:eastAsia="zh-HK"/>
              </w:rPr>
              <w:t>小姐/</w:t>
            </w: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36960946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AE01A1">
              <w:rPr>
                <w:rFonts w:ascii="Microsoft JhengHei" w:eastAsia="Microsoft JhengHei" w:hAnsi="Microsoft JhengHei" w:cstheme="majorHAnsi" w:hint="eastAsia"/>
                <w:sz w:val="16"/>
                <w:szCs w:val="20"/>
                <w:lang w:eastAsia="zh-HK"/>
              </w:rPr>
              <w:t>博士/</w:t>
            </w: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101202999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AE01A1">
              <w:rPr>
                <w:rFonts w:ascii="Microsoft JhengHei" w:eastAsia="Microsoft JhengHei" w:hAnsi="Microsoft JhengHei" w:cstheme="majorHAnsi" w:hint="eastAsia"/>
                <w:sz w:val="16"/>
                <w:szCs w:val="20"/>
                <w:lang w:eastAsia="zh-HK"/>
              </w:rPr>
              <w:t>教授</w:t>
            </w:r>
          </w:p>
        </w:tc>
        <w:tc>
          <w:tcPr>
            <w:tcW w:w="915" w:type="dxa"/>
            <w:tcBorders>
              <w:left w:val="nil"/>
              <w:bottom w:val="nil"/>
            </w:tcBorders>
          </w:tcPr>
          <w:p w:rsidR="00AE01A1" w:rsidRPr="008611CE" w:rsidRDefault="00AE01A1" w:rsidP="008611CE">
            <w:pPr>
              <w:rPr>
                <w:rFonts w:ascii="Microsoft JhengHei" w:eastAsia="Microsoft JhengHei" w:hAnsi="Microsoft JhengHei" w:cstheme="majorHAnsi"/>
                <w:sz w:val="16"/>
                <w:szCs w:val="20"/>
              </w:rPr>
            </w:pPr>
            <w:r w:rsidRPr="008611CE">
              <w:rPr>
                <w:rFonts w:ascii="Microsoft JhengHei" w:eastAsia="Microsoft JhengHei" w:hAnsi="Microsoft JhengHei" w:cstheme="majorHAnsi"/>
                <w:sz w:val="16"/>
                <w:szCs w:val="20"/>
              </w:rPr>
              <w:t>（中文）</w:t>
            </w:r>
          </w:p>
        </w:tc>
      </w:tr>
      <w:tr w:rsidR="00E77FAE" w:rsidRPr="006022E2" w:rsidTr="005909CB">
        <w:tc>
          <w:tcPr>
            <w:tcW w:w="2122" w:type="dxa"/>
          </w:tcPr>
          <w:p w:rsidR="00E77FAE" w:rsidRPr="006022E2" w:rsidRDefault="007E1586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職銜</w:t>
            </w:r>
          </w:p>
        </w:tc>
        <w:sdt>
          <w:sdtPr>
            <w:rPr>
              <w:rFonts w:ascii="Microsoft JhengHei" w:eastAsia="Microsoft JhengHei" w:hAnsi="Microsoft JhengHei" w:cstheme="majorHAnsi"/>
              <w:sz w:val="16"/>
              <w:szCs w:val="20"/>
            </w:rPr>
            <w:id w:val="-1354878049"/>
            <w:placeholder>
              <w:docPart w:val="8DCF078D824B478CA7BD9AE1BEADBAA7"/>
            </w:placeholder>
            <w:showingPlcHdr/>
            <w:text/>
          </w:sdtPr>
          <w:sdtEndPr/>
          <w:sdtContent>
            <w:tc>
              <w:tcPr>
                <w:tcW w:w="6168" w:type="dxa"/>
                <w:gridSpan w:val="4"/>
              </w:tcPr>
              <w:p w:rsidR="00E77FAE" w:rsidRPr="008611CE" w:rsidRDefault="00F126A0" w:rsidP="00F126A0">
                <w:pPr>
                  <w:ind w:right="120"/>
                  <w:rPr>
                    <w:rFonts w:ascii="Microsoft JhengHei" w:eastAsia="Microsoft JhengHei" w:hAnsi="Microsoft JhengHei" w:cstheme="majorHAnsi"/>
                    <w:sz w:val="16"/>
                    <w:szCs w:val="20"/>
                  </w:rPr>
                </w:pPr>
                <w:r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p>
            </w:tc>
          </w:sdtContent>
        </w:sdt>
      </w:tr>
      <w:tr w:rsidR="00AE01A1" w:rsidRPr="006022E2" w:rsidTr="005909CB">
        <w:tc>
          <w:tcPr>
            <w:tcW w:w="2122" w:type="dxa"/>
          </w:tcPr>
          <w:p w:rsidR="00AE01A1" w:rsidRPr="006022E2" w:rsidRDefault="00AE01A1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聯絡電話</w:t>
            </w:r>
          </w:p>
        </w:tc>
        <w:tc>
          <w:tcPr>
            <w:tcW w:w="2097" w:type="dxa"/>
            <w:tcBorders>
              <w:right w:val="nil"/>
            </w:tcBorders>
          </w:tcPr>
          <w:p w:rsidR="00AE01A1" w:rsidRPr="008611CE" w:rsidRDefault="002B5E38" w:rsidP="00175D8E">
            <w:pPr>
              <w:rPr>
                <w:rFonts w:ascii="Microsoft JhengHei" w:eastAsia="Microsoft JhengHei" w:hAnsi="Microsoft JhengHei" w:cstheme="majorHAnsi"/>
                <w:sz w:val="16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 w:hint="eastAsia"/>
                  <w:sz w:val="16"/>
                  <w:szCs w:val="20"/>
                </w:rPr>
                <w:id w:val="628754573"/>
                <w:text/>
              </w:sdtPr>
              <w:sdtEndPr/>
              <w:sdtContent>
                <w:r w:rsidR="00AE01A1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  <w:r w:rsidR="00AE01A1">
              <w:rPr>
                <w:rFonts w:ascii="Microsoft JhengHei" w:eastAsia="Microsoft JhengHei" w:hAnsi="Microsoft JhengHei" w:cstheme="majorHAnsi"/>
                <w:sz w:val="16"/>
                <w:szCs w:val="20"/>
              </w:rPr>
              <w:t xml:space="preserve">           </w:t>
            </w:r>
          </w:p>
        </w:tc>
        <w:tc>
          <w:tcPr>
            <w:tcW w:w="1021" w:type="dxa"/>
            <w:tcBorders>
              <w:left w:val="nil"/>
            </w:tcBorders>
          </w:tcPr>
          <w:p w:rsidR="00AE01A1" w:rsidRPr="008611CE" w:rsidRDefault="00AE01A1" w:rsidP="00175D8E">
            <w:pPr>
              <w:rPr>
                <w:rFonts w:ascii="Microsoft JhengHei" w:eastAsia="Microsoft JhengHei" w:hAnsi="Microsoft JhengHei" w:cstheme="majorHAnsi"/>
                <w:sz w:val="16"/>
                <w:szCs w:val="20"/>
              </w:rPr>
            </w:pPr>
            <w:r w:rsidRPr="008611CE">
              <w:rPr>
                <w:rFonts w:ascii="Microsoft JhengHei" w:eastAsia="Microsoft JhengHei" w:hAnsi="Microsoft JhengHei" w:cstheme="majorHAnsi"/>
                <w:sz w:val="16"/>
                <w:szCs w:val="20"/>
              </w:rPr>
              <w:t>（公司）</w:t>
            </w:r>
          </w:p>
        </w:tc>
        <w:tc>
          <w:tcPr>
            <w:tcW w:w="2135" w:type="dxa"/>
            <w:tcBorders>
              <w:right w:val="nil"/>
            </w:tcBorders>
          </w:tcPr>
          <w:p w:rsidR="00AE01A1" w:rsidRPr="008611CE" w:rsidRDefault="002B5E38" w:rsidP="00F126A0">
            <w:pPr>
              <w:rPr>
                <w:rFonts w:ascii="Microsoft JhengHei" w:eastAsia="Microsoft JhengHei" w:hAnsi="Microsoft JhengHei" w:cstheme="majorHAnsi"/>
                <w:sz w:val="16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16"/>
                  <w:szCs w:val="20"/>
                </w:rPr>
                <w:id w:val="1633372821"/>
                <w:placeholder>
                  <w:docPart w:val="79785879470646E7B5421B880AD97981"/>
                </w:placeholder>
                <w:showingPlcHdr/>
                <w:text/>
              </w:sdtPr>
              <w:sdtEndPr/>
              <w:sdtContent>
                <w:r w:rsidR="00F126A0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</w:p>
        </w:tc>
        <w:tc>
          <w:tcPr>
            <w:tcW w:w="915" w:type="dxa"/>
            <w:tcBorders>
              <w:left w:val="nil"/>
            </w:tcBorders>
          </w:tcPr>
          <w:p w:rsidR="00AE01A1" w:rsidRPr="008611CE" w:rsidRDefault="00AE01A1" w:rsidP="00175D8E">
            <w:pPr>
              <w:rPr>
                <w:rFonts w:ascii="Microsoft JhengHei" w:eastAsia="Microsoft JhengHei" w:hAnsi="Microsoft JhengHei" w:cstheme="majorHAnsi"/>
                <w:sz w:val="16"/>
                <w:szCs w:val="20"/>
              </w:rPr>
            </w:pPr>
            <w:r w:rsidRPr="008611CE">
              <w:rPr>
                <w:rFonts w:ascii="Microsoft JhengHei" w:eastAsia="Microsoft JhengHei" w:hAnsi="Microsoft JhengHei" w:cstheme="majorHAnsi"/>
                <w:sz w:val="16"/>
                <w:szCs w:val="20"/>
              </w:rPr>
              <w:t>（手提）</w:t>
            </w:r>
          </w:p>
        </w:tc>
      </w:tr>
      <w:tr w:rsidR="00167A75" w:rsidRPr="006022E2" w:rsidTr="005909CB">
        <w:tc>
          <w:tcPr>
            <w:tcW w:w="2122" w:type="dxa"/>
          </w:tcPr>
          <w:p w:rsidR="00167A75" w:rsidRPr="006022E2" w:rsidRDefault="00167A75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電郵：</w:t>
            </w:r>
          </w:p>
        </w:tc>
        <w:tc>
          <w:tcPr>
            <w:tcW w:w="6168" w:type="dxa"/>
            <w:gridSpan w:val="4"/>
          </w:tcPr>
          <w:p w:rsidR="00167A75" w:rsidRPr="006022E2" w:rsidRDefault="002B5E38" w:rsidP="00F126A0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16"/>
                  <w:szCs w:val="20"/>
                </w:rPr>
                <w:id w:val="452058759"/>
                <w:placeholder>
                  <w:docPart w:val="48043B1E81FA422FAA686159E9AC0A30"/>
                </w:placeholder>
                <w:showingPlcHdr/>
                <w:text/>
              </w:sdtPr>
              <w:sdtEndPr/>
              <w:sdtContent>
                <w:r w:rsidR="00F126A0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</w:p>
        </w:tc>
      </w:tr>
    </w:tbl>
    <w:p w:rsidR="00167A75" w:rsidRPr="008871DD" w:rsidRDefault="00167A75" w:rsidP="006022E2">
      <w:pPr>
        <w:rPr>
          <w:rFonts w:ascii="Microsoft JhengHei" w:eastAsia="Microsoft JhengHei" w:hAnsi="Microsoft JhengHei" w:cstheme="majorHAnsi"/>
          <w:b/>
          <w:sz w:val="21"/>
          <w:szCs w:val="21"/>
          <w:u w:val="single"/>
        </w:rPr>
      </w:pPr>
      <w:r w:rsidRPr="008871DD">
        <w:rPr>
          <w:rFonts w:ascii="Microsoft JhengHei" w:eastAsia="Microsoft JhengHei" w:hAnsi="Microsoft JhengHei" w:cstheme="majorHAnsi"/>
          <w:b/>
          <w:sz w:val="21"/>
          <w:szCs w:val="21"/>
          <w:u w:val="single"/>
        </w:rPr>
        <w:lastRenderedPageBreak/>
        <w:t>期望</w:t>
      </w:r>
      <w:r w:rsidR="008871DD" w:rsidRPr="008871DD">
        <w:rPr>
          <w:rFonts w:ascii="Microsoft JhengHei" w:eastAsia="Microsoft JhengHei" w:hAnsi="Microsoft JhengHei" w:cstheme="majorHAnsi" w:hint="eastAsia"/>
          <w:b/>
          <w:sz w:val="21"/>
          <w:szCs w:val="21"/>
          <w:u w:val="single"/>
        </w:rPr>
        <w:t>申請</w:t>
      </w:r>
      <w:r w:rsidRPr="008871DD">
        <w:rPr>
          <w:rFonts w:ascii="Microsoft JhengHei" w:eastAsia="Microsoft JhengHei" w:hAnsi="Microsoft JhengHei" w:cstheme="majorHAnsi"/>
          <w:b/>
          <w:sz w:val="21"/>
          <w:szCs w:val="21"/>
          <w:u w:val="single"/>
        </w:rPr>
        <w:t>之工作坊資料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2942"/>
        <w:gridCol w:w="2943"/>
      </w:tblGrid>
      <w:tr w:rsidR="00167A75" w:rsidRPr="006022E2" w:rsidTr="007F6FB9">
        <w:tc>
          <w:tcPr>
            <w:tcW w:w="8290" w:type="dxa"/>
            <w:gridSpan w:val="3"/>
          </w:tcPr>
          <w:p w:rsidR="00167A75" w:rsidRPr="008871DD" w:rsidRDefault="00167A75" w:rsidP="006022E2">
            <w:pPr>
              <w:rPr>
                <w:rFonts w:ascii="Microsoft JhengHei" w:eastAsia="Microsoft JhengHei" w:hAnsi="Microsoft JhengHei" w:cstheme="majorHAnsi"/>
                <w:b/>
                <w:sz w:val="20"/>
                <w:szCs w:val="20"/>
              </w:rPr>
            </w:pPr>
            <w:r w:rsidRPr="008871DD">
              <w:rPr>
                <w:rFonts w:ascii="Microsoft JhengHei" w:eastAsia="Microsoft JhengHei" w:hAnsi="Microsoft JhengHei" w:cstheme="majorHAnsi"/>
                <w:b/>
                <w:sz w:val="20"/>
                <w:szCs w:val="20"/>
              </w:rPr>
              <w:t>工作坊（一）</w:t>
            </w:r>
          </w:p>
        </w:tc>
      </w:tr>
      <w:tr w:rsidR="00167A75" w:rsidRPr="006022E2" w:rsidTr="009A10E8">
        <w:tc>
          <w:tcPr>
            <w:tcW w:w="2405" w:type="dxa"/>
          </w:tcPr>
          <w:p w:rsidR="00167A75" w:rsidRPr="006022E2" w:rsidRDefault="00167A75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工作坊編號</w:t>
            </w:r>
          </w:p>
        </w:tc>
        <w:tc>
          <w:tcPr>
            <w:tcW w:w="5885" w:type="dxa"/>
            <w:gridSpan w:val="2"/>
          </w:tcPr>
          <w:p w:rsidR="00167A75" w:rsidRPr="006022E2" w:rsidRDefault="002B5E38" w:rsidP="00F126A0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16"/>
                  <w:szCs w:val="20"/>
                </w:rPr>
                <w:id w:val="1497068245"/>
                <w:placeholder>
                  <w:docPart w:val="8B77D461A5D241C8A6B4F76E3546AFB1"/>
                </w:placeholder>
                <w:showingPlcHdr/>
                <w:text/>
              </w:sdtPr>
              <w:sdtEndPr/>
              <w:sdtContent>
                <w:r w:rsidR="00F126A0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</w:p>
        </w:tc>
      </w:tr>
      <w:tr w:rsidR="00167A75" w:rsidRPr="006022E2" w:rsidTr="00FD0AFB">
        <w:tc>
          <w:tcPr>
            <w:tcW w:w="2405" w:type="dxa"/>
          </w:tcPr>
          <w:p w:rsidR="00167A75" w:rsidRPr="006022E2" w:rsidRDefault="00167A75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工作坊名稱</w:t>
            </w:r>
          </w:p>
        </w:tc>
        <w:tc>
          <w:tcPr>
            <w:tcW w:w="5885" w:type="dxa"/>
            <w:gridSpan w:val="2"/>
            <w:tcBorders>
              <w:bottom w:val="single" w:sz="4" w:space="0" w:color="auto"/>
            </w:tcBorders>
          </w:tcPr>
          <w:p w:rsidR="00167A75" w:rsidRPr="006022E2" w:rsidRDefault="002B5E38" w:rsidP="00F126A0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16"/>
                  <w:szCs w:val="20"/>
                </w:rPr>
                <w:id w:val="1294415221"/>
                <w:placeholder>
                  <w:docPart w:val="F2D8A4CEE171421EBC9F41C680D4CDA3"/>
                </w:placeholder>
                <w:showingPlcHdr/>
                <w:text/>
              </w:sdtPr>
              <w:sdtEndPr/>
              <w:sdtContent>
                <w:r w:rsidR="00F126A0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</w:p>
        </w:tc>
      </w:tr>
      <w:tr w:rsidR="00FD0AFB" w:rsidRPr="006022E2" w:rsidTr="00FD0AFB">
        <w:tc>
          <w:tcPr>
            <w:tcW w:w="2405" w:type="dxa"/>
          </w:tcPr>
          <w:p w:rsidR="00FD0AFB" w:rsidRPr="006022E2" w:rsidRDefault="00FD0AFB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日期</w:t>
            </w:r>
          </w:p>
        </w:tc>
        <w:tc>
          <w:tcPr>
            <w:tcW w:w="2942" w:type="dxa"/>
            <w:tcBorders>
              <w:right w:val="nil"/>
            </w:tcBorders>
          </w:tcPr>
          <w:p w:rsidR="00FD0AFB" w:rsidRPr="006022E2" w:rsidRDefault="00FD0AFB" w:rsidP="00F126A0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542019811"/>
                <w:placeholder>
                  <w:docPart w:val="70BE3CAFD1F74FB9B9FC2EA209129DE3"/>
                </w:placeholder>
                <w:showingPlcHdr/>
                <w:text/>
              </w:sdtPr>
              <w:sdtContent>
                <w:r w:rsidR="00F126A0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</w:p>
        </w:tc>
        <w:tc>
          <w:tcPr>
            <w:tcW w:w="2943" w:type="dxa"/>
            <w:tcBorders>
              <w:left w:val="nil"/>
            </w:tcBorders>
          </w:tcPr>
          <w:p w:rsidR="00FD0AFB" w:rsidRPr="006022E2" w:rsidRDefault="00FD0AFB" w:rsidP="00FD0AFB">
            <w:pPr>
              <w:jc w:val="right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4F0BA5">
              <w:rPr>
                <w:rFonts w:ascii="Microsoft JhengHei" w:eastAsia="Microsoft JhengHei" w:hAnsi="Microsoft JhengHei" w:cstheme="majorHAnsi"/>
                <w:sz w:val="16"/>
                <w:szCs w:val="20"/>
              </w:rPr>
              <w:t>(</w:t>
            </w:r>
            <w:r w:rsidRPr="004F0BA5">
              <w:rPr>
                <w:rFonts w:ascii="Microsoft JhengHei" w:eastAsia="Microsoft JhengHei" w:hAnsi="Microsoft JhengHei" w:cstheme="majorHAnsi" w:hint="eastAsia"/>
                <w:sz w:val="16"/>
                <w:szCs w:val="20"/>
                <w:lang w:eastAsia="zh-HK"/>
              </w:rPr>
              <w:t>日/月/年)</w:t>
            </w:r>
          </w:p>
        </w:tc>
      </w:tr>
      <w:tr w:rsidR="00167A75" w:rsidRPr="006022E2" w:rsidTr="00A01983">
        <w:tc>
          <w:tcPr>
            <w:tcW w:w="2405" w:type="dxa"/>
          </w:tcPr>
          <w:p w:rsidR="00167A75" w:rsidRPr="006022E2" w:rsidRDefault="00A01983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A01983">
              <w:rPr>
                <w:rFonts w:ascii="Microsoft JhengHei" w:eastAsia="Microsoft JhengHei" w:hAnsi="Microsoft JhengHei" w:cstheme="majorHAnsi" w:hint="eastAsia"/>
                <w:sz w:val="20"/>
                <w:szCs w:val="20"/>
              </w:rPr>
              <w:t>建議</w:t>
            </w:r>
            <w:r w:rsidR="00167A75"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時間</w:t>
            </w:r>
          </w:p>
        </w:tc>
        <w:tc>
          <w:tcPr>
            <w:tcW w:w="5885" w:type="dxa"/>
            <w:gridSpan w:val="2"/>
            <w:tcBorders>
              <w:bottom w:val="single" w:sz="4" w:space="0" w:color="auto"/>
            </w:tcBorders>
          </w:tcPr>
          <w:p w:rsidR="00167A75" w:rsidRPr="006022E2" w:rsidRDefault="002B5E38" w:rsidP="006022E2">
            <w:pPr>
              <w:jc w:val="center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1078485209"/>
                <w:placeholder>
                  <w:docPart w:val="09C43574A39A4A2B83D66F1D4C510393"/>
                </w:placeholder>
                <w:showingPlcHdr/>
                <w:text/>
              </w:sdtPr>
              <w:sdtEndPr/>
              <w:sdtContent>
                <w:r w:rsidR="002D4264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  <w:r w:rsidR="00167A75"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至</w:t>
            </w: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512419589"/>
                <w:placeholder>
                  <w:docPart w:val="A13DDF96F5624800B9FBBE7FEBE253B9"/>
                </w:placeholder>
                <w:showingPlcHdr/>
                <w:text/>
              </w:sdtPr>
              <w:sdtEndPr/>
              <w:sdtContent>
                <w:r w:rsidR="002D4264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</w:p>
        </w:tc>
      </w:tr>
      <w:tr w:rsidR="00A01983" w:rsidRPr="006022E2" w:rsidTr="00A01983">
        <w:tc>
          <w:tcPr>
            <w:tcW w:w="2405" w:type="dxa"/>
          </w:tcPr>
          <w:p w:rsidR="00A01983" w:rsidRPr="006022E2" w:rsidRDefault="00A01983" w:rsidP="00C61B9E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地點</w:t>
            </w:r>
          </w:p>
        </w:tc>
        <w:tc>
          <w:tcPr>
            <w:tcW w:w="2942" w:type="dxa"/>
            <w:tcBorders>
              <w:right w:val="nil"/>
            </w:tcBorders>
          </w:tcPr>
          <w:p w:rsidR="00A01983" w:rsidRPr="006022E2" w:rsidRDefault="00FD0AFB" w:rsidP="00A01983">
            <w:pPr>
              <w:rPr>
                <w:rFonts w:ascii="Microsoft JhengHei" w:eastAsia="Microsoft JhengHei" w:hAnsi="Microsoft JhengHei" w:cstheme="majorHAnsi"/>
                <w:sz w:val="20"/>
                <w:szCs w:val="20"/>
                <w:lang w:eastAsia="zh-HK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56052999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A01983">
              <w:rPr>
                <w:rFonts w:ascii="Microsoft JhengHei" w:eastAsia="Microsoft JhengHei" w:hAnsi="Microsoft JhengHei" w:cstheme="majorHAnsi" w:hint="eastAsia"/>
                <w:sz w:val="20"/>
                <w:szCs w:val="20"/>
                <w:lang w:eastAsia="zh-HK"/>
              </w:rPr>
              <w:t>國際培幼會之場地</w:t>
            </w:r>
          </w:p>
        </w:tc>
        <w:tc>
          <w:tcPr>
            <w:tcW w:w="2943" w:type="dxa"/>
            <w:tcBorders>
              <w:left w:val="nil"/>
            </w:tcBorders>
          </w:tcPr>
          <w:p w:rsidR="00A01983" w:rsidRPr="006022E2" w:rsidRDefault="00FD0AFB" w:rsidP="00A01983">
            <w:pPr>
              <w:rPr>
                <w:rFonts w:ascii="Microsoft JhengHei" w:eastAsia="Microsoft JhengHei" w:hAnsi="Microsoft JhengHei" w:cstheme="majorHAnsi"/>
                <w:sz w:val="20"/>
                <w:szCs w:val="20"/>
                <w:lang w:eastAsia="zh-HK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122340243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A01983">
              <w:rPr>
                <w:rFonts w:ascii="Microsoft JhengHei" w:eastAsia="Microsoft JhengHei" w:hAnsi="Microsoft JhengHei" w:cstheme="majorHAnsi" w:hint="eastAsia"/>
                <w:sz w:val="20"/>
                <w:szCs w:val="20"/>
                <w:lang w:eastAsia="zh-HK"/>
              </w:rPr>
              <w:t>貴機構提供場地</w:t>
            </w:r>
          </w:p>
        </w:tc>
      </w:tr>
      <w:tr w:rsidR="00167A75" w:rsidRPr="006022E2" w:rsidTr="009A10E8">
        <w:tc>
          <w:tcPr>
            <w:tcW w:w="2405" w:type="dxa"/>
          </w:tcPr>
          <w:p w:rsidR="00167A75" w:rsidRPr="006022E2" w:rsidRDefault="00167A75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參加者人數</w:t>
            </w:r>
          </w:p>
        </w:tc>
        <w:sdt>
          <w:sdtPr>
            <w:rPr>
              <w:rFonts w:ascii="Microsoft JhengHei" w:eastAsia="Microsoft JhengHei" w:hAnsi="Microsoft JhengHei" w:cstheme="majorHAnsi"/>
              <w:sz w:val="20"/>
              <w:szCs w:val="20"/>
            </w:rPr>
            <w:id w:val="832954544"/>
            <w:placeholder>
              <w:docPart w:val="CEA067B548954F598A4DDF4892E9E82E"/>
            </w:placeholder>
            <w:showingPlcHdr/>
            <w:text/>
          </w:sdtPr>
          <w:sdtEndPr/>
          <w:sdtContent>
            <w:tc>
              <w:tcPr>
                <w:tcW w:w="5885" w:type="dxa"/>
                <w:gridSpan w:val="2"/>
              </w:tcPr>
              <w:p w:rsidR="00167A75" w:rsidRPr="006022E2" w:rsidRDefault="002D4264" w:rsidP="006022E2">
                <w:pPr>
                  <w:rPr>
                    <w:rFonts w:ascii="Microsoft JhengHei" w:eastAsia="Microsoft JhengHei" w:hAnsi="Microsoft JhengHei" w:cstheme="majorHAnsi"/>
                    <w:sz w:val="20"/>
                    <w:szCs w:val="20"/>
                  </w:rPr>
                </w:pPr>
                <w:r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p>
            </w:tc>
          </w:sdtContent>
        </w:sdt>
      </w:tr>
      <w:tr w:rsidR="009A10E8" w:rsidRPr="006022E2" w:rsidTr="009A10E8">
        <w:tc>
          <w:tcPr>
            <w:tcW w:w="2405" w:type="dxa"/>
          </w:tcPr>
          <w:p w:rsidR="00641F54" w:rsidRPr="006022E2" w:rsidRDefault="00641F54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報名</w:t>
            </w:r>
            <w:r w:rsidR="009A10E8"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費用</w:t>
            </w:r>
          </w:p>
          <w:p w:rsidR="009A10E8" w:rsidRPr="006022E2" w:rsidRDefault="009A10E8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（由本會職員填寫）</w:t>
            </w:r>
          </w:p>
        </w:tc>
        <w:tc>
          <w:tcPr>
            <w:tcW w:w="5885" w:type="dxa"/>
            <w:gridSpan w:val="2"/>
          </w:tcPr>
          <w:p w:rsidR="009A10E8" w:rsidRPr="006022E2" w:rsidRDefault="009A10E8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</w:p>
        </w:tc>
      </w:tr>
    </w:tbl>
    <w:p w:rsidR="00E77FAE" w:rsidRPr="006022E2" w:rsidRDefault="00E77FAE" w:rsidP="006022E2">
      <w:pPr>
        <w:rPr>
          <w:rFonts w:ascii="Microsoft JhengHei" w:eastAsia="Microsoft JhengHei" w:hAnsi="Microsoft JhengHei" w:cstheme="maj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2942"/>
        <w:gridCol w:w="2943"/>
      </w:tblGrid>
      <w:tr w:rsidR="00167A75" w:rsidRPr="006022E2" w:rsidTr="00E645A3">
        <w:tc>
          <w:tcPr>
            <w:tcW w:w="8290" w:type="dxa"/>
            <w:gridSpan w:val="3"/>
          </w:tcPr>
          <w:p w:rsidR="00167A75" w:rsidRPr="008871DD" w:rsidRDefault="00167A75" w:rsidP="006022E2">
            <w:pPr>
              <w:rPr>
                <w:rFonts w:ascii="Microsoft JhengHei" w:eastAsia="Microsoft JhengHei" w:hAnsi="Microsoft JhengHei" w:cstheme="majorHAnsi"/>
                <w:b/>
                <w:sz w:val="20"/>
                <w:szCs w:val="20"/>
              </w:rPr>
            </w:pPr>
            <w:r w:rsidRPr="008871DD">
              <w:rPr>
                <w:rFonts w:ascii="Microsoft JhengHei" w:eastAsia="Microsoft JhengHei" w:hAnsi="Microsoft JhengHei" w:cstheme="majorHAnsi"/>
                <w:b/>
                <w:sz w:val="20"/>
                <w:szCs w:val="20"/>
              </w:rPr>
              <w:t>工作坊（二）</w:t>
            </w:r>
          </w:p>
        </w:tc>
      </w:tr>
      <w:tr w:rsidR="00167A75" w:rsidRPr="006022E2" w:rsidTr="009A10E8">
        <w:tc>
          <w:tcPr>
            <w:tcW w:w="2405" w:type="dxa"/>
          </w:tcPr>
          <w:p w:rsidR="00167A75" w:rsidRPr="006022E2" w:rsidRDefault="00167A75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工作坊編號</w:t>
            </w:r>
          </w:p>
        </w:tc>
        <w:sdt>
          <w:sdtPr>
            <w:rPr>
              <w:rFonts w:ascii="Microsoft JhengHei" w:eastAsia="Microsoft JhengHei" w:hAnsi="Microsoft JhengHei" w:cstheme="majorHAnsi"/>
              <w:sz w:val="20"/>
              <w:szCs w:val="20"/>
            </w:rPr>
            <w:id w:val="1625876828"/>
            <w:placeholder>
              <w:docPart w:val="91918A58144C4C89A92AC9BABD980EAD"/>
            </w:placeholder>
            <w:showingPlcHdr/>
            <w:text/>
          </w:sdtPr>
          <w:sdtEndPr/>
          <w:sdtContent>
            <w:tc>
              <w:tcPr>
                <w:tcW w:w="5885" w:type="dxa"/>
                <w:gridSpan w:val="2"/>
              </w:tcPr>
              <w:p w:rsidR="00167A75" w:rsidRPr="006022E2" w:rsidRDefault="002D4264" w:rsidP="006022E2">
                <w:pPr>
                  <w:rPr>
                    <w:rFonts w:ascii="Microsoft JhengHei" w:eastAsia="Microsoft JhengHei" w:hAnsi="Microsoft JhengHei" w:cstheme="majorHAnsi"/>
                    <w:sz w:val="20"/>
                    <w:szCs w:val="20"/>
                  </w:rPr>
                </w:pPr>
                <w:r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p>
            </w:tc>
          </w:sdtContent>
        </w:sdt>
      </w:tr>
      <w:tr w:rsidR="00167A75" w:rsidRPr="006022E2" w:rsidTr="00FD0AFB">
        <w:tc>
          <w:tcPr>
            <w:tcW w:w="2405" w:type="dxa"/>
          </w:tcPr>
          <w:p w:rsidR="00167A75" w:rsidRPr="006022E2" w:rsidRDefault="00167A75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工作坊名稱</w:t>
            </w:r>
          </w:p>
        </w:tc>
        <w:sdt>
          <w:sdtPr>
            <w:rPr>
              <w:rFonts w:ascii="Microsoft JhengHei" w:eastAsia="Microsoft JhengHei" w:hAnsi="Microsoft JhengHei" w:cstheme="majorHAnsi"/>
              <w:sz w:val="20"/>
              <w:szCs w:val="20"/>
            </w:rPr>
            <w:id w:val="-1814086516"/>
            <w:placeholder>
              <w:docPart w:val="72BC35C9DE2A459F8AB8F78218D24055"/>
            </w:placeholder>
            <w:showingPlcHdr/>
            <w:text/>
          </w:sdtPr>
          <w:sdtEndPr/>
          <w:sdtContent>
            <w:tc>
              <w:tcPr>
                <w:tcW w:w="5885" w:type="dxa"/>
                <w:gridSpan w:val="2"/>
                <w:tcBorders>
                  <w:bottom w:val="single" w:sz="4" w:space="0" w:color="auto"/>
                </w:tcBorders>
              </w:tcPr>
              <w:p w:rsidR="00167A75" w:rsidRPr="006022E2" w:rsidRDefault="003C2604" w:rsidP="003C2604">
                <w:pPr>
                  <w:rPr>
                    <w:rFonts w:ascii="Microsoft JhengHei" w:eastAsia="Microsoft JhengHei" w:hAnsi="Microsoft JhengHei" w:cstheme="majorHAnsi"/>
                    <w:sz w:val="20"/>
                    <w:szCs w:val="20"/>
                  </w:rPr>
                </w:pPr>
                <w:r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p>
            </w:tc>
          </w:sdtContent>
        </w:sdt>
      </w:tr>
      <w:tr w:rsidR="00FD0AFB" w:rsidRPr="006022E2" w:rsidTr="00FD0AFB">
        <w:tc>
          <w:tcPr>
            <w:tcW w:w="2405" w:type="dxa"/>
          </w:tcPr>
          <w:p w:rsidR="00FD0AFB" w:rsidRPr="006022E2" w:rsidRDefault="00FD0AFB" w:rsidP="004F0BA5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日期</w:t>
            </w:r>
          </w:p>
        </w:tc>
        <w:tc>
          <w:tcPr>
            <w:tcW w:w="2942" w:type="dxa"/>
            <w:tcBorders>
              <w:right w:val="nil"/>
            </w:tcBorders>
          </w:tcPr>
          <w:p w:rsidR="00FD0AFB" w:rsidRPr="006022E2" w:rsidRDefault="00FD0AFB" w:rsidP="003C2604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302593228"/>
                <w:placeholder>
                  <w:docPart w:val="BEA9C67342DF42708F8EBA8D51BACBFD"/>
                </w:placeholder>
                <w:showingPlcHdr/>
                <w:text/>
              </w:sdtPr>
              <w:sdtContent>
                <w:r w:rsidR="003C2604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</w:p>
        </w:tc>
        <w:tc>
          <w:tcPr>
            <w:tcW w:w="2943" w:type="dxa"/>
            <w:tcBorders>
              <w:left w:val="nil"/>
            </w:tcBorders>
          </w:tcPr>
          <w:p w:rsidR="00FD0AFB" w:rsidRPr="006022E2" w:rsidRDefault="00FD0AFB" w:rsidP="00FD0AFB">
            <w:pPr>
              <w:jc w:val="right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4F0BA5">
              <w:rPr>
                <w:rFonts w:ascii="Microsoft JhengHei" w:eastAsia="Microsoft JhengHei" w:hAnsi="Microsoft JhengHei" w:cstheme="majorHAnsi"/>
                <w:sz w:val="16"/>
                <w:szCs w:val="20"/>
              </w:rPr>
              <w:t>(</w:t>
            </w:r>
            <w:r w:rsidRPr="004F0BA5">
              <w:rPr>
                <w:rFonts w:ascii="Microsoft JhengHei" w:eastAsia="Microsoft JhengHei" w:hAnsi="Microsoft JhengHei" w:cstheme="majorHAnsi" w:hint="eastAsia"/>
                <w:sz w:val="16"/>
                <w:szCs w:val="20"/>
                <w:lang w:eastAsia="zh-HK"/>
              </w:rPr>
              <w:t>日/月/年)</w:t>
            </w:r>
          </w:p>
        </w:tc>
      </w:tr>
      <w:tr w:rsidR="000B4BEE" w:rsidRPr="006022E2" w:rsidTr="003D081A">
        <w:tc>
          <w:tcPr>
            <w:tcW w:w="2405" w:type="dxa"/>
          </w:tcPr>
          <w:p w:rsidR="000B4BEE" w:rsidRPr="006022E2" w:rsidRDefault="00A01983" w:rsidP="000B4BEE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A01983">
              <w:rPr>
                <w:rFonts w:ascii="Microsoft JhengHei" w:eastAsia="Microsoft JhengHei" w:hAnsi="Microsoft JhengHei" w:cstheme="majorHAnsi" w:hint="eastAsia"/>
                <w:sz w:val="20"/>
                <w:szCs w:val="20"/>
              </w:rPr>
              <w:t>建議</w:t>
            </w:r>
            <w:r w:rsidR="000B4BEE"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時間</w:t>
            </w:r>
          </w:p>
        </w:tc>
        <w:tc>
          <w:tcPr>
            <w:tcW w:w="5885" w:type="dxa"/>
            <w:gridSpan w:val="2"/>
            <w:tcBorders>
              <w:bottom w:val="single" w:sz="4" w:space="0" w:color="auto"/>
            </w:tcBorders>
          </w:tcPr>
          <w:p w:rsidR="000B4BEE" w:rsidRPr="006022E2" w:rsidRDefault="002B5E38" w:rsidP="003C2604">
            <w:pPr>
              <w:jc w:val="center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2055043626"/>
                <w:placeholder>
                  <w:docPart w:val="777338E2C2A1438C92FC2630ADFF796C"/>
                </w:placeholder>
                <w:showingPlcHdr/>
                <w:text/>
              </w:sdtPr>
              <w:sdtEndPr/>
              <w:sdtContent>
                <w:r w:rsidR="003C2604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  <w:r w:rsidR="000B4BEE"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至</w:t>
            </w: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144738150"/>
                <w:placeholder>
                  <w:docPart w:val="78A654CAF10F4073A0D625AB9D008530"/>
                </w:placeholder>
                <w:showingPlcHdr/>
                <w:text/>
              </w:sdtPr>
              <w:sdtEndPr/>
              <w:sdtContent>
                <w:r w:rsidR="003C2604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</w:p>
        </w:tc>
      </w:tr>
      <w:tr w:rsidR="00A01983" w:rsidRPr="006022E2" w:rsidTr="003D081A">
        <w:tc>
          <w:tcPr>
            <w:tcW w:w="2405" w:type="dxa"/>
          </w:tcPr>
          <w:p w:rsidR="00A01983" w:rsidRPr="006022E2" w:rsidRDefault="00A01983" w:rsidP="00C61B9E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地點</w:t>
            </w:r>
          </w:p>
        </w:tc>
        <w:tc>
          <w:tcPr>
            <w:tcW w:w="2942" w:type="dxa"/>
            <w:tcBorders>
              <w:right w:val="nil"/>
            </w:tcBorders>
          </w:tcPr>
          <w:p w:rsidR="00A01983" w:rsidRPr="006022E2" w:rsidRDefault="00FD0AFB" w:rsidP="00FD0AFB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122587346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3C2604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A01983">
              <w:rPr>
                <w:rFonts w:ascii="Microsoft JhengHei" w:eastAsia="Microsoft JhengHei" w:hAnsi="Microsoft JhengHei" w:cstheme="majorHAnsi" w:hint="eastAsia"/>
                <w:sz w:val="20"/>
                <w:szCs w:val="20"/>
                <w:lang w:eastAsia="zh-HK"/>
              </w:rPr>
              <w:t>國際培幼會之場地</w:t>
            </w:r>
          </w:p>
        </w:tc>
        <w:tc>
          <w:tcPr>
            <w:tcW w:w="2943" w:type="dxa"/>
            <w:tcBorders>
              <w:left w:val="nil"/>
            </w:tcBorders>
          </w:tcPr>
          <w:p w:rsidR="00A01983" w:rsidRPr="006022E2" w:rsidRDefault="00FD0AFB" w:rsidP="00A01983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211666711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3C2604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A01983">
              <w:rPr>
                <w:rFonts w:ascii="Microsoft JhengHei" w:eastAsia="Microsoft JhengHei" w:hAnsi="Microsoft JhengHei" w:cstheme="majorHAnsi" w:hint="eastAsia"/>
                <w:sz w:val="20"/>
                <w:szCs w:val="20"/>
                <w:lang w:eastAsia="zh-HK"/>
              </w:rPr>
              <w:t>貴機構提供場地</w:t>
            </w:r>
          </w:p>
        </w:tc>
      </w:tr>
      <w:tr w:rsidR="00167A75" w:rsidRPr="006022E2" w:rsidTr="009A10E8">
        <w:tc>
          <w:tcPr>
            <w:tcW w:w="2405" w:type="dxa"/>
          </w:tcPr>
          <w:p w:rsidR="00167A75" w:rsidRPr="006022E2" w:rsidRDefault="00167A75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參加者人數</w:t>
            </w:r>
          </w:p>
        </w:tc>
        <w:sdt>
          <w:sdtPr>
            <w:rPr>
              <w:rFonts w:ascii="Microsoft JhengHei" w:eastAsia="Microsoft JhengHei" w:hAnsi="Microsoft JhengHei" w:cstheme="majorHAnsi"/>
              <w:sz w:val="20"/>
              <w:szCs w:val="20"/>
            </w:rPr>
            <w:id w:val="1957057445"/>
            <w:placeholder>
              <w:docPart w:val="DD2283FA42CE468D8CA7910BB1854F66"/>
            </w:placeholder>
            <w:showingPlcHdr/>
            <w:text/>
          </w:sdtPr>
          <w:sdtEndPr/>
          <w:sdtContent>
            <w:tc>
              <w:tcPr>
                <w:tcW w:w="5885" w:type="dxa"/>
                <w:gridSpan w:val="2"/>
              </w:tcPr>
              <w:p w:rsidR="00167A75" w:rsidRPr="006022E2" w:rsidRDefault="003C2604" w:rsidP="003C2604">
                <w:pPr>
                  <w:rPr>
                    <w:rFonts w:ascii="Microsoft JhengHei" w:eastAsia="Microsoft JhengHei" w:hAnsi="Microsoft JhengHei" w:cstheme="majorHAnsi"/>
                    <w:sz w:val="20"/>
                    <w:szCs w:val="20"/>
                  </w:rPr>
                </w:pPr>
                <w:r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p>
            </w:tc>
          </w:sdtContent>
        </w:sdt>
      </w:tr>
      <w:tr w:rsidR="009A10E8" w:rsidRPr="006022E2" w:rsidTr="009A10E8">
        <w:tc>
          <w:tcPr>
            <w:tcW w:w="2405" w:type="dxa"/>
          </w:tcPr>
          <w:p w:rsidR="00641F54" w:rsidRPr="006022E2" w:rsidRDefault="00641F54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報名</w:t>
            </w:r>
            <w:r w:rsidR="009A10E8"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費用</w:t>
            </w:r>
          </w:p>
          <w:p w:rsidR="009A10E8" w:rsidRPr="006022E2" w:rsidRDefault="009A10E8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（由本會職員填寫）</w:t>
            </w:r>
          </w:p>
        </w:tc>
        <w:tc>
          <w:tcPr>
            <w:tcW w:w="5885" w:type="dxa"/>
            <w:gridSpan w:val="2"/>
          </w:tcPr>
          <w:p w:rsidR="009A10E8" w:rsidRPr="006022E2" w:rsidRDefault="009A10E8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</w:p>
        </w:tc>
      </w:tr>
    </w:tbl>
    <w:p w:rsidR="00CE6C27" w:rsidRDefault="00CE6C27" w:rsidP="006022E2">
      <w:pPr>
        <w:rPr>
          <w:rFonts w:ascii="Microsoft JhengHei" w:eastAsia="Microsoft JhengHei" w:hAnsi="Microsoft JhengHei" w:cstheme="maj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2942"/>
        <w:gridCol w:w="2943"/>
      </w:tblGrid>
      <w:tr w:rsidR="00AE01A1" w:rsidRPr="006022E2" w:rsidTr="00ED01CB">
        <w:tc>
          <w:tcPr>
            <w:tcW w:w="8290" w:type="dxa"/>
            <w:gridSpan w:val="3"/>
          </w:tcPr>
          <w:p w:rsidR="00AE01A1" w:rsidRPr="008871DD" w:rsidRDefault="00AE01A1" w:rsidP="00ED01CB">
            <w:pPr>
              <w:rPr>
                <w:rFonts w:ascii="Microsoft JhengHei" w:eastAsia="Microsoft JhengHei" w:hAnsi="Microsoft JhengHei" w:cstheme="majorHAnsi"/>
                <w:b/>
                <w:sz w:val="20"/>
                <w:szCs w:val="20"/>
              </w:rPr>
            </w:pPr>
            <w:r w:rsidRPr="008871DD">
              <w:rPr>
                <w:rFonts w:ascii="Microsoft JhengHei" w:eastAsia="Microsoft JhengHei" w:hAnsi="Microsoft JhengHei" w:cstheme="majorHAnsi"/>
                <w:b/>
                <w:sz w:val="20"/>
                <w:szCs w:val="20"/>
              </w:rPr>
              <w:t>工作坊（</w:t>
            </w:r>
            <w:r>
              <w:rPr>
                <w:rFonts w:ascii="Microsoft JhengHei" w:eastAsia="Microsoft JhengHei" w:hAnsi="Microsoft JhengHei" w:cstheme="majorHAnsi" w:hint="eastAsia"/>
                <w:b/>
                <w:sz w:val="20"/>
                <w:szCs w:val="20"/>
              </w:rPr>
              <w:t>三</w:t>
            </w:r>
            <w:r w:rsidRPr="008871DD">
              <w:rPr>
                <w:rFonts w:ascii="Microsoft JhengHei" w:eastAsia="Microsoft JhengHei" w:hAnsi="Microsoft JhengHei" w:cstheme="majorHAnsi"/>
                <w:b/>
                <w:sz w:val="20"/>
                <w:szCs w:val="20"/>
              </w:rPr>
              <w:t>）</w:t>
            </w:r>
          </w:p>
        </w:tc>
      </w:tr>
      <w:tr w:rsidR="00AE01A1" w:rsidRPr="006022E2" w:rsidTr="00ED01CB">
        <w:tc>
          <w:tcPr>
            <w:tcW w:w="2405" w:type="dxa"/>
          </w:tcPr>
          <w:p w:rsidR="00AE01A1" w:rsidRPr="006022E2" w:rsidRDefault="00AE01A1" w:rsidP="00ED01CB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工作坊編號</w:t>
            </w:r>
          </w:p>
        </w:tc>
        <w:sdt>
          <w:sdtPr>
            <w:rPr>
              <w:rFonts w:ascii="Microsoft JhengHei" w:eastAsia="Microsoft JhengHei" w:hAnsi="Microsoft JhengHei" w:cstheme="majorHAnsi"/>
              <w:sz w:val="20"/>
              <w:szCs w:val="20"/>
            </w:rPr>
            <w:id w:val="-1010750088"/>
            <w:placeholder>
              <w:docPart w:val="F64A0E5AAC4644959A3F353FC7B341CA"/>
            </w:placeholder>
            <w:showingPlcHdr/>
            <w:text/>
          </w:sdtPr>
          <w:sdtEndPr/>
          <w:sdtContent>
            <w:tc>
              <w:tcPr>
                <w:tcW w:w="5885" w:type="dxa"/>
                <w:gridSpan w:val="2"/>
              </w:tcPr>
              <w:p w:rsidR="00AE01A1" w:rsidRPr="006022E2" w:rsidRDefault="003C2604" w:rsidP="003C2604">
                <w:pPr>
                  <w:rPr>
                    <w:rFonts w:ascii="Microsoft JhengHei" w:eastAsia="Microsoft JhengHei" w:hAnsi="Microsoft JhengHei" w:cstheme="majorHAnsi"/>
                    <w:sz w:val="20"/>
                    <w:szCs w:val="20"/>
                  </w:rPr>
                </w:pPr>
                <w:r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p>
            </w:tc>
          </w:sdtContent>
        </w:sdt>
      </w:tr>
      <w:tr w:rsidR="00AE01A1" w:rsidRPr="006022E2" w:rsidTr="00FD0AFB">
        <w:tc>
          <w:tcPr>
            <w:tcW w:w="2405" w:type="dxa"/>
          </w:tcPr>
          <w:p w:rsidR="00AE01A1" w:rsidRPr="006022E2" w:rsidRDefault="00AE01A1" w:rsidP="00ED01CB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工作坊名稱</w:t>
            </w:r>
          </w:p>
        </w:tc>
        <w:sdt>
          <w:sdtPr>
            <w:rPr>
              <w:rFonts w:ascii="Microsoft JhengHei" w:eastAsia="Microsoft JhengHei" w:hAnsi="Microsoft JhengHei" w:cstheme="majorHAnsi"/>
              <w:sz w:val="20"/>
              <w:szCs w:val="20"/>
            </w:rPr>
            <w:id w:val="-1384718362"/>
            <w:placeholder>
              <w:docPart w:val="231ACB8475CE4C50AFEAF1DD332E7313"/>
            </w:placeholder>
            <w:showingPlcHdr/>
            <w:text/>
          </w:sdtPr>
          <w:sdtEndPr/>
          <w:sdtContent>
            <w:tc>
              <w:tcPr>
                <w:tcW w:w="5885" w:type="dxa"/>
                <w:gridSpan w:val="2"/>
                <w:tcBorders>
                  <w:bottom w:val="single" w:sz="4" w:space="0" w:color="auto"/>
                </w:tcBorders>
              </w:tcPr>
              <w:p w:rsidR="00AE01A1" w:rsidRPr="006022E2" w:rsidRDefault="003C2604" w:rsidP="003C2604">
                <w:pPr>
                  <w:rPr>
                    <w:rFonts w:ascii="Microsoft JhengHei" w:eastAsia="Microsoft JhengHei" w:hAnsi="Microsoft JhengHei" w:cstheme="majorHAnsi"/>
                    <w:sz w:val="20"/>
                    <w:szCs w:val="20"/>
                  </w:rPr>
                </w:pPr>
                <w:r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p>
            </w:tc>
          </w:sdtContent>
        </w:sdt>
      </w:tr>
      <w:tr w:rsidR="00FD0AFB" w:rsidRPr="006022E2" w:rsidTr="00FD0AFB">
        <w:tc>
          <w:tcPr>
            <w:tcW w:w="2405" w:type="dxa"/>
          </w:tcPr>
          <w:p w:rsidR="00FD0AFB" w:rsidRPr="006022E2" w:rsidRDefault="00FD0AFB" w:rsidP="00ED01CB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日期</w:t>
            </w:r>
          </w:p>
        </w:tc>
        <w:tc>
          <w:tcPr>
            <w:tcW w:w="2942" w:type="dxa"/>
            <w:tcBorders>
              <w:right w:val="nil"/>
            </w:tcBorders>
          </w:tcPr>
          <w:p w:rsidR="00FD0AFB" w:rsidRPr="006022E2" w:rsidRDefault="00FD0AFB" w:rsidP="00FD0AFB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468286762"/>
                <w:placeholder>
                  <w:docPart w:val="C4B69EC6876C4336825763D8D677E8C0"/>
                </w:placeholder>
                <w:showingPlcHdr/>
                <w:text/>
              </w:sdtPr>
              <w:sdtContent>
                <w:r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</w:p>
        </w:tc>
        <w:tc>
          <w:tcPr>
            <w:tcW w:w="2943" w:type="dxa"/>
            <w:tcBorders>
              <w:left w:val="nil"/>
            </w:tcBorders>
          </w:tcPr>
          <w:p w:rsidR="00FD0AFB" w:rsidRPr="006022E2" w:rsidRDefault="00FD0AFB" w:rsidP="00FD0AFB">
            <w:pPr>
              <w:jc w:val="right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4F0BA5">
              <w:rPr>
                <w:rFonts w:ascii="Microsoft JhengHei" w:eastAsia="Microsoft JhengHei" w:hAnsi="Microsoft JhengHei" w:cstheme="majorHAnsi"/>
                <w:sz w:val="16"/>
                <w:szCs w:val="20"/>
              </w:rPr>
              <w:t>(</w:t>
            </w:r>
            <w:r w:rsidRPr="004F0BA5">
              <w:rPr>
                <w:rFonts w:ascii="Microsoft JhengHei" w:eastAsia="Microsoft JhengHei" w:hAnsi="Microsoft JhengHei" w:cstheme="majorHAnsi" w:hint="eastAsia"/>
                <w:sz w:val="16"/>
                <w:szCs w:val="20"/>
                <w:lang w:eastAsia="zh-HK"/>
              </w:rPr>
              <w:t>日/月/年)</w:t>
            </w:r>
          </w:p>
        </w:tc>
      </w:tr>
      <w:tr w:rsidR="00AE01A1" w:rsidRPr="006022E2" w:rsidTr="00ED01CB">
        <w:tc>
          <w:tcPr>
            <w:tcW w:w="2405" w:type="dxa"/>
          </w:tcPr>
          <w:p w:rsidR="00AE01A1" w:rsidRPr="006022E2" w:rsidRDefault="00AE01A1" w:rsidP="00ED01CB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A01983">
              <w:rPr>
                <w:rFonts w:ascii="Microsoft JhengHei" w:eastAsia="Microsoft JhengHei" w:hAnsi="Microsoft JhengHei" w:cstheme="majorHAnsi" w:hint="eastAsia"/>
                <w:sz w:val="20"/>
                <w:szCs w:val="20"/>
              </w:rPr>
              <w:t>建議</w:t>
            </w: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時間</w:t>
            </w:r>
          </w:p>
        </w:tc>
        <w:tc>
          <w:tcPr>
            <w:tcW w:w="5885" w:type="dxa"/>
            <w:gridSpan w:val="2"/>
            <w:tcBorders>
              <w:bottom w:val="single" w:sz="4" w:space="0" w:color="auto"/>
            </w:tcBorders>
          </w:tcPr>
          <w:p w:rsidR="00AE01A1" w:rsidRPr="006022E2" w:rsidRDefault="002B5E38" w:rsidP="003C2604">
            <w:pPr>
              <w:jc w:val="center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1306386703"/>
                <w:placeholder>
                  <w:docPart w:val="99586E88E27C416EBAD67F7C0F827581"/>
                </w:placeholder>
                <w:showingPlcHdr/>
                <w:text/>
              </w:sdtPr>
              <w:sdtEndPr/>
              <w:sdtContent>
                <w:r w:rsidR="003C2604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  <w:r w:rsidR="00AE01A1"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至</w:t>
            </w: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1121727659"/>
                <w:placeholder>
                  <w:docPart w:val="F6464A60D6254188AF7C39E9A9BB32EA"/>
                </w:placeholder>
                <w:showingPlcHdr/>
                <w:text/>
              </w:sdtPr>
              <w:sdtEndPr/>
              <w:sdtContent>
                <w:r w:rsidR="003C2604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</w:p>
        </w:tc>
      </w:tr>
      <w:tr w:rsidR="00AE01A1" w:rsidRPr="006022E2" w:rsidTr="00ED01CB">
        <w:tc>
          <w:tcPr>
            <w:tcW w:w="2405" w:type="dxa"/>
          </w:tcPr>
          <w:p w:rsidR="00AE01A1" w:rsidRPr="006022E2" w:rsidRDefault="00AE01A1" w:rsidP="00ED01CB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地點</w:t>
            </w:r>
          </w:p>
        </w:tc>
        <w:tc>
          <w:tcPr>
            <w:tcW w:w="2942" w:type="dxa"/>
            <w:tcBorders>
              <w:right w:val="nil"/>
            </w:tcBorders>
          </w:tcPr>
          <w:p w:rsidR="00AE01A1" w:rsidRPr="006022E2" w:rsidRDefault="00FD0AFB" w:rsidP="00FD0AFB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14396421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3C2604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AE01A1">
              <w:rPr>
                <w:rFonts w:ascii="Microsoft JhengHei" w:eastAsia="Microsoft JhengHei" w:hAnsi="Microsoft JhengHei" w:cstheme="majorHAnsi" w:hint="eastAsia"/>
                <w:sz w:val="20"/>
                <w:szCs w:val="20"/>
                <w:lang w:eastAsia="zh-HK"/>
              </w:rPr>
              <w:t>國際培幼會之場地</w:t>
            </w:r>
          </w:p>
        </w:tc>
        <w:tc>
          <w:tcPr>
            <w:tcW w:w="2943" w:type="dxa"/>
            <w:tcBorders>
              <w:left w:val="nil"/>
            </w:tcBorders>
          </w:tcPr>
          <w:p w:rsidR="00AE01A1" w:rsidRPr="006022E2" w:rsidRDefault="00FD0AFB" w:rsidP="00FD0AFB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11502905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3C2604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AE01A1">
              <w:rPr>
                <w:rFonts w:ascii="Microsoft JhengHei" w:eastAsia="Microsoft JhengHei" w:hAnsi="Microsoft JhengHei" w:cstheme="majorHAnsi" w:hint="eastAsia"/>
                <w:sz w:val="20"/>
                <w:szCs w:val="20"/>
                <w:lang w:eastAsia="zh-HK"/>
              </w:rPr>
              <w:t>貴機構提供場地</w:t>
            </w:r>
          </w:p>
        </w:tc>
      </w:tr>
      <w:tr w:rsidR="00AE01A1" w:rsidRPr="006022E2" w:rsidTr="00ED01CB">
        <w:tc>
          <w:tcPr>
            <w:tcW w:w="2405" w:type="dxa"/>
          </w:tcPr>
          <w:p w:rsidR="00AE01A1" w:rsidRPr="006022E2" w:rsidRDefault="00AE01A1" w:rsidP="00ED01CB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參加者人數</w:t>
            </w:r>
          </w:p>
        </w:tc>
        <w:sdt>
          <w:sdtPr>
            <w:rPr>
              <w:rFonts w:ascii="Microsoft JhengHei" w:eastAsia="Microsoft JhengHei" w:hAnsi="Microsoft JhengHei" w:cstheme="majorHAnsi"/>
              <w:sz w:val="20"/>
              <w:szCs w:val="20"/>
            </w:rPr>
            <w:id w:val="1151640577"/>
            <w:placeholder>
              <w:docPart w:val="D3154372F83543C89815E271BC959794"/>
            </w:placeholder>
            <w:showingPlcHdr/>
            <w:text/>
          </w:sdtPr>
          <w:sdtEndPr/>
          <w:sdtContent>
            <w:tc>
              <w:tcPr>
                <w:tcW w:w="5885" w:type="dxa"/>
                <w:gridSpan w:val="2"/>
              </w:tcPr>
              <w:p w:rsidR="00AE01A1" w:rsidRPr="006022E2" w:rsidRDefault="00AE01A1" w:rsidP="00ED01CB">
                <w:pPr>
                  <w:rPr>
                    <w:rFonts w:ascii="Microsoft JhengHei" w:eastAsia="Microsoft JhengHei" w:hAnsi="Microsoft JhengHei" w:cstheme="majorHAnsi"/>
                    <w:sz w:val="20"/>
                    <w:szCs w:val="20"/>
                  </w:rPr>
                </w:pPr>
                <w:r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p>
            </w:tc>
          </w:sdtContent>
        </w:sdt>
      </w:tr>
      <w:tr w:rsidR="00AE01A1" w:rsidRPr="006022E2" w:rsidTr="00ED01CB">
        <w:tc>
          <w:tcPr>
            <w:tcW w:w="2405" w:type="dxa"/>
          </w:tcPr>
          <w:p w:rsidR="00AE01A1" w:rsidRPr="006022E2" w:rsidRDefault="00AE01A1" w:rsidP="00ED01CB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報名費用</w:t>
            </w:r>
          </w:p>
          <w:p w:rsidR="00AE01A1" w:rsidRPr="006022E2" w:rsidRDefault="00AE01A1" w:rsidP="00ED01CB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（由本會職員填寫）</w:t>
            </w:r>
          </w:p>
        </w:tc>
        <w:tc>
          <w:tcPr>
            <w:tcW w:w="5885" w:type="dxa"/>
            <w:gridSpan w:val="2"/>
          </w:tcPr>
          <w:p w:rsidR="00AE01A1" w:rsidRPr="006022E2" w:rsidRDefault="00AE01A1" w:rsidP="00ED01CB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</w:p>
        </w:tc>
      </w:tr>
    </w:tbl>
    <w:p w:rsidR="00AE01A1" w:rsidRPr="00AE01A1" w:rsidRDefault="00AE01A1" w:rsidP="006022E2">
      <w:pPr>
        <w:rPr>
          <w:rFonts w:ascii="Microsoft JhengHei" w:eastAsia="Microsoft JhengHei" w:hAnsi="Microsoft JhengHei" w:cstheme="majorHAnsi"/>
          <w:sz w:val="20"/>
          <w:szCs w:val="20"/>
        </w:rPr>
      </w:pPr>
    </w:p>
    <w:p w:rsidR="00C61B9E" w:rsidRDefault="00C61B9E" w:rsidP="006022E2">
      <w:pPr>
        <w:rPr>
          <w:rFonts w:ascii="Microsoft JhengHei" w:eastAsia="Microsoft JhengHei" w:hAnsi="Microsoft JhengHei" w:cstheme="majorHAnsi"/>
          <w:sz w:val="20"/>
          <w:szCs w:val="20"/>
        </w:rPr>
      </w:pPr>
      <w:r w:rsidRPr="00C61B9E">
        <w:rPr>
          <w:rFonts w:ascii="Microsoft JhengHei" w:eastAsia="Microsoft JhengHei" w:hAnsi="Microsoft JhengHei" w:cstheme="majorHAnsi" w:hint="eastAsia"/>
          <w:sz w:val="20"/>
          <w:szCs w:val="20"/>
        </w:rPr>
        <w:t>註：</w:t>
      </w:r>
    </w:p>
    <w:p w:rsidR="00167A75" w:rsidRPr="006022E2" w:rsidRDefault="00C61B9E" w:rsidP="006022E2">
      <w:pPr>
        <w:rPr>
          <w:rFonts w:ascii="Microsoft JhengHei" w:eastAsia="Microsoft JhengHei" w:hAnsi="Microsoft JhengHei" w:cstheme="majorHAnsi"/>
          <w:sz w:val="20"/>
          <w:szCs w:val="20"/>
        </w:rPr>
      </w:pPr>
      <w:r>
        <w:rPr>
          <w:rFonts w:ascii="Microsoft JhengHei" w:eastAsia="Microsoft JhengHei" w:hAnsi="Microsoft JhengHei" w:cstheme="majorHAnsi"/>
          <w:sz w:val="20"/>
          <w:szCs w:val="20"/>
        </w:rPr>
        <w:t xml:space="preserve">1. </w:t>
      </w:r>
      <w:r w:rsidR="0002246A" w:rsidRPr="006022E2">
        <w:rPr>
          <w:rFonts w:ascii="Microsoft JhengHei" w:eastAsia="Microsoft JhengHei" w:hAnsi="Microsoft JhengHei" w:cstheme="majorHAnsi"/>
          <w:sz w:val="20"/>
          <w:szCs w:val="20"/>
        </w:rPr>
        <w:t>如希望申請更多工作坊，</w:t>
      </w:r>
      <w:r w:rsidR="0051224E">
        <w:rPr>
          <w:rFonts w:ascii="Microsoft JhengHei" w:eastAsia="Microsoft JhengHei" w:hAnsi="Microsoft JhengHei" w:cstheme="majorHAnsi"/>
          <w:sz w:val="20"/>
          <w:szCs w:val="20"/>
        </w:rPr>
        <w:t>可自行影印此表格</w:t>
      </w:r>
      <w:r w:rsidR="0002246A" w:rsidRPr="006022E2">
        <w:rPr>
          <w:rFonts w:ascii="Microsoft JhengHei" w:eastAsia="Microsoft JhengHei" w:hAnsi="Microsoft JhengHei" w:cstheme="majorHAnsi"/>
          <w:sz w:val="20"/>
          <w:szCs w:val="20"/>
        </w:rPr>
        <w:t>。</w:t>
      </w:r>
    </w:p>
    <w:p w:rsidR="002A107B" w:rsidRDefault="00C61B9E" w:rsidP="006022E2">
      <w:pPr>
        <w:rPr>
          <w:rFonts w:ascii="Microsoft JhengHei" w:eastAsia="Microsoft JhengHei" w:hAnsi="Microsoft JhengHei" w:cstheme="majorHAnsi"/>
          <w:sz w:val="20"/>
          <w:szCs w:val="20"/>
        </w:rPr>
      </w:pPr>
      <w:r>
        <w:rPr>
          <w:rFonts w:ascii="Microsoft JhengHei" w:eastAsia="Microsoft JhengHei" w:hAnsi="Microsoft JhengHei" w:cstheme="majorHAnsi"/>
          <w:sz w:val="20"/>
          <w:szCs w:val="20"/>
        </w:rPr>
        <w:t xml:space="preserve">2. </w:t>
      </w:r>
      <w:r w:rsidR="002A107B" w:rsidRPr="002A107B">
        <w:rPr>
          <w:rFonts w:ascii="Microsoft JhengHei" w:eastAsia="Microsoft JhengHei" w:hAnsi="Microsoft JhengHei" w:cstheme="majorHAnsi" w:hint="eastAsia"/>
          <w:sz w:val="20"/>
          <w:szCs w:val="20"/>
        </w:rPr>
        <w:t>建議時間及地點將會按實際情況再作商議及修訂。</w:t>
      </w:r>
    </w:p>
    <w:p w:rsidR="00AE01A1" w:rsidRPr="006022E2" w:rsidRDefault="00AE01A1" w:rsidP="006022E2">
      <w:pPr>
        <w:rPr>
          <w:rFonts w:ascii="Microsoft JhengHei" w:eastAsia="Microsoft JhengHei" w:hAnsi="Microsoft JhengHei" w:cstheme="majorHAnsi"/>
          <w:sz w:val="20"/>
          <w:szCs w:val="20"/>
        </w:rPr>
      </w:pPr>
    </w:p>
    <w:p w:rsidR="00721CB7" w:rsidRPr="009C6EC1" w:rsidRDefault="006A703E" w:rsidP="009C6EC1">
      <w:pPr>
        <w:rPr>
          <w:rFonts w:ascii="Microsoft JhengHei" w:eastAsia="Microsoft JhengHei" w:hAnsi="Microsoft JhengHei" w:cstheme="majorHAnsi"/>
          <w:sz w:val="20"/>
          <w:szCs w:val="20"/>
        </w:rPr>
      </w:pPr>
      <w:sdt>
        <w:sdtPr>
          <w:rPr>
            <w:rFonts w:ascii="Microsoft JhengHei" w:eastAsia="Microsoft JhengHei" w:hAnsi="Microsoft JhengHei" w:cstheme="majorHAnsi"/>
            <w:sz w:val="20"/>
            <w:szCs w:val="20"/>
          </w:rPr>
          <w:id w:val="-1945840739"/>
          <w14:checkbox>
            <w14:checked w14:val="0"/>
            <w14:checkedState w14:val="00FE" w14:font="Wingdings"/>
            <w14:uncheckedState w14:val="2610" w14:font="MS Gothic"/>
          </w14:checkbox>
        </w:sdtPr>
        <w:sdtContent>
          <w:r w:rsidR="00245A44">
            <w:rPr>
              <w:rFonts w:ascii="MS Gothic" w:eastAsia="MS Gothic" w:hAnsi="MS Gothic" w:cstheme="majorHAnsi" w:hint="eastAsia"/>
              <w:sz w:val="20"/>
              <w:szCs w:val="20"/>
            </w:rPr>
            <w:t>☐</w:t>
          </w:r>
        </w:sdtContent>
      </w:sdt>
      <w:r w:rsidR="007E1586" w:rsidRPr="009C6EC1">
        <w:rPr>
          <w:rFonts w:ascii="Microsoft JhengHei" w:eastAsia="Microsoft JhengHei" w:hAnsi="Microsoft JhengHei" w:cstheme="majorHAnsi"/>
          <w:sz w:val="20"/>
          <w:szCs w:val="20"/>
        </w:rPr>
        <w:t>本人已閱讀並同意本報名表格上之條款及細則。</w:t>
      </w:r>
    </w:p>
    <w:p w:rsidR="008871DD" w:rsidRPr="008871DD" w:rsidRDefault="008871DD" w:rsidP="008871DD">
      <w:pPr>
        <w:rPr>
          <w:rFonts w:ascii="Microsoft JhengHei" w:eastAsia="Microsoft JhengHei" w:hAnsi="Microsoft JhengHei" w:cstheme="majorHAnsi"/>
          <w:sz w:val="20"/>
          <w:szCs w:val="20"/>
          <w:lang w:val="en-GB"/>
        </w:rPr>
      </w:pPr>
    </w:p>
    <w:p w:rsidR="0075066B" w:rsidRDefault="00167A75" w:rsidP="006022E2">
      <w:pPr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sz w:val="20"/>
          <w:szCs w:val="20"/>
        </w:rPr>
        <w:t>請於期望</w:t>
      </w:r>
      <w:r w:rsidR="008871DD">
        <w:rPr>
          <w:rFonts w:ascii="Microsoft JhengHei" w:eastAsia="Microsoft JhengHei" w:hAnsi="Microsoft JhengHei" w:cstheme="majorHAnsi" w:hint="eastAsia"/>
          <w:sz w:val="20"/>
          <w:szCs w:val="20"/>
        </w:rPr>
        <w:t>進行工作坊之</w:t>
      </w:r>
      <w:r w:rsidRPr="006022E2">
        <w:rPr>
          <w:rFonts w:ascii="Microsoft JhengHei" w:eastAsia="Microsoft JhengHei" w:hAnsi="Microsoft JhengHei" w:cstheme="majorHAnsi"/>
          <w:sz w:val="20"/>
          <w:szCs w:val="20"/>
        </w:rPr>
        <w:t>日期14個工作天或之前，將已填妥之報名表格</w:t>
      </w:r>
      <w:r w:rsidR="0051224E">
        <w:rPr>
          <w:rFonts w:ascii="Microsoft JhengHei" w:eastAsia="Microsoft JhengHei" w:hAnsi="Microsoft JhengHei" w:cstheme="majorHAnsi"/>
          <w:sz w:val="20"/>
          <w:szCs w:val="20"/>
        </w:rPr>
        <w:t>傳真至</w:t>
      </w:r>
      <w:r w:rsidR="00D5020B">
        <w:rPr>
          <w:rFonts w:ascii="Microsoft JhengHei" w:eastAsia="Microsoft JhengHei" w:hAnsi="Microsoft JhengHei" w:cstheme="majorHAnsi" w:hint="eastAsia"/>
          <w:sz w:val="20"/>
          <w:szCs w:val="20"/>
        </w:rPr>
        <w:t>2</w:t>
      </w:r>
      <w:r w:rsidR="00D5020B">
        <w:rPr>
          <w:rFonts w:ascii="Microsoft JhengHei" w:eastAsia="Microsoft JhengHei" w:hAnsi="Microsoft JhengHei" w:cstheme="majorHAnsi"/>
          <w:sz w:val="20"/>
          <w:szCs w:val="20"/>
        </w:rPr>
        <w:t>893</w:t>
      </w:r>
      <w:r w:rsidR="00E52D19">
        <w:rPr>
          <w:rFonts w:ascii="Microsoft JhengHei" w:eastAsia="Microsoft JhengHei" w:hAnsi="Microsoft JhengHei" w:cstheme="majorHAnsi"/>
          <w:sz w:val="20"/>
          <w:szCs w:val="20"/>
        </w:rPr>
        <w:t xml:space="preserve"> </w:t>
      </w:r>
      <w:r w:rsidR="00D5020B">
        <w:rPr>
          <w:rFonts w:ascii="Microsoft JhengHei" w:eastAsia="Microsoft JhengHei" w:hAnsi="Microsoft JhengHei" w:cstheme="majorHAnsi"/>
          <w:sz w:val="20"/>
          <w:szCs w:val="20"/>
        </w:rPr>
        <w:t>3619</w:t>
      </w:r>
      <w:r w:rsidR="00A01983">
        <w:rPr>
          <w:rFonts w:ascii="Microsoft JhengHei" w:eastAsia="Microsoft JhengHei" w:hAnsi="Microsoft JhengHei" w:cstheme="majorHAnsi" w:hint="eastAsia"/>
          <w:sz w:val="20"/>
          <w:szCs w:val="20"/>
          <w:lang w:eastAsia="zh-HK"/>
        </w:rPr>
        <w:t>或</w:t>
      </w:r>
      <w:r w:rsidR="0051224E">
        <w:rPr>
          <w:rFonts w:ascii="Microsoft JhengHei" w:eastAsia="Microsoft JhengHei" w:hAnsi="Microsoft JhengHei" w:cstheme="majorHAnsi"/>
          <w:sz w:val="20"/>
          <w:szCs w:val="20"/>
        </w:rPr>
        <w:t>電郵</w:t>
      </w:r>
      <w:r w:rsidRPr="006022E2">
        <w:rPr>
          <w:rFonts w:ascii="Microsoft JhengHei" w:eastAsia="Microsoft JhengHei" w:hAnsi="Microsoft JhengHei" w:cstheme="majorHAnsi"/>
          <w:sz w:val="20"/>
          <w:szCs w:val="20"/>
        </w:rPr>
        <w:t xml:space="preserve">至 </w:t>
      </w:r>
      <w:hyperlink r:id="rId8" w:history="1">
        <w:r w:rsidRPr="006022E2">
          <w:rPr>
            <w:rStyle w:val="Hyperlink"/>
            <w:rFonts w:ascii="Microsoft JhengHei" w:eastAsia="Microsoft JhengHei" w:hAnsi="Microsoft JhengHei" w:cstheme="majorHAnsi"/>
            <w:sz w:val="20"/>
            <w:szCs w:val="20"/>
          </w:rPr>
          <w:t>KeepChildrenSafe@plan.org.hk</w:t>
        </w:r>
      </w:hyperlink>
      <w:r w:rsidRPr="006022E2">
        <w:rPr>
          <w:rFonts w:ascii="Microsoft JhengHei" w:eastAsia="Microsoft JhengHei" w:hAnsi="Microsoft JhengHei" w:cstheme="majorHAnsi"/>
          <w:sz w:val="20"/>
          <w:szCs w:val="20"/>
        </w:rPr>
        <w:t>。</w:t>
      </w:r>
    </w:p>
    <w:p w:rsidR="008C1A13" w:rsidRPr="006022E2" w:rsidRDefault="008C1A13" w:rsidP="006022E2">
      <w:pPr>
        <w:rPr>
          <w:rFonts w:ascii="Microsoft JhengHei" w:eastAsia="Microsoft JhengHei" w:hAnsi="Microsoft JhengHei" w:cstheme="majorHAnsi"/>
          <w:sz w:val="20"/>
          <w:szCs w:val="20"/>
        </w:rPr>
      </w:pPr>
    </w:p>
    <w:p w:rsidR="00167A75" w:rsidRPr="008871DD" w:rsidRDefault="00167A75" w:rsidP="006022E2">
      <w:pPr>
        <w:rPr>
          <w:rFonts w:ascii="Microsoft JhengHei" w:eastAsia="Microsoft JhengHei" w:hAnsi="Microsoft JhengHei" w:cstheme="majorHAnsi"/>
          <w:sz w:val="20"/>
          <w:szCs w:val="20"/>
        </w:rPr>
      </w:pPr>
    </w:p>
    <w:tbl>
      <w:tblPr>
        <w:tblStyle w:val="TableGrid"/>
        <w:tblW w:w="86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48"/>
        <w:gridCol w:w="284"/>
        <w:gridCol w:w="2948"/>
        <w:gridCol w:w="236"/>
        <w:gridCol w:w="2204"/>
      </w:tblGrid>
      <w:tr w:rsidR="00190F08" w:rsidRPr="006022E2" w:rsidTr="00190F08">
        <w:trPr>
          <w:trHeight w:val="895"/>
        </w:trPr>
        <w:sdt>
          <w:sdtPr>
            <w:rPr>
              <w:rFonts w:ascii="Microsoft JhengHei" w:eastAsia="Microsoft JhengHei" w:hAnsi="Microsoft JhengHei" w:cstheme="majorHAnsi"/>
              <w:sz w:val="20"/>
              <w:szCs w:val="20"/>
            </w:rPr>
            <w:id w:val="366649861"/>
            <w:placeholder>
              <w:docPart w:val="DBBD9D9D8EAC4DE393B2804A144E6B65"/>
            </w:placeholder>
            <w:showingPlcHdr/>
            <w:text/>
          </w:sdtPr>
          <w:sdtContent>
            <w:tc>
              <w:tcPr>
                <w:tcW w:w="2948" w:type="dxa"/>
                <w:tcBorders>
                  <w:bottom w:val="single" w:sz="4" w:space="0" w:color="auto"/>
                </w:tcBorders>
              </w:tcPr>
              <w:p w:rsidR="00190F08" w:rsidRPr="006022E2" w:rsidRDefault="006A703E" w:rsidP="002D4264">
                <w:pPr>
                  <w:rPr>
                    <w:rFonts w:ascii="Microsoft JhengHei" w:eastAsia="Microsoft JhengHei" w:hAnsi="Microsoft JhengHei" w:cstheme="majorHAnsi"/>
                    <w:sz w:val="20"/>
                    <w:szCs w:val="20"/>
                  </w:rPr>
                </w:pPr>
                <w:r w:rsidRPr="0049065D">
                  <w:rPr>
                    <w:rFonts w:ascii="Microsoft JhengHei" w:eastAsia="Microsoft JhengHei" w:hAnsi="Microsoft JhengHei" w:cstheme="majorHAnsi"/>
                    <w:sz w:val="20"/>
                    <w:szCs w:val="20"/>
                  </w:rPr>
                  <w:t xml:space="preserve">　　　　　</w:t>
                </w:r>
              </w:p>
            </w:tc>
          </w:sdtContent>
        </w:sdt>
        <w:tc>
          <w:tcPr>
            <w:tcW w:w="284" w:type="dxa"/>
          </w:tcPr>
          <w:p w:rsidR="00190F08" w:rsidRPr="006022E2" w:rsidRDefault="00190F08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</w:p>
        </w:tc>
        <w:sdt>
          <w:sdtPr>
            <w:rPr>
              <w:rFonts w:ascii="Microsoft JhengHei" w:eastAsia="Microsoft JhengHei" w:hAnsi="Microsoft JhengHei" w:cstheme="majorHAnsi" w:hint="eastAsia"/>
              <w:sz w:val="20"/>
              <w:szCs w:val="20"/>
              <w:lang w:eastAsia="zh-HK"/>
            </w:rPr>
            <w:id w:val="1578086461"/>
            <w:placeholder>
              <w:docPart w:val="D3AE12809DEB48D289D2FA017F327759"/>
            </w:placeholder>
            <w:showingPlcHdr/>
            <w:text/>
          </w:sdtPr>
          <w:sdtEndPr/>
          <w:sdtContent>
            <w:tc>
              <w:tcPr>
                <w:tcW w:w="2948" w:type="dxa"/>
                <w:tcBorders>
                  <w:bottom w:val="single" w:sz="4" w:space="0" w:color="auto"/>
                </w:tcBorders>
              </w:tcPr>
              <w:p w:rsidR="00190F08" w:rsidRPr="006022E2" w:rsidRDefault="003B4C35" w:rsidP="006022E2">
                <w:pPr>
                  <w:rPr>
                    <w:rFonts w:ascii="Microsoft JhengHei" w:eastAsia="Microsoft JhengHei" w:hAnsi="Microsoft JhengHei" w:cstheme="majorHAnsi"/>
                    <w:sz w:val="20"/>
                    <w:szCs w:val="20"/>
                  </w:rPr>
                </w:pPr>
                <w:r w:rsidRPr="00E8684D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p>
            </w:tc>
          </w:sdtContent>
        </w:sdt>
        <w:tc>
          <w:tcPr>
            <w:tcW w:w="236" w:type="dxa"/>
          </w:tcPr>
          <w:p w:rsidR="00190F08" w:rsidRPr="006022E2" w:rsidRDefault="00190F08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</w:p>
        </w:tc>
        <w:sdt>
          <w:sdtPr>
            <w:rPr>
              <w:rFonts w:ascii="Microsoft JhengHei" w:eastAsia="Microsoft JhengHei" w:hAnsi="Microsoft JhengHei" w:cstheme="majorHAnsi" w:hint="eastAsia"/>
              <w:sz w:val="20"/>
              <w:szCs w:val="20"/>
              <w:lang w:eastAsia="zh-HK"/>
            </w:rPr>
            <w:id w:val="442885341"/>
            <w:placeholder>
              <w:docPart w:val="11D15B698DDE4859A2896F8113441375"/>
            </w:placeholder>
            <w:showingPlcHdr/>
            <w:text/>
          </w:sdtPr>
          <w:sdtEndPr/>
          <w:sdtContent>
            <w:tc>
              <w:tcPr>
                <w:tcW w:w="2204" w:type="dxa"/>
                <w:tcBorders>
                  <w:bottom w:val="single" w:sz="4" w:space="0" w:color="auto"/>
                </w:tcBorders>
              </w:tcPr>
              <w:p w:rsidR="00190F08" w:rsidRPr="006022E2" w:rsidRDefault="003B4C35" w:rsidP="009C6EC1">
                <w:pPr>
                  <w:rPr>
                    <w:rFonts w:ascii="Microsoft JhengHei" w:eastAsia="Microsoft JhengHei" w:hAnsi="Microsoft JhengHei" w:cstheme="majorHAnsi"/>
                    <w:sz w:val="20"/>
                    <w:szCs w:val="20"/>
                  </w:rPr>
                </w:pPr>
                <w:r w:rsidRPr="00E8684D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p>
            </w:tc>
          </w:sdtContent>
        </w:sdt>
      </w:tr>
      <w:tr w:rsidR="00190F08" w:rsidRPr="006022E2" w:rsidTr="00190F08">
        <w:tc>
          <w:tcPr>
            <w:tcW w:w="2948" w:type="dxa"/>
            <w:tcBorders>
              <w:top w:val="single" w:sz="4" w:space="0" w:color="auto"/>
            </w:tcBorders>
          </w:tcPr>
          <w:p w:rsidR="00190F08" w:rsidRPr="006022E2" w:rsidRDefault="00190F08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機構代表簽署及公</w:t>
            </w:r>
            <w:r w:rsidR="00CE6C27">
              <w:rPr>
                <w:rFonts w:ascii="Microsoft JhengHei" w:eastAsia="Microsoft JhengHei" w:hAnsi="Microsoft JhengHei" w:cstheme="majorHAnsi" w:hint="eastAsia"/>
                <w:sz w:val="20"/>
                <w:szCs w:val="20"/>
              </w:rPr>
              <w:t>司</w:t>
            </w: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機構印鑑</w:t>
            </w:r>
          </w:p>
        </w:tc>
        <w:tc>
          <w:tcPr>
            <w:tcW w:w="284" w:type="dxa"/>
          </w:tcPr>
          <w:p w:rsidR="00190F08" w:rsidRPr="006022E2" w:rsidRDefault="00190F08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</w:p>
        </w:tc>
        <w:tc>
          <w:tcPr>
            <w:tcW w:w="2948" w:type="dxa"/>
            <w:tcBorders>
              <w:top w:val="single" w:sz="4" w:space="0" w:color="auto"/>
            </w:tcBorders>
          </w:tcPr>
          <w:p w:rsidR="00190F08" w:rsidRPr="006022E2" w:rsidRDefault="00190F08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機構代表職銜</w:t>
            </w:r>
          </w:p>
        </w:tc>
        <w:tc>
          <w:tcPr>
            <w:tcW w:w="236" w:type="dxa"/>
          </w:tcPr>
          <w:p w:rsidR="00190F08" w:rsidRPr="006022E2" w:rsidRDefault="00190F08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</w:p>
        </w:tc>
        <w:tc>
          <w:tcPr>
            <w:tcW w:w="2204" w:type="dxa"/>
            <w:tcBorders>
              <w:top w:val="single" w:sz="4" w:space="0" w:color="auto"/>
            </w:tcBorders>
          </w:tcPr>
          <w:p w:rsidR="00190F08" w:rsidRPr="006022E2" w:rsidRDefault="00190F08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日期</w:t>
            </w:r>
          </w:p>
        </w:tc>
      </w:tr>
    </w:tbl>
    <w:p w:rsidR="00F56D5F" w:rsidRDefault="00F56D5F" w:rsidP="00F56D5F">
      <w:pPr>
        <w:rPr>
          <w:rFonts w:ascii="Microsoft JhengHei" w:eastAsia="Microsoft JhengHei" w:hAnsi="Microsoft JhengHei" w:cstheme="majorHAnsi"/>
          <w:sz w:val="20"/>
          <w:szCs w:val="20"/>
        </w:rPr>
      </w:pPr>
    </w:p>
    <w:p w:rsidR="00AE01A1" w:rsidRDefault="00AE01A1" w:rsidP="00F56D5F">
      <w:pPr>
        <w:rPr>
          <w:rFonts w:ascii="Microsoft JhengHei" w:eastAsia="Microsoft JhengHei" w:hAnsi="Microsoft JhengHei" w:cstheme="majorHAnsi"/>
          <w:sz w:val="20"/>
          <w:szCs w:val="20"/>
        </w:rPr>
      </w:pPr>
    </w:p>
    <w:p w:rsidR="00F56D5F" w:rsidRPr="00AE01A1" w:rsidRDefault="00F56D5F" w:rsidP="00F56D5F">
      <w:pPr>
        <w:rPr>
          <w:rFonts w:ascii="Microsoft JhengHei" w:eastAsia="Microsoft JhengHei" w:hAnsi="Microsoft JhengHei" w:cstheme="majorHAnsi"/>
          <w:sz w:val="20"/>
          <w:szCs w:val="20"/>
          <w:u w:val="single"/>
        </w:rPr>
      </w:pPr>
      <w:r w:rsidRPr="00AE01A1">
        <w:rPr>
          <w:rFonts w:ascii="Microsoft JhengHei" w:eastAsia="Microsoft JhengHei" w:hAnsi="Microsoft JhengHei" w:cstheme="majorHAnsi" w:hint="eastAsia"/>
          <w:sz w:val="20"/>
          <w:szCs w:val="20"/>
          <w:u w:val="single"/>
        </w:rPr>
        <w:t>聯絡我們</w:t>
      </w:r>
    </w:p>
    <w:p w:rsidR="00F56D5F" w:rsidRPr="00F56D5F" w:rsidRDefault="00F56D5F" w:rsidP="00F56D5F">
      <w:pPr>
        <w:rPr>
          <w:rFonts w:ascii="Microsoft JhengHei" w:eastAsia="Microsoft JhengHei" w:hAnsi="Microsoft JhengHei" w:cstheme="majorHAnsi"/>
          <w:sz w:val="20"/>
          <w:szCs w:val="20"/>
        </w:rPr>
      </w:pPr>
      <w:r w:rsidRPr="00F56D5F">
        <w:rPr>
          <w:rFonts w:ascii="Microsoft JhengHei" w:eastAsia="Microsoft JhengHei" w:hAnsi="Microsoft JhengHei" w:cstheme="majorHAnsi" w:hint="eastAsia"/>
          <w:sz w:val="20"/>
          <w:szCs w:val="20"/>
        </w:rPr>
        <w:t>電話：</w:t>
      </w:r>
      <w:r>
        <w:rPr>
          <w:rFonts w:ascii="Microsoft JhengHei" w:eastAsia="Microsoft JhengHei" w:hAnsi="Microsoft JhengHei" w:cstheme="majorHAnsi"/>
          <w:sz w:val="20"/>
          <w:szCs w:val="20"/>
        </w:rPr>
        <w:t>(852) 3405 5325 / (852) 3405 5326</w:t>
      </w:r>
    </w:p>
    <w:p w:rsidR="00F56D5F" w:rsidRPr="00F56D5F" w:rsidRDefault="00F56D5F" w:rsidP="00F56D5F">
      <w:pPr>
        <w:rPr>
          <w:rFonts w:ascii="Microsoft JhengHei" w:eastAsia="Microsoft JhengHei" w:hAnsi="Microsoft JhengHei" w:cstheme="majorHAnsi"/>
          <w:sz w:val="20"/>
          <w:szCs w:val="20"/>
        </w:rPr>
      </w:pPr>
      <w:r w:rsidRPr="00F56D5F">
        <w:rPr>
          <w:rFonts w:ascii="Microsoft JhengHei" w:eastAsia="Microsoft JhengHei" w:hAnsi="Microsoft JhengHei" w:cstheme="majorHAnsi" w:hint="eastAsia"/>
          <w:sz w:val="20"/>
          <w:szCs w:val="20"/>
        </w:rPr>
        <w:t>傳真：</w:t>
      </w:r>
      <w:r>
        <w:rPr>
          <w:rFonts w:ascii="Microsoft JhengHei" w:eastAsia="Microsoft JhengHei" w:hAnsi="Microsoft JhengHei" w:cstheme="majorHAnsi"/>
          <w:sz w:val="20"/>
          <w:szCs w:val="20"/>
        </w:rPr>
        <w:t xml:space="preserve">(852) </w:t>
      </w:r>
      <w:r w:rsidRPr="00F56D5F">
        <w:rPr>
          <w:rFonts w:ascii="Microsoft JhengHei" w:eastAsia="Microsoft JhengHei" w:hAnsi="Microsoft JhengHei" w:cstheme="majorHAnsi"/>
          <w:sz w:val="20"/>
          <w:szCs w:val="20"/>
        </w:rPr>
        <w:t>2893</w:t>
      </w:r>
      <w:r>
        <w:rPr>
          <w:rFonts w:ascii="Microsoft JhengHei" w:eastAsia="Microsoft JhengHei" w:hAnsi="Microsoft JhengHei" w:cstheme="majorHAnsi"/>
          <w:sz w:val="20"/>
          <w:szCs w:val="20"/>
        </w:rPr>
        <w:t xml:space="preserve"> </w:t>
      </w:r>
      <w:r w:rsidRPr="00F56D5F">
        <w:rPr>
          <w:rFonts w:ascii="Microsoft JhengHei" w:eastAsia="Microsoft JhengHei" w:hAnsi="Microsoft JhengHei" w:cstheme="majorHAnsi"/>
          <w:sz w:val="20"/>
          <w:szCs w:val="20"/>
        </w:rPr>
        <w:t>3619</w:t>
      </w:r>
    </w:p>
    <w:p w:rsidR="00F56D5F" w:rsidRPr="00F56D5F" w:rsidRDefault="00F56D5F" w:rsidP="00F56D5F">
      <w:pPr>
        <w:rPr>
          <w:rFonts w:ascii="Microsoft JhengHei" w:eastAsia="Microsoft JhengHei" w:hAnsi="Microsoft JhengHei" w:cstheme="majorHAnsi"/>
          <w:sz w:val="20"/>
          <w:szCs w:val="20"/>
        </w:rPr>
      </w:pPr>
      <w:r w:rsidRPr="00F56D5F">
        <w:rPr>
          <w:rFonts w:ascii="Microsoft JhengHei" w:eastAsia="Microsoft JhengHei" w:hAnsi="Microsoft JhengHei" w:cstheme="majorHAnsi" w:hint="eastAsia"/>
          <w:sz w:val="20"/>
          <w:szCs w:val="20"/>
        </w:rPr>
        <w:t>網址：</w:t>
      </w:r>
      <w:r w:rsidRPr="00F56D5F">
        <w:rPr>
          <w:rFonts w:ascii="Microsoft JhengHei" w:eastAsia="Microsoft JhengHei" w:hAnsi="Microsoft JhengHei" w:cstheme="majorHAnsi"/>
          <w:sz w:val="20"/>
          <w:szCs w:val="20"/>
        </w:rPr>
        <w:t>https://csnet.plan.org.hk/</w:t>
      </w:r>
    </w:p>
    <w:p w:rsidR="00F56D5F" w:rsidRPr="00F56D5F" w:rsidRDefault="00F56D5F" w:rsidP="00F56D5F">
      <w:pPr>
        <w:rPr>
          <w:rFonts w:ascii="Microsoft JhengHei" w:eastAsia="Microsoft JhengHei" w:hAnsi="Microsoft JhengHei" w:cstheme="majorHAnsi"/>
          <w:sz w:val="20"/>
          <w:szCs w:val="20"/>
        </w:rPr>
      </w:pPr>
      <w:r w:rsidRPr="00F56D5F">
        <w:rPr>
          <w:rFonts w:ascii="Microsoft JhengHei" w:eastAsia="Microsoft JhengHei" w:hAnsi="Microsoft JhengHei" w:cstheme="majorHAnsi" w:hint="eastAsia"/>
          <w:sz w:val="20"/>
          <w:szCs w:val="20"/>
        </w:rPr>
        <w:t>電郵：</w:t>
      </w:r>
      <w:r w:rsidRPr="00F56D5F">
        <w:rPr>
          <w:rFonts w:ascii="Microsoft JhengHei" w:eastAsia="Microsoft JhengHei" w:hAnsi="Microsoft JhengHei" w:cstheme="majorHAnsi"/>
          <w:sz w:val="20"/>
          <w:szCs w:val="20"/>
        </w:rPr>
        <w:t>KeepChildrenSafe@plan.org.h</w:t>
      </w:r>
      <w:r>
        <w:rPr>
          <w:rFonts w:ascii="Microsoft JhengHei" w:eastAsia="Microsoft JhengHei" w:hAnsi="Microsoft JhengHei" w:cstheme="majorHAnsi"/>
          <w:sz w:val="20"/>
          <w:szCs w:val="20"/>
        </w:rPr>
        <w:t>k</w:t>
      </w:r>
    </w:p>
    <w:p w:rsidR="00E77FAE" w:rsidRPr="008871DD" w:rsidRDefault="00F56D5F" w:rsidP="00F56D5F">
      <w:pPr>
        <w:rPr>
          <w:rFonts w:ascii="Microsoft JhengHei" w:eastAsia="Microsoft JhengHei" w:hAnsi="Microsoft JhengHei" w:cstheme="majorHAnsi"/>
          <w:b/>
          <w:sz w:val="32"/>
          <w:szCs w:val="32"/>
          <w:u w:val="single"/>
        </w:rPr>
      </w:pPr>
      <w:r w:rsidRPr="00F56D5F">
        <w:rPr>
          <w:rFonts w:ascii="Microsoft JhengHei" w:eastAsia="Microsoft JhengHei" w:hAnsi="Microsoft JhengHei" w:cstheme="majorHAnsi" w:hint="eastAsia"/>
          <w:sz w:val="20"/>
          <w:szCs w:val="20"/>
        </w:rPr>
        <w:t>地址：香港九龍觀塘創業街</w:t>
      </w:r>
      <w:r w:rsidRPr="00F56D5F">
        <w:rPr>
          <w:rFonts w:ascii="Microsoft JhengHei" w:eastAsia="Microsoft JhengHei" w:hAnsi="Microsoft JhengHei" w:cstheme="majorHAnsi"/>
          <w:sz w:val="20"/>
          <w:szCs w:val="20"/>
        </w:rPr>
        <w:t>9</w:t>
      </w:r>
      <w:r w:rsidRPr="00F56D5F">
        <w:rPr>
          <w:rFonts w:ascii="Microsoft JhengHei" w:eastAsia="Microsoft JhengHei" w:hAnsi="Microsoft JhengHei" w:cstheme="majorHAnsi" w:hint="eastAsia"/>
          <w:sz w:val="20"/>
          <w:szCs w:val="20"/>
        </w:rPr>
        <w:t>號</w:t>
      </w:r>
      <w:r w:rsidRPr="00F56D5F">
        <w:rPr>
          <w:rFonts w:ascii="Microsoft JhengHei" w:eastAsia="Microsoft JhengHei" w:hAnsi="Microsoft JhengHei" w:cstheme="majorHAnsi"/>
          <w:sz w:val="20"/>
          <w:szCs w:val="20"/>
        </w:rPr>
        <w:t>21</w:t>
      </w:r>
      <w:r w:rsidRPr="00F56D5F">
        <w:rPr>
          <w:rFonts w:ascii="Microsoft JhengHei" w:eastAsia="Microsoft JhengHei" w:hAnsi="Microsoft JhengHei" w:cstheme="majorHAnsi" w:hint="eastAsia"/>
          <w:sz w:val="20"/>
          <w:szCs w:val="20"/>
        </w:rPr>
        <w:t>樓</w:t>
      </w:r>
      <w:r w:rsidR="002D4264">
        <w:rPr>
          <w:rFonts w:ascii="Microsoft JhengHei" w:eastAsia="Microsoft JhengHei" w:hAnsi="Microsoft JhengHei" w:cstheme="majorHAnsi"/>
          <w:b/>
          <w:u w:val="single"/>
        </w:rPr>
        <w:br w:type="column"/>
      </w:r>
      <w:r w:rsidR="00721CB7" w:rsidRPr="008871DD">
        <w:rPr>
          <w:rFonts w:ascii="Microsoft JhengHei" w:eastAsia="Microsoft JhengHei" w:hAnsi="Microsoft JhengHei" w:cstheme="majorHAnsi"/>
          <w:b/>
          <w:sz w:val="32"/>
          <w:szCs w:val="32"/>
          <w:u w:val="single"/>
        </w:rPr>
        <w:lastRenderedPageBreak/>
        <w:t>條款及細則</w:t>
      </w:r>
    </w:p>
    <w:p w:rsidR="00D93CFF" w:rsidRPr="006022E2" w:rsidRDefault="00D93CFF" w:rsidP="00191A22">
      <w:pPr>
        <w:pStyle w:val="ListParagraph"/>
        <w:numPr>
          <w:ilvl w:val="0"/>
          <w:numId w:val="7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sz w:val="20"/>
          <w:szCs w:val="20"/>
        </w:rPr>
        <w:t>付款方法</w:t>
      </w:r>
    </w:p>
    <w:p w:rsidR="00D93CFF" w:rsidRPr="006022E2" w:rsidRDefault="009A10E8" w:rsidP="00191A22">
      <w:pPr>
        <w:pStyle w:val="ListParagraph"/>
        <w:numPr>
          <w:ilvl w:val="0"/>
          <w:numId w:val="13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sz w:val="20"/>
          <w:szCs w:val="20"/>
        </w:rPr>
        <w:t>機構可透過支票</w:t>
      </w:r>
      <w:r w:rsidR="008611CE">
        <w:rPr>
          <w:rFonts w:ascii="Microsoft JhengHei" w:eastAsia="Microsoft JhengHei" w:hAnsi="Microsoft JhengHei" w:cstheme="majorHAnsi" w:hint="eastAsia"/>
          <w:sz w:val="20"/>
          <w:szCs w:val="20"/>
        </w:rPr>
        <w:t>／</w:t>
      </w:r>
      <w:r w:rsidRPr="006022E2">
        <w:rPr>
          <w:rFonts w:ascii="Microsoft JhengHei" w:eastAsia="Microsoft JhengHei" w:hAnsi="Microsoft JhengHei" w:cstheme="majorHAnsi"/>
          <w:sz w:val="20"/>
          <w:szCs w:val="20"/>
        </w:rPr>
        <w:t>銀行存款</w:t>
      </w:r>
      <w:r w:rsidR="008611CE">
        <w:rPr>
          <w:rFonts w:ascii="Microsoft JhengHei" w:eastAsia="Microsoft JhengHei" w:hAnsi="Microsoft JhengHei" w:cstheme="majorHAnsi" w:hint="eastAsia"/>
          <w:sz w:val="20"/>
          <w:szCs w:val="20"/>
        </w:rPr>
        <w:t>／</w:t>
      </w:r>
      <w:r w:rsidR="0002246A" w:rsidRPr="006022E2">
        <w:rPr>
          <w:rFonts w:ascii="Microsoft JhengHei" w:eastAsia="Microsoft JhengHei" w:hAnsi="Microsoft JhengHei" w:cstheme="majorHAnsi"/>
          <w:sz w:val="20"/>
          <w:szCs w:val="20"/>
        </w:rPr>
        <w:t>轉帳支付</w:t>
      </w:r>
      <w:r w:rsidR="00D5020B">
        <w:rPr>
          <w:rFonts w:ascii="Microsoft JhengHei" w:eastAsia="Microsoft JhengHei" w:hAnsi="Microsoft JhengHei" w:cstheme="majorHAnsi"/>
          <w:sz w:val="20"/>
          <w:szCs w:val="20"/>
        </w:rPr>
        <w:t>工作坊</w:t>
      </w:r>
      <w:r w:rsidR="0002246A" w:rsidRPr="006022E2">
        <w:rPr>
          <w:rFonts w:ascii="Microsoft JhengHei" w:eastAsia="Microsoft JhengHei" w:hAnsi="Microsoft JhengHei" w:cstheme="majorHAnsi"/>
          <w:sz w:val="20"/>
          <w:szCs w:val="20"/>
        </w:rPr>
        <w:t>報名費用。本會職員將於收到申請後</w:t>
      </w:r>
      <w:r w:rsidR="00E700D8" w:rsidRPr="006022E2">
        <w:rPr>
          <w:rFonts w:ascii="Microsoft JhengHei" w:eastAsia="Microsoft JhengHei" w:hAnsi="Microsoft JhengHei" w:cstheme="majorHAnsi"/>
          <w:sz w:val="20"/>
          <w:szCs w:val="20"/>
        </w:rPr>
        <w:t>7個工作天內</w:t>
      </w:r>
      <w:r w:rsidR="00684446" w:rsidRPr="006022E2">
        <w:rPr>
          <w:rFonts w:ascii="Microsoft JhengHei" w:eastAsia="Microsoft JhengHei" w:hAnsi="Microsoft JhengHei" w:cstheme="majorHAnsi"/>
          <w:sz w:val="20"/>
          <w:szCs w:val="20"/>
        </w:rPr>
        <w:t>提供銀行帳號及付款日期。如</w:t>
      </w:r>
      <w:r w:rsidR="00D0086F" w:rsidRPr="006022E2">
        <w:rPr>
          <w:rFonts w:ascii="Microsoft JhengHei" w:eastAsia="Microsoft JhengHei" w:hAnsi="Microsoft JhengHei" w:cstheme="majorHAnsi"/>
          <w:sz w:val="20"/>
          <w:szCs w:val="20"/>
        </w:rPr>
        <w:t>貴機構於指定付款日期內未能完成支付，本會將保留取消</w:t>
      </w:r>
      <w:r w:rsidR="008D00FB" w:rsidRPr="006022E2">
        <w:rPr>
          <w:rFonts w:ascii="Microsoft JhengHei" w:eastAsia="Microsoft JhengHei" w:hAnsi="Microsoft JhengHei" w:cstheme="majorHAnsi"/>
          <w:sz w:val="20"/>
          <w:szCs w:val="20"/>
        </w:rPr>
        <w:t>申請之</w:t>
      </w:r>
      <w:r w:rsidR="00D0086F" w:rsidRPr="006022E2">
        <w:rPr>
          <w:rFonts w:ascii="Microsoft JhengHei" w:eastAsia="Microsoft JhengHei" w:hAnsi="Microsoft JhengHei" w:cstheme="majorHAnsi"/>
          <w:sz w:val="20"/>
          <w:szCs w:val="20"/>
        </w:rPr>
        <w:t>權利</w:t>
      </w:r>
      <w:r w:rsidR="00E700D8" w:rsidRPr="006022E2">
        <w:rPr>
          <w:rFonts w:ascii="Microsoft JhengHei" w:eastAsia="Microsoft JhengHei" w:hAnsi="Microsoft JhengHei" w:cstheme="majorHAnsi"/>
          <w:sz w:val="20"/>
          <w:szCs w:val="20"/>
        </w:rPr>
        <w:t>。</w:t>
      </w:r>
      <w:r w:rsidR="008737D1" w:rsidRPr="006022E2">
        <w:rPr>
          <w:rFonts w:ascii="Microsoft JhengHei" w:eastAsia="Microsoft JhengHei" w:hAnsi="Microsoft JhengHei" w:cstheme="majorHAnsi"/>
          <w:sz w:val="20"/>
          <w:szCs w:val="20"/>
        </w:rPr>
        <w:br/>
      </w:r>
    </w:p>
    <w:p w:rsidR="001B56A6" w:rsidRPr="006022E2" w:rsidRDefault="008611CE" w:rsidP="00191A22">
      <w:pPr>
        <w:pStyle w:val="ListParagraph"/>
        <w:numPr>
          <w:ilvl w:val="0"/>
          <w:numId w:val="7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>
        <w:rPr>
          <w:rFonts w:ascii="Microsoft JhengHei" w:eastAsia="Microsoft JhengHei" w:hAnsi="Microsoft JhengHei" w:cstheme="majorHAnsi"/>
          <w:sz w:val="20"/>
          <w:szCs w:val="20"/>
        </w:rPr>
        <w:t>活動／工作坊</w:t>
      </w:r>
      <w:r w:rsidR="001B56A6" w:rsidRPr="006022E2">
        <w:rPr>
          <w:rFonts w:ascii="Microsoft JhengHei" w:eastAsia="Microsoft JhengHei" w:hAnsi="Microsoft JhengHei" w:cstheme="majorHAnsi"/>
          <w:sz w:val="20"/>
          <w:szCs w:val="20"/>
        </w:rPr>
        <w:t>更改或延期</w:t>
      </w:r>
    </w:p>
    <w:p w:rsidR="00017E8F" w:rsidRPr="006022E2" w:rsidRDefault="00017E8F" w:rsidP="00191A22">
      <w:pPr>
        <w:pStyle w:val="ListParagraph"/>
        <w:numPr>
          <w:ilvl w:val="0"/>
          <w:numId w:val="11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sz w:val="20"/>
          <w:szCs w:val="20"/>
        </w:rPr>
        <w:t>惡劣天氣情況下安排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321"/>
        <w:gridCol w:w="1970"/>
        <w:gridCol w:w="2639"/>
      </w:tblGrid>
      <w:tr w:rsidR="001B56A6" w:rsidRPr="006022E2" w:rsidTr="008611CE">
        <w:tc>
          <w:tcPr>
            <w:tcW w:w="3321" w:type="dxa"/>
            <w:tcBorders>
              <w:tl2br w:val="single" w:sz="4" w:space="0" w:color="auto"/>
            </w:tcBorders>
          </w:tcPr>
          <w:p w:rsidR="001B56A6" w:rsidRPr="006022E2" w:rsidRDefault="001B56A6" w:rsidP="00191A22">
            <w:pPr>
              <w:pStyle w:val="ListParagraph"/>
              <w:ind w:leftChars="0" w:left="360"/>
              <w:jc w:val="right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各項服務</w:t>
            </w:r>
          </w:p>
          <w:p w:rsidR="001B56A6" w:rsidRPr="006022E2" w:rsidRDefault="001B56A6" w:rsidP="00191A22">
            <w:pPr>
              <w:jc w:val="both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天氣情</w:t>
            </w:r>
            <w:r w:rsidR="00191A22">
              <w:rPr>
                <w:rFonts w:ascii="Microsoft JhengHei" w:eastAsia="Microsoft JhengHei" w:hAnsi="Microsoft JhengHei" w:cstheme="majorHAnsi" w:hint="eastAsia"/>
                <w:color w:val="000000"/>
                <w:sz w:val="20"/>
                <w:szCs w:val="20"/>
              </w:rPr>
              <w:t>況</w:t>
            </w:r>
          </w:p>
        </w:tc>
        <w:tc>
          <w:tcPr>
            <w:tcW w:w="1970" w:type="dxa"/>
          </w:tcPr>
          <w:p w:rsidR="001B56A6" w:rsidRPr="006022E2" w:rsidRDefault="001B56A6" w:rsidP="00191A22">
            <w:pPr>
              <w:jc w:val="center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室內</w:t>
            </w:r>
            <w:r w:rsidR="008611CE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活動／工作坊</w:t>
            </w:r>
          </w:p>
        </w:tc>
        <w:tc>
          <w:tcPr>
            <w:tcW w:w="2639" w:type="dxa"/>
          </w:tcPr>
          <w:p w:rsidR="001B56A6" w:rsidRPr="006022E2" w:rsidRDefault="001B56A6" w:rsidP="00191A22">
            <w:pPr>
              <w:pStyle w:val="ListParagraph"/>
              <w:ind w:leftChars="0" w:left="0"/>
              <w:jc w:val="center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戶外</w:t>
            </w:r>
            <w:r w:rsidR="008611CE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活動／工作坊</w:t>
            </w:r>
          </w:p>
        </w:tc>
      </w:tr>
      <w:tr w:rsidR="001B56A6" w:rsidRPr="006022E2" w:rsidTr="008611CE">
        <w:tc>
          <w:tcPr>
            <w:tcW w:w="3321" w:type="dxa"/>
          </w:tcPr>
          <w:p w:rsidR="001B56A6" w:rsidRPr="006022E2" w:rsidRDefault="001B56A6" w:rsidP="00191A22">
            <w:pPr>
              <w:jc w:val="both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雷暴警告</w:t>
            </w:r>
          </w:p>
        </w:tc>
        <w:tc>
          <w:tcPr>
            <w:tcW w:w="1970" w:type="dxa"/>
          </w:tcPr>
          <w:p w:rsidR="001B56A6" w:rsidRPr="006022E2" w:rsidRDefault="001B56A6" w:rsidP="00191A22">
            <w:pPr>
              <w:pStyle w:val="ListParagraph"/>
              <w:ind w:leftChars="0" w:left="0"/>
              <w:jc w:val="center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如常舉行</w:t>
            </w:r>
          </w:p>
        </w:tc>
        <w:tc>
          <w:tcPr>
            <w:tcW w:w="2639" w:type="dxa"/>
          </w:tcPr>
          <w:p w:rsidR="001B56A6" w:rsidRPr="006022E2" w:rsidRDefault="001B56A6" w:rsidP="00191A22">
            <w:pPr>
              <w:pStyle w:val="ListParagraph"/>
              <w:ind w:leftChars="0" w:left="0"/>
              <w:jc w:val="center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如常舉行</w:t>
            </w:r>
          </w:p>
        </w:tc>
      </w:tr>
      <w:tr w:rsidR="001B56A6" w:rsidRPr="006022E2" w:rsidTr="008611CE">
        <w:tc>
          <w:tcPr>
            <w:tcW w:w="3321" w:type="dxa"/>
          </w:tcPr>
          <w:p w:rsidR="001B56A6" w:rsidRPr="006022E2" w:rsidRDefault="001B56A6" w:rsidP="00191A22">
            <w:pPr>
              <w:jc w:val="both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一號風球 （</w:t>
            </w:r>
            <w:r w:rsidR="008611CE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活動／工作坊</w:t>
            </w: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前兩小時）</w:t>
            </w:r>
          </w:p>
        </w:tc>
        <w:tc>
          <w:tcPr>
            <w:tcW w:w="1970" w:type="dxa"/>
          </w:tcPr>
          <w:p w:rsidR="001B56A6" w:rsidRPr="006022E2" w:rsidRDefault="001B56A6" w:rsidP="00191A22">
            <w:pPr>
              <w:pStyle w:val="ListParagraph"/>
              <w:ind w:leftChars="0" w:left="0"/>
              <w:jc w:val="center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如常舉行</w:t>
            </w:r>
          </w:p>
        </w:tc>
        <w:tc>
          <w:tcPr>
            <w:tcW w:w="2639" w:type="dxa"/>
          </w:tcPr>
          <w:p w:rsidR="001B56A6" w:rsidRPr="006022E2" w:rsidRDefault="001B56A6" w:rsidP="00191A22">
            <w:pPr>
              <w:pStyle w:val="ListParagraph"/>
              <w:ind w:leftChars="0" w:left="0"/>
              <w:jc w:val="center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如常舉行</w:t>
            </w:r>
          </w:p>
        </w:tc>
      </w:tr>
      <w:tr w:rsidR="001B56A6" w:rsidRPr="006022E2" w:rsidTr="008611CE">
        <w:tc>
          <w:tcPr>
            <w:tcW w:w="3321" w:type="dxa"/>
          </w:tcPr>
          <w:p w:rsidR="001B56A6" w:rsidRPr="006022E2" w:rsidRDefault="001B56A6" w:rsidP="00191A22">
            <w:pPr>
              <w:jc w:val="both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三號風球 （</w:t>
            </w:r>
            <w:r w:rsidR="008611CE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活動／工作坊</w:t>
            </w: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前兩小時）</w:t>
            </w:r>
          </w:p>
        </w:tc>
        <w:tc>
          <w:tcPr>
            <w:tcW w:w="1970" w:type="dxa"/>
          </w:tcPr>
          <w:p w:rsidR="001B56A6" w:rsidRPr="006022E2" w:rsidRDefault="001B56A6" w:rsidP="00191A22">
            <w:pPr>
              <w:jc w:val="center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如常舉行</w:t>
            </w:r>
          </w:p>
        </w:tc>
        <w:tc>
          <w:tcPr>
            <w:tcW w:w="2639" w:type="dxa"/>
          </w:tcPr>
          <w:p w:rsidR="001B56A6" w:rsidRPr="006022E2" w:rsidRDefault="001B56A6" w:rsidP="00191A22">
            <w:pPr>
              <w:jc w:val="center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取消或延期</w:t>
            </w:r>
          </w:p>
        </w:tc>
      </w:tr>
      <w:tr w:rsidR="001B56A6" w:rsidRPr="006022E2" w:rsidTr="008611CE">
        <w:tc>
          <w:tcPr>
            <w:tcW w:w="3321" w:type="dxa"/>
          </w:tcPr>
          <w:p w:rsidR="001B56A6" w:rsidRPr="006022E2" w:rsidRDefault="001B56A6" w:rsidP="00191A22">
            <w:pPr>
              <w:jc w:val="both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八號風球或以上 （</w:t>
            </w:r>
            <w:r w:rsidR="008611CE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活動／工作坊</w:t>
            </w: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前兩小時）</w:t>
            </w:r>
          </w:p>
        </w:tc>
        <w:tc>
          <w:tcPr>
            <w:tcW w:w="1970" w:type="dxa"/>
          </w:tcPr>
          <w:p w:rsidR="001B56A6" w:rsidRPr="006022E2" w:rsidRDefault="001B56A6" w:rsidP="00191A22">
            <w:pPr>
              <w:jc w:val="center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取消或延期</w:t>
            </w:r>
          </w:p>
        </w:tc>
        <w:tc>
          <w:tcPr>
            <w:tcW w:w="2639" w:type="dxa"/>
          </w:tcPr>
          <w:p w:rsidR="001B56A6" w:rsidRPr="006022E2" w:rsidRDefault="001B56A6" w:rsidP="00191A22">
            <w:pPr>
              <w:jc w:val="center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取消或延期</w:t>
            </w:r>
          </w:p>
        </w:tc>
      </w:tr>
      <w:tr w:rsidR="001B56A6" w:rsidRPr="006022E2" w:rsidTr="008611CE">
        <w:tc>
          <w:tcPr>
            <w:tcW w:w="3321" w:type="dxa"/>
          </w:tcPr>
          <w:p w:rsidR="001B56A6" w:rsidRPr="006022E2" w:rsidRDefault="001B56A6" w:rsidP="00191A22">
            <w:pPr>
              <w:pStyle w:val="NormalWeb"/>
              <w:jc w:val="both"/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黃色暴雨警告信號在</w:t>
            </w:r>
            <w:r w:rsidR="008611CE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活動／工作坊</w:t>
            </w: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開始前2小時內發出</w:t>
            </w:r>
          </w:p>
        </w:tc>
        <w:tc>
          <w:tcPr>
            <w:tcW w:w="1970" w:type="dxa"/>
          </w:tcPr>
          <w:p w:rsidR="001B56A6" w:rsidRPr="006022E2" w:rsidRDefault="001B56A6" w:rsidP="00191A22">
            <w:pPr>
              <w:pStyle w:val="ListParagraph"/>
              <w:ind w:leftChars="0" w:left="0"/>
              <w:jc w:val="center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如常舉行</w:t>
            </w:r>
          </w:p>
        </w:tc>
        <w:tc>
          <w:tcPr>
            <w:tcW w:w="2639" w:type="dxa"/>
          </w:tcPr>
          <w:p w:rsidR="001B56A6" w:rsidRPr="006022E2" w:rsidRDefault="001B56A6" w:rsidP="00191A22">
            <w:pPr>
              <w:jc w:val="center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取消或延期</w:t>
            </w:r>
          </w:p>
          <w:p w:rsidR="001B56A6" w:rsidRPr="006022E2" w:rsidRDefault="001B56A6" w:rsidP="00191A22">
            <w:pPr>
              <w:pStyle w:val="ListParagraph"/>
              <w:ind w:leftChars="0" w:left="0"/>
              <w:jc w:val="center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</w:p>
        </w:tc>
      </w:tr>
      <w:tr w:rsidR="00296B98" w:rsidRPr="006022E2" w:rsidTr="008611CE">
        <w:tc>
          <w:tcPr>
            <w:tcW w:w="3321" w:type="dxa"/>
          </w:tcPr>
          <w:p w:rsidR="001B56A6" w:rsidRPr="006022E2" w:rsidRDefault="001B56A6" w:rsidP="00191A22">
            <w:pPr>
              <w:pStyle w:val="NormalWeb"/>
              <w:jc w:val="both"/>
              <w:rPr>
                <w:rFonts w:ascii="Microsoft JhengHei" w:eastAsia="Microsoft JhengHei" w:hAnsi="Microsoft JhengHei" w:cstheme="majorHAnsi"/>
                <w:color w:val="000000" w:themeColor="text1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 w:themeColor="text1"/>
                <w:sz w:val="20"/>
                <w:szCs w:val="20"/>
              </w:rPr>
              <w:t>紅色或黑色暴雨警告信號在</w:t>
            </w:r>
            <w:r w:rsidR="008611CE">
              <w:rPr>
                <w:rFonts w:ascii="Microsoft JhengHei" w:eastAsia="Microsoft JhengHei" w:hAnsi="Microsoft JhengHei" w:cstheme="majorHAnsi"/>
                <w:color w:val="000000" w:themeColor="text1"/>
                <w:sz w:val="20"/>
                <w:szCs w:val="20"/>
              </w:rPr>
              <w:t>活動／工作坊</w:t>
            </w:r>
            <w:r w:rsidRPr="006022E2">
              <w:rPr>
                <w:rFonts w:ascii="Microsoft JhengHei" w:eastAsia="Microsoft JhengHei" w:hAnsi="Microsoft JhengHei" w:cstheme="majorHAnsi"/>
                <w:color w:val="000000" w:themeColor="text1"/>
                <w:sz w:val="20"/>
                <w:szCs w:val="20"/>
              </w:rPr>
              <w:t>開始前2小時內發出</w:t>
            </w:r>
          </w:p>
        </w:tc>
        <w:tc>
          <w:tcPr>
            <w:tcW w:w="1970" w:type="dxa"/>
          </w:tcPr>
          <w:p w:rsidR="001B56A6" w:rsidRPr="006022E2" w:rsidRDefault="001B56A6" w:rsidP="00191A22">
            <w:pPr>
              <w:jc w:val="center"/>
              <w:rPr>
                <w:rFonts w:ascii="Microsoft JhengHei" w:eastAsia="Microsoft JhengHei" w:hAnsi="Microsoft JhengHei" w:cstheme="majorHAnsi"/>
                <w:color w:val="000000" w:themeColor="text1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 w:themeColor="text1"/>
                <w:sz w:val="20"/>
                <w:szCs w:val="20"/>
              </w:rPr>
              <w:t>取消或延期</w:t>
            </w:r>
          </w:p>
        </w:tc>
        <w:tc>
          <w:tcPr>
            <w:tcW w:w="2639" w:type="dxa"/>
          </w:tcPr>
          <w:p w:rsidR="001B56A6" w:rsidRPr="006022E2" w:rsidRDefault="001B56A6" w:rsidP="00191A22">
            <w:pPr>
              <w:jc w:val="center"/>
              <w:rPr>
                <w:rFonts w:ascii="Microsoft JhengHei" w:eastAsia="Microsoft JhengHei" w:hAnsi="Microsoft JhengHei" w:cstheme="majorHAnsi"/>
                <w:color w:val="000000" w:themeColor="text1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 w:themeColor="text1"/>
                <w:sz w:val="20"/>
                <w:szCs w:val="20"/>
              </w:rPr>
              <w:t>取消或延期</w:t>
            </w:r>
          </w:p>
        </w:tc>
      </w:tr>
    </w:tbl>
    <w:p w:rsidR="008737D1" w:rsidRPr="006022E2" w:rsidRDefault="00296B98" w:rsidP="00191A22">
      <w:pPr>
        <w:pStyle w:val="ListParagraph"/>
        <w:numPr>
          <w:ilvl w:val="0"/>
          <w:numId w:val="11"/>
        </w:numPr>
        <w:spacing w:before="100" w:beforeAutospacing="1" w:after="100" w:afterAutospacing="1"/>
        <w:ind w:leftChars="0"/>
        <w:jc w:val="both"/>
        <w:rPr>
          <w:rFonts w:ascii="Microsoft JhengHei" w:eastAsia="Microsoft JhengHei" w:hAnsi="Microsoft JhengHei" w:cstheme="majorHAnsi"/>
          <w:color w:val="000000" w:themeColor="text1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color w:val="000000" w:themeColor="text1"/>
          <w:sz w:val="20"/>
          <w:szCs w:val="20"/>
        </w:rPr>
        <w:t>任何情況下，參加者</w:t>
      </w:r>
      <w:r w:rsidR="00DD7EA8">
        <w:rPr>
          <w:rFonts w:ascii="Microsoft JhengHei" w:eastAsia="Microsoft JhengHei" w:hAnsi="Microsoft JhengHei" w:cstheme="majorHAnsi"/>
          <w:sz w:val="20"/>
          <w:szCs w:val="20"/>
        </w:rPr>
        <w:t>／</w:t>
      </w:r>
      <w:r w:rsidRPr="006022E2">
        <w:rPr>
          <w:rFonts w:ascii="Microsoft JhengHei" w:eastAsia="Microsoft JhengHei" w:hAnsi="Microsoft JhengHei" w:cstheme="majorHAnsi"/>
          <w:color w:val="000000" w:themeColor="text1"/>
          <w:sz w:val="20"/>
          <w:szCs w:val="20"/>
        </w:rPr>
        <w:t>家長</w:t>
      </w:r>
      <w:r w:rsidR="00DD7EA8">
        <w:rPr>
          <w:rFonts w:ascii="Microsoft JhengHei" w:eastAsia="Microsoft JhengHei" w:hAnsi="Microsoft JhengHei" w:cstheme="majorHAnsi"/>
          <w:sz w:val="20"/>
          <w:szCs w:val="20"/>
        </w:rPr>
        <w:t>／</w:t>
      </w:r>
      <w:r w:rsidRPr="006022E2">
        <w:rPr>
          <w:rFonts w:ascii="Microsoft JhengHei" w:eastAsia="Microsoft JhengHei" w:hAnsi="Microsoft JhengHei" w:cstheme="majorHAnsi"/>
          <w:color w:val="000000" w:themeColor="text1"/>
          <w:sz w:val="20"/>
          <w:szCs w:val="20"/>
        </w:rPr>
        <w:t>監護人請考慮各地區之天氣、道路及交通情況，決定是否前往參與課堂。在此情況缺席</w:t>
      </w:r>
      <w:r w:rsidR="008611CE">
        <w:rPr>
          <w:rFonts w:ascii="Microsoft JhengHei" w:eastAsia="Microsoft JhengHei" w:hAnsi="Microsoft JhengHei" w:cstheme="majorHAnsi"/>
          <w:color w:val="000000" w:themeColor="text1"/>
          <w:sz w:val="20"/>
          <w:szCs w:val="20"/>
        </w:rPr>
        <w:t>活動／工作坊</w:t>
      </w:r>
      <w:r w:rsidRPr="006022E2">
        <w:rPr>
          <w:rFonts w:ascii="Microsoft JhengHei" w:eastAsia="Microsoft JhengHei" w:hAnsi="Microsoft JhengHei" w:cstheme="majorHAnsi"/>
          <w:color w:val="000000" w:themeColor="text1"/>
          <w:sz w:val="20"/>
          <w:szCs w:val="20"/>
        </w:rPr>
        <w:t>，將不獲</w:t>
      </w:r>
      <w:r w:rsidR="008737D1" w:rsidRPr="006022E2">
        <w:rPr>
          <w:rFonts w:ascii="Microsoft JhengHei" w:eastAsia="Microsoft JhengHei" w:hAnsi="Microsoft JhengHei" w:cstheme="majorHAnsi"/>
          <w:color w:val="000000" w:themeColor="text1"/>
          <w:sz w:val="20"/>
          <w:szCs w:val="20"/>
        </w:rPr>
        <w:t>補辦</w:t>
      </w:r>
      <w:r w:rsidR="008611CE">
        <w:rPr>
          <w:rFonts w:ascii="Microsoft JhengHei" w:eastAsia="Microsoft JhengHei" w:hAnsi="Microsoft JhengHei" w:cstheme="majorHAnsi"/>
          <w:color w:val="000000" w:themeColor="text1"/>
          <w:sz w:val="20"/>
          <w:szCs w:val="20"/>
        </w:rPr>
        <w:t>活動／工作坊</w:t>
      </w:r>
      <w:r w:rsidRPr="006022E2">
        <w:rPr>
          <w:rFonts w:ascii="Microsoft JhengHei" w:eastAsia="Microsoft JhengHei" w:hAnsi="Microsoft JhengHei" w:cstheme="majorHAnsi"/>
          <w:color w:val="000000" w:themeColor="text1"/>
          <w:sz w:val="20"/>
          <w:szCs w:val="20"/>
        </w:rPr>
        <w:t>或退款。因惡劣天氣而被取消之課堂，恕不另行通告</w:t>
      </w:r>
      <w:r w:rsidR="008737D1" w:rsidRPr="006022E2">
        <w:rPr>
          <w:rFonts w:ascii="Microsoft JhengHei" w:eastAsia="Microsoft JhengHei" w:hAnsi="Microsoft JhengHei" w:cstheme="majorHAnsi"/>
          <w:color w:val="000000" w:themeColor="text1"/>
          <w:sz w:val="20"/>
          <w:szCs w:val="20"/>
        </w:rPr>
        <w:t>。</w:t>
      </w:r>
    </w:p>
    <w:p w:rsidR="00296B98" w:rsidRPr="006022E2" w:rsidRDefault="008611CE" w:rsidP="00191A22">
      <w:pPr>
        <w:pStyle w:val="ListParagraph"/>
        <w:numPr>
          <w:ilvl w:val="0"/>
          <w:numId w:val="11"/>
        </w:numPr>
        <w:spacing w:before="100" w:beforeAutospacing="1" w:after="100" w:afterAutospacing="1"/>
        <w:ind w:leftChars="0"/>
        <w:jc w:val="both"/>
        <w:rPr>
          <w:rFonts w:ascii="Microsoft JhengHei" w:eastAsia="Microsoft JhengHei" w:hAnsi="Microsoft JhengHei" w:cstheme="majorHAnsi"/>
          <w:color w:val="000000" w:themeColor="text1"/>
          <w:sz w:val="20"/>
          <w:szCs w:val="20"/>
        </w:rPr>
      </w:pPr>
      <w:r>
        <w:rPr>
          <w:rFonts w:ascii="Microsoft JhengHei" w:eastAsia="Microsoft JhengHei" w:hAnsi="Microsoft JhengHei" w:cstheme="majorHAnsi"/>
          <w:color w:val="000000" w:themeColor="text1"/>
          <w:sz w:val="20"/>
          <w:szCs w:val="20"/>
        </w:rPr>
        <w:t>活動／工作坊</w:t>
      </w:r>
      <w:r w:rsidR="008737D1" w:rsidRPr="006022E2">
        <w:rPr>
          <w:rFonts w:ascii="Microsoft JhengHei" w:eastAsia="Microsoft JhengHei" w:hAnsi="Microsoft JhengHei" w:cstheme="majorHAnsi"/>
          <w:color w:val="000000" w:themeColor="text1"/>
          <w:sz w:val="20"/>
          <w:szCs w:val="20"/>
        </w:rPr>
        <w:t>如因惡劣天氣而需要取消或延期，</w:t>
      </w:r>
      <w:r w:rsidR="008737D1" w:rsidRPr="006022E2">
        <w:rPr>
          <w:rFonts w:ascii="Microsoft JhengHei" w:eastAsia="Microsoft JhengHei" w:hAnsi="Microsoft JhengHei" w:cstheme="majorHAnsi"/>
          <w:sz w:val="20"/>
          <w:szCs w:val="20"/>
        </w:rPr>
        <w:t>國際培幼會（香港）將於7個工作天內與貴機構聯絡，並於三個月內進行</w:t>
      </w:r>
      <w:r w:rsidR="008737D1" w:rsidRPr="006022E2">
        <w:rPr>
          <w:rFonts w:ascii="Microsoft JhengHei" w:eastAsia="Microsoft JhengHei" w:hAnsi="Microsoft JhengHei" w:cstheme="majorHAnsi"/>
          <w:color w:val="000000" w:themeColor="text1"/>
          <w:sz w:val="20"/>
          <w:szCs w:val="20"/>
        </w:rPr>
        <w:t>補辦</w:t>
      </w:r>
      <w:r>
        <w:rPr>
          <w:rFonts w:ascii="Microsoft JhengHei" w:eastAsia="Microsoft JhengHei" w:hAnsi="Microsoft JhengHei" w:cstheme="majorHAnsi"/>
          <w:color w:val="000000" w:themeColor="text1"/>
          <w:sz w:val="20"/>
          <w:szCs w:val="20"/>
        </w:rPr>
        <w:t>活動／工作坊</w:t>
      </w:r>
      <w:r w:rsidR="008737D1" w:rsidRPr="006022E2">
        <w:rPr>
          <w:rFonts w:ascii="Microsoft JhengHei" w:eastAsia="Microsoft JhengHei" w:hAnsi="Microsoft JhengHei" w:cstheme="majorHAnsi"/>
          <w:color w:val="000000" w:themeColor="text1"/>
          <w:sz w:val="20"/>
          <w:szCs w:val="20"/>
        </w:rPr>
        <w:t>之</w:t>
      </w:r>
      <w:r w:rsidR="008737D1" w:rsidRPr="006022E2">
        <w:rPr>
          <w:rFonts w:ascii="Microsoft JhengHei" w:eastAsia="Microsoft JhengHei" w:hAnsi="Microsoft JhengHei" w:cstheme="majorHAnsi"/>
          <w:sz w:val="20"/>
          <w:szCs w:val="20"/>
        </w:rPr>
        <w:t>安排。</w:t>
      </w:r>
    </w:p>
    <w:p w:rsidR="00641F54" w:rsidRPr="006022E2" w:rsidRDefault="008611CE" w:rsidP="002A107B">
      <w:pPr>
        <w:pStyle w:val="ListParagraph"/>
        <w:numPr>
          <w:ilvl w:val="0"/>
          <w:numId w:val="11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>
        <w:rPr>
          <w:rFonts w:ascii="Microsoft JhengHei" w:eastAsia="Microsoft JhengHei" w:hAnsi="Microsoft JhengHei" w:cstheme="majorHAnsi"/>
          <w:sz w:val="20"/>
          <w:szCs w:val="20"/>
        </w:rPr>
        <w:t>活動／工作坊</w:t>
      </w:r>
      <w:r w:rsidR="00641F54" w:rsidRPr="006022E2">
        <w:rPr>
          <w:rFonts w:ascii="Microsoft JhengHei" w:eastAsia="Microsoft JhengHei" w:hAnsi="Microsoft JhengHei" w:cstheme="majorHAnsi"/>
          <w:sz w:val="20"/>
          <w:szCs w:val="20"/>
        </w:rPr>
        <w:t>申請一經確認，如貴機構於</w:t>
      </w:r>
      <w:r>
        <w:rPr>
          <w:rFonts w:ascii="Microsoft JhengHei" w:eastAsia="Microsoft JhengHei" w:hAnsi="Microsoft JhengHei" w:cstheme="majorHAnsi"/>
          <w:sz w:val="20"/>
          <w:szCs w:val="20"/>
        </w:rPr>
        <w:t>活動／工作坊</w:t>
      </w:r>
      <w:r w:rsidR="00641F54" w:rsidRPr="006022E2">
        <w:rPr>
          <w:rFonts w:ascii="Microsoft JhengHei" w:eastAsia="Microsoft JhengHei" w:hAnsi="Microsoft JhengHei" w:cstheme="majorHAnsi"/>
          <w:sz w:val="20"/>
          <w:szCs w:val="20"/>
        </w:rPr>
        <w:t>開課14個工作天或之提出時間/地點/內容更改，</w:t>
      </w:r>
      <w:r w:rsidR="002A107B" w:rsidRPr="002A107B">
        <w:rPr>
          <w:rFonts w:ascii="Microsoft JhengHei" w:eastAsia="Microsoft JhengHei" w:hAnsi="Microsoft JhengHei" w:cstheme="majorHAnsi" w:hint="eastAsia"/>
          <w:sz w:val="20"/>
          <w:szCs w:val="20"/>
        </w:rPr>
        <w:t>須支付</w:t>
      </w:r>
      <w:r w:rsidR="00641F54" w:rsidRPr="006022E2">
        <w:rPr>
          <w:rFonts w:ascii="Microsoft JhengHei" w:eastAsia="Microsoft JhengHei" w:hAnsi="Microsoft JhengHei" w:cstheme="majorHAnsi"/>
          <w:sz w:val="20"/>
          <w:szCs w:val="20"/>
        </w:rPr>
        <w:t>報名費用</w:t>
      </w:r>
      <w:r w:rsidR="002A107B" w:rsidRPr="002A107B">
        <w:rPr>
          <w:rFonts w:ascii="Microsoft JhengHei" w:eastAsia="Microsoft JhengHei" w:hAnsi="Microsoft JhengHei" w:cstheme="majorHAnsi" w:hint="eastAsia"/>
          <w:sz w:val="20"/>
          <w:szCs w:val="20"/>
        </w:rPr>
        <w:t>的</w:t>
      </w:r>
      <w:r w:rsidR="00641F54" w:rsidRPr="006022E2">
        <w:rPr>
          <w:rFonts w:ascii="Microsoft JhengHei" w:eastAsia="Microsoft JhengHei" w:hAnsi="Microsoft JhengHei" w:cstheme="majorHAnsi"/>
          <w:sz w:val="20"/>
          <w:szCs w:val="20"/>
        </w:rPr>
        <w:t>2</w:t>
      </w:r>
      <w:r w:rsidR="00F53310" w:rsidRPr="006022E2">
        <w:rPr>
          <w:rFonts w:ascii="Microsoft JhengHei" w:eastAsia="Microsoft JhengHei" w:hAnsi="Microsoft JhengHei" w:cstheme="majorHAnsi"/>
          <w:sz w:val="20"/>
          <w:szCs w:val="20"/>
        </w:rPr>
        <w:t>0</w:t>
      </w:r>
      <w:r w:rsidR="00641F54" w:rsidRPr="006022E2">
        <w:rPr>
          <w:rFonts w:ascii="Microsoft JhengHei" w:eastAsia="Microsoft JhengHei" w:hAnsi="Microsoft JhengHei" w:cstheme="majorHAnsi"/>
          <w:sz w:val="20"/>
          <w:szCs w:val="20"/>
        </w:rPr>
        <w:t>%</w:t>
      </w:r>
      <w:r w:rsidR="002A107B" w:rsidRPr="002A107B">
        <w:rPr>
          <w:rFonts w:ascii="Microsoft JhengHei" w:eastAsia="Microsoft JhengHei" w:hAnsi="Microsoft JhengHei" w:cstheme="majorHAnsi" w:hint="eastAsia"/>
          <w:sz w:val="20"/>
          <w:szCs w:val="20"/>
        </w:rPr>
        <w:t>之</w:t>
      </w:r>
      <w:r w:rsidR="00641F54" w:rsidRPr="006022E2">
        <w:rPr>
          <w:rFonts w:ascii="Microsoft JhengHei" w:eastAsia="Microsoft JhengHei" w:hAnsi="Microsoft JhengHei" w:cstheme="majorHAnsi"/>
          <w:sz w:val="20"/>
          <w:szCs w:val="20"/>
        </w:rPr>
        <w:t>行政費。</w:t>
      </w:r>
    </w:p>
    <w:p w:rsidR="00296B98" w:rsidRPr="006022E2" w:rsidRDefault="008611CE" w:rsidP="00191A22">
      <w:pPr>
        <w:pStyle w:val="ListParagraph"/>
        <w:numPr>
          <w:ilvl w:val="0"/>
          <w:numId w:val="11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>
        <w:rPr>
          <w:rFonts w:ascii="Microsoft JhengHei" w:eastAsia="Microsoft JhengHei" w:hAnsi="Microsoft JhengHei" w:cstheme="majorHAnsi"/>
          <w:sz w:val="20"/>
          <w:szCs w:val="20"/>
        </w:rPr>
        <w:t>活動／工作坊</w:t>
      </w:r>
      <w:r w:rsidR="008737D1" w:rsidRPr="006022E2">
        <w:rPr>
          <w:rFonts w:ascii="Microsoft JhengHei" w:eastAsia="Microsoft JhengHei" w:hAnsi="Microsoft JhengHei" w:cstheme="majorHAnsi"/>
          <w:sz w:val="20"/>
          <w:szCs w:val="20"/>
        </w:rPr>
        <w:t>開課前一星期內，</w:t>
      </w:r>
      <w:r>
        <w:rPr>
          <w:rFonts w:ascii="Microsoft JhengHei" w:eastAsia="Microsoft JhengHei" w:hAnsi="Microsoft JhengHei" w:cstheme="majorHAnsi"/>
          <w:sz w:val="20"/>
          <w:szCs w:val="20"/>
        </w:rPr>
        <w:t>活動／工作坊</w:t>
      </w:r>
      <w:r w:rsidR="008737D1" w:rsidRPr="006022E2">
        <w:rPr>
          <w:rFonts w:ascii="Microsoft JhengHei" w:eastAsia="Microsoft JhengHei" w:hAnsi="Microsoft JhengHei" w:cstheme="majorHAnsi"/>
          <w:sz w:val="20"/>
          <w:szCs w:val="20"/>
        </w:rPr>
        <w:t>時間或內容</w:t>
      </w:r>
      <w:r w:rsidR="00E700D8" w:rsidRPr="006022E2">
        <w:rPr>
          <w:rFonts w:ascii="Microsoft JhengHei" w:eastAsia="Microsoft JhengHei" w:hAnsi="Microsoft JhengHei" w:cstheme="majorHAnsi"/>
          <w:sz w:val="20"/>
          <w:szCs w:val="20"/>
        </w:rPr>
        <w:t>將</w:t>
      </w:r>
      <w:r w:rsidR="008737D1" w:rsidRPr="006022E2">
        <w:rPr>
          <w:rFonts w:ascii="Microsoft JhengHei" w:eastAsia="Microsoft JhengHei" w:hAnsi="Microsoft JhengHei" w:cstheme="majorHAnsi"/>
          <w:sz w:val="20"/>
          <w:szCs w:val="20"/>
        </w:rPr>
        <w:t>不得有任何更改</w:t>
      </w:r>
      <w:r w:rsidR="00E700D8" w:rsidRPr="006022E2">
        <w:rPr>
          <w:rFonts w:ascii="Microsoft JhengHei" w:eastAsia="Microsoft JhengHei" w:hAnsi="Microsoft JhengHei" w:cstheme="majorHAnsi"/>
          <w:sz w:val="20"/>
          <w:szCs w:val="20"/>
        </w:rPr>
        <w:t>。</w:t>
      </w:r>
    </w:p>
    <w:p w:rsidR="00017E8F" w:rsidRPr="006022E2" w:rsidRDefault="00017E8F" w:rsidP="00191A22">
      <w:pPr>
        <w:pStyle w:val="ListParagraph"/>
        <w:ind w:leftChars="0" w:left="36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</w:p>
    <w:p w:rsidR="00D93CFF" w:rsidRPr="006022E2" w:rsidRDefault="008611CE" w:rsidP="00191A22">
      <w:pPr>
        <w:pStyle w:val="ListParagraph"/>
        <w:numPr>
          <w:ilvl w:val="0"/>
          <w:numId w:val="7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>
        <w:rPr>
          <w:rFonts w:ascii="Microsoft JhengHei" w:eastAsia="Microsoft JhengHei" w:hAnsi="Microsoft JhengHei" w:cstheme="majorHAnsi"/>
          <w:sz w:val="20"/>
          <w:szCs w:val="20"/>
        </w:rPr>
        <w:t>活動／工作坊</w:t>
      </w:r>
      <w:r w:rsidR="00D93CFF" w:rsidRPr="006022E2">
        <w:rPr>
          <w:rFonts w:ascii="Microsoft JhengHei" w:eastAsia="Microsoft JhengHei" w:hAnsi="Microsoft JhengHei" w:cstheme="majorHAnsi"/>
          <w:sz w:val="20"/>
          <w:szCs w:val="20"/>
        </w:rPr>
        <w:t>轉讓/退</w:t>
      </w:r>
      <w:r w:rsidR="006A1BC8" w:rsidRPr="006022E2">
        <w:rPr>
          <w:rFonts w:ascii="Microsoft JhengHei" w:eastAsia="Microsoft JhengHei" w:hAnsi="Microsoft JhengHei" w:cstheme="majorHAnsi"/>
          <w:sz w:val="20"/>
          <w:szCs w:val="20"/>
        </w:rPr>
        <w:t>款</w:t>
      </w:r>
    </w:p>
    <w:p w:rsidR="00D0086F" w:rsidRPr="006022E2" w:rsidRDefault="001B56A6" w:rsidP="00191A22">
      <w:pPr>
        <w:pStyle w:val="ListParagraph"/>
        <w:numPr>
          <w:ilvl w:val="0"/>
          <w:numId w:val="11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sz w:val="20"/>
          <w:szCs w:val="20"/>
        </w:rPr>
        <w:t>所有確認報名之</w:t>
      </w:r>
      <w:r w:rsidR="008611CE">
        <w:rPr>
          <w:rFonts w:ascii="Microsoft JhengHei" w:eastAsia="Microsoft JhengHei" w:hAnsi="Microsoft JhengHei" w:cstheme="majorHAnsi"/>
          <w:sz w:val="20"/>
          <w:szCs w:val="20"/>
        </w:rPr>
        <w:t>活動／工作坊</w:t>
      </w:r>
      <w:r w:rsidRPr="006022E2">
        <w:rPr>
          <w:rFonts w:ascii="Microsoft JhengHei" w:eastAsia="Microsoft JhengHei" w:hAnsi="Microsoft JhengHei" w:cstheme="majorHAnsi"/>
          <w:sz w:val="20"/>
          <w:szCs w:val="20"/>
        </w:rPr>
        <w:t>將不得轉讓</w:t>
      </w:r>
      <w:r w:rsidR="006A1BC8" w:rsidRPr="006022E2">
        <w:rPr>
          <w:rFonts w:ascii="Microsoft JhengHei" w:eastAsia="Microsoft JhengHei" w:hAnsi="Microsoft JhengHei" w:cstheme="majorHAnsi"/>
          <w:sz w:val="20"/>
          <w:szCs w:val="20"/>
        </w:rPr>
        <w:t>。</w:t>
      </w:r>
    </w:p>
    <w:p w:rsidR="006A1BC8" w:rsidRPr="006022E2" w:rsidRDefault="006A1BC8" w:rsidP="00191A22">
      <w:pPr>
        <w:pStyle w:val="ListParagraph"/>
        <w:numPr>
          <w:ilvl w:val="0"/>
          <w:numId w:val="11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sz w:val="20"/>
          <w:szCs w:val="20"/>
        </w:rPr>
        <w:t>所有確認報名之</w:t>
      </w:r>
      <w:r w:rsidR="008611CE">
        <w:rPr>
          <w:rFonts w:ascii="Microsoft JhengHei" w:eastAsia="Microsoft JhengHei" w:hAnsi="Microsoft JhengHei" w:cstheme="majorHAnsi"/>
          <w:sz w:val="20"/>
          <w:szCs w:val="20"/>
        </w:rPr>
        <w:t>活動／工作坊</w:t>
      </w:r>
      <w:r w:rsidR="00CE6C27" w:rsidRPr="006022E2">
        <w:rPr>
          <w:rFonts w:ascii="Microsoft JhengHei" w:eastAsia="Microsoft JhengHei" w:hAnsi="Microsoft JhengHei" w:cstheme="majorHAnsi"/>
          <w:sz w:val="20"/>
          <w:szCs w:val="20"/>
        </w:rPr>
        <w:t>將不</w:t>
      </w:r>
      <w:r w:rsidRPr="006022E2">
        <w:rPr>
          <w:rFonts w:ascii="Microsoft JhengHei" w:eastAsia="Microsoft JhengHei" w:hAnsi="Microsoft JhengHei" w:cstheme="majorHAnsi"/>
          <w:sz w:val="20"/>
          <w:szCs w:val="20"/>
        </w:rPr>
        <w:t>獲退款</w:t>
      </w:r>
      <w:r w:rsidR="00DD7EA8">
        <w:rPr>
          <w:rFonts w:ascii="Microsoft JhengHei" w:eastAsia="Microsoft JhengHei" w:hAnsi="Microsoft JhengHei" w:cstheme="majorHAnsi"/>
          <w:sz w:val="20"/>
          <w:szCs w:val="20"/>
        </w:rPr>
        <w:t>／</w:t>
      </w:r>
      <w:r w:rsidRPr="006022E2">
        <w:rPr>
          <w:rFonts w:ascii="Microsoft JhengHei" w:eastAsia="Microsoft JhengHei" w:hAnsi="Microsoft JhengHei" w:cstheme="majorHAnsi"/>
          <w:sz w:val="20"/>
          <w:szCs w:val="20"/>
        </w:rPr>
        <w:t>現金轉換。</w:t>
      </w:r>
    </w:p>
    <w:p w:rsidR="00B55544" w:rsidRPr="006022E2" w:rsidRDefault="00B55544" w:rsidP="00191A22">
      <w:pPr>
        <w:pStyle w:val="ListParagraph"/>
        <w:ind w:leftChars="0" w:left="84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</w:p>
    <w:p w:rsidR="00E77FAE" w:rsidRPr="006022E2" w:rsidRDefault="00791A86" w:rsidP="00191A22">
      <w:pPr>
        <w:pStyle w:val="ListParagraph"/>
        <w:numPr>
          <w:ilvl w:val="0"/>
          <w:numId w:val="7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sz w:val="20"/>
          <w:szCs w:val="20"/>
        </w:rPr>
        <w:t>個人資料收集聲名</w:t>
      </w:r>
    </w:p>
    <w:p w:rsidR="00577A33" w:rsidRPr="006022E2" w:rsidRDefault="00577A33" w:rsidP="00577A33">
      <w:pPr>
        <w:pStyle w:val="ListParagraph"/>
        <w:numPr>
          <w:ilvl w:val="0"/>
          <w:numId w:val="14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color w:val="000000"/>
          <w:sz w:val="20"/>
          <w:szCs w:val="20"/>
        </w:rPr>
        <w:t>您的個人資料將被嚴格保密，並不會用於出售、重用、租借或向第三方披露。</w:t>
      </w:r>
    </w:p>
    <w:p w:rsidR="00B55544" w:rsidRPr="006022E2" w:rsidRDefault="00577A33" w:rsidP="00577A33">
      <w:pPr>
        <w:pStyle w:val="ListParagraph"/>
        <w:numPr>
          <w:ilvl w:val="0"/>
          <w:numId w:val="14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577A33">
        <w:rPr>
          <w:rFonts w:ascii="Microsoft JhengHei" w:eastAsia="Microsoft JhengHei" w:hAnsi="Microsoft JhengHei" w:cstheme="majorHAnsi" w:hint="eastAsia"/>
          <w:sz w:val="20"/>
          <w:szCs w:val="20"/>
        </w:rPr>
        <w:lastRenderedPageBreak/>
        <w:t>本會將透過</w:t>
      </w:r>
      <w:r w:rsidR="00B55544" w:rsidRPr="006022E2">
        <w:rPr>
          <w:rFonts w:ascii="Microsoft JhengHei" w:eastAsia="Microsoft JhengHei" w:hAnsi="Microsoft JhengHei" w:cstheme="majorHAnsi"/>
          <w:sz w:val="20"/>
          <w:szCs w:val="20"/>
        </w:rPr>
        <w:t>個人通訊</w:t>
      </w:r>
      <w:r w:rsidRPr="00577A33">
        <w:rPr>
          <w:rFonts w:ascii="Microsoft JhengHei" w:eastAsia="Microsoft JhengHei" w:hAnsi="Microsoft JhengHei" w:cstheme="majorHAnsi" w:hint="eastAsia"/>
          <w:sz w:val="20"/>
          <w:szCs w:val="20"/>
        </w:rPr>
        <w:t>提供有關</w:t>
      </w:r>
      <w:r w:rsidR="00B55544" w:rsidRPr="006022E2">
        <w:rPr>
          <w:rFonts w:ascii="Microsoft JhengHei" w:eastAsia="Microsoft JhengHei" w:hAnsi="Microsoft JhengHei" w:cstheme="majorHAnsi"/>
          <w:sz w:val="20"/>
          <w:szCs w:val="20"/>
        </w:rPr>
        <w:t>國際培幼會</w:t>
      </w:r>
      <w:r w:rsidRPr="00577A33">
        <w:rPr>
          <w:rFonts w:ascii="Microsoft JhengHei" w:eastAsia="Microsoft JhengHei" w:hAnsi="Microsoft JhengHei" w:cstheme="majorHAnsi" w:hint="eastAsia"/>
          <w:sz w:val="20"/>
          <w:szCs w:val="20"/>
        </w:rPr>
        <w:t>（香港）的最新資訊</w:t>
      </w:r>
      <w:r w:rsidR="00B55544" w:rsidRPr="006022E2">
        <w:rPr>
          <w:rFonts w:ascii="Microsoft JhengHei" w:eastAsia="Microsoft JhengHei" w:hAnsi="Microsoft JhengHei" w:cstheme="majorHAnsi"/>
          <w:sz w:val="20"/>
          <w:szCs w:val="20"/>
        </w:rPr>
        <w:t>，</w:t>
      </w:r>
      <w:r w:rsidRPr="00577A33">
        <w:rPr>
          <w:rFonts w:ascii="Microsoft JhengHei" w:eastAsia="Microsoft JhengHei" w:hAnsi="Microsoft JhengHei" w:cstheme="majorHAnsi" w:hint="eastAsia"/>
          <w:sz w:val="20"/>
          <w:szCs w:val="20"/>
        </w:rPr>
        <w:t>包括</w:t>
      </w:r>
      <w:r w:rsidR="00635519">
        <w:rPr>
          <w:rFonts w:ascii="Microsoft JhengHei" w:eastAsia="Microsoft JhengHei" w:hAnsi="Microsoft JhengHei" w:cstheme="majorHAnsi"/>
          <w:sz w:val="20"/>
          <w:szCs w:val="20"/>
        </w:rPr>
        <w:t>其他</w:t>
      </w:r>
      <w:r w:rsidR="008611CE">
        <w:rPr>
          <w:rFonts w:ascii="Microsoft JhengHei" w:eastAsia="Microsoft JhengHei" w:hAnsi="Microsoft JhengHei" w:cstheme="majorHAnsi"/>
          <w:sz w:val="20"/>
          <w:szCs w:val="20"/>
        </w:rPr>
        <w:t>活動／工作坊</w:t>
      </w:r>
      <w:r w:rsidRPr="00577A33">
        <w:rPr>
          <w:rFonts w:ascii="Microsoft JhengHei" w:eastAsia="Microsoft JhengHei" w:hAnsi="Microsoft JhengHei" w:cstheme="majorHAnsi" w:hint="eastAsia"/>
          <w:sz w:val="20"/>
          <w:szCs w:val="20"/>
        </w:rPr>
        <w:t>消息等</w:t>
      </w:r>
      <w:r w:rsidR="00B55544" w:rsidRPr="006022E2">
        <w:rPr>
          <w:rFonts w:ascii="Microsoft JhengHei" w:eastAsia="Microsoft JhengHei" w:hAnsi="Microsoft JhengHei" w:cstheme="majorHAnsi"/>
          <w:sz w:val="20"/>
          <w:szCs w:val="20"/>
        </w:rPr>
        <w:t>。如不欲收到國際培幼會的</w:t>
      </w:r>
      <w:r w:rsidR="00211F32" w:rsidRPr="00211F32">
        <w:rPr>
          <w:rFonts w:ascii="Microsoft JhengHei" w:eastAsia="Microsoft JhengHei" w:hAnsi="Microsoft JhengHei" w:cstheme="majorHAnsi" w:hint="eastAsia"/>
          <w:sz w:val="20"/>
          <w:szCs w:val="20"/>
        </w:rPr>
        <w:t>消息</w:t>
      </w:r>
      <w:r w:rsidR="00B55544" w:rsidRPr="006022E2">
        <w:rPr>
          <w:rFonts w:ascii="Microsoft JhengHei" w:eastAsia="Microsoft JhengHei" w:hAnsi="Microsoft JhengHei" w:cstheme="majorHAnsi"/>
          <w:sz w:val="20"/>
          <w:szCs w:val="20"/>
        </w:rPr>
        <w:t>，</w:t>
      </w:r>
      <w:r w:rsidR="006022E2" w:rsidRPr="006022E2">
        <w:rPr>
          <w:rFonts w:ascii="Microsoft JhengHei" w:eastAsia="Microsoft JhengHei" w:hAnsi="Microsoft JhengHei" w:cstheme="majorHAnsi"/>
          <w:sz w:val="20"/>
          <w:szCs w:val="20"/>
        </w:rPr>
        <w:t>請與本會聯絡</w:t>
      </w:r>
      <w:r w:rsidR="00961945" w:rsidRPr="006022E2">
        <w:rPr>
          <w:rFonts w:ascii="Microsoft JhengHei" w:eastAsia="Microsoft JhengHei" w:hAnsi="Microsoft JhengHei" w:cstheme="majorHAnsi"/>
          <w:sz w:val="20"/>
          <w:szCs w:val="20"/>
        </w:rPr>
        <w:t>。</w:t>
      </w:r>
    </w:p>
    <w:p w:rsidR="00B55544" w:rsidRPr="006022E2" w:rsidRDefault="00B55544" w:rsidP="00577A33">
      <w:pPr>
        <w:pStyle w:val="ListParagraph"/>
        <w:numPr>
          <w:ilvl w:val="0"/>
          <w:numId w:val="14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sz w:val="20"/>
          <w:szCs w:val="20"/>
        </w:rPr>
        <w:t>本會有權使用在</w:t>
      </w:r>
      <w:r w:rsidR="00635519">
        <w:rPr>
          <w:rFonts w:ascii="Microsoft JhengHei" w:eastAsia="Microsoft JhengHei" w:hAnsi="Microsoft JhengHei" w:cstheme="majorHAnsi"/>
          <w:sz w:val="20"/>
          <w:szCs w:val="20"/>
        </w:rPr>
        <w:t>活動</w:t>
      </w:r>
      <w:r w:rsidR="00635519">
        <w:rPr>
          <w:rFonts w:ascii="Microsoft JhengHei" w:eastAsia="Microsoft JhengHei" w:hAnsi="Microsoft JhengHei" w:cstheme="majorHAnsi" w:hint="eastAsia"/>
          <w:sz w:val="20"/>
          <w:szCs w:val="20"/>
        </w:rPr>
        <w:t xml:space="preserve"> /</w:t>
      </w:r>
      <w:r w:rsidRPr="006022E2">
        <w:rPr>
          <w:rFonts w:ascii="Microsoft JhengHei" w:eastAsia="Microsoft JhengHei" w:hAnsi="Microsoft JhengHei" w:cstheme="majorHAnsi"/>
          <w:sz w:val="20"/>
          <w:szCs w:val="20"/>
        </w:rPr>
        <w:t>工作坊中所拍攝的照片和錄影片段，作為</w:t>
      </w:r>
      <w:r w:rsidR="00577A33" w:rsidRPr="00577A33">
        <w:rPr>
          <w:rFonts w:ascii="Microsoft JhengHei" w:eastAsia="Microsoft JhengHei" w:hAnsi="Microsoft JhengHei" w:cstheme="majorHAnsi" w:hint="eastAsia"/>
          <w:sz w:val="20"/>
          <w:szCs w:val="20"/>
        </w:rPr>
        <w:t>紀</w:t>
      </w:r>
      <w:r w:rsidRPr="006022E2">
        <w:rPr>
          <w:rFonts w:ascii="Microsoft JhengHei" w:eastAsia="Microsoft JhengHei" w:hAnsi="Microsoft JhengHei" w:cstheme="majorHAnsi"/>
          <w:sz w:val="20"/>
          <w:szCs w:val="20"/>
        </w:rPr>
        <w:t>錄及推廣日後</w:t>
      </w:r>
      <w:r w:rsidR="00D5020B">
        <w:rPr>
          <w:rFonts w:ascii="Microsoft JhengHei" w:eastAsia="Microsoft JhengHei" w:hAnsi="Microsoft JhengHei" w:cstheme="majorHAnsi"/>
          <w:sz w:val="20"/>
          <w:szCs w:val="20"/>
        </w:rPr>
        <w:t>活動</w:t>
      </w:r>
      <w:r w:rsidR="00DD7EA8">
        <w:rPr>
          <w:rFonts w:ascii="Microsoft JhengHei" w:eastAsia="Microsoft JhengHei" w:hAnsi="Microsoft JhengHei" w:cstheme="majorHAnsi"/>
          <w:sz w:val="20"/>
          <w:szCs w:val="20"/>
        </w:rPr>
        <w:t>／</w:t>
      </w:r>
      <w:r w:rsidR="00635519">
        <w:rPr>
          <w:rFonts w:ascii="Microsoft JhengHei" w:eastAsia="Microsoft JhengHei" w:hAnsi="Microsoft JhengHei" w:cstheme="majorHAnsi"/>
          <w:sz w:val="20"/>
          <w:szCs w:val="20"/>
        </w:rPr>
        <w:t>工作坊</w:t>
      </w:r>
      <w:r w:rsidRPr="006022E2">
        <w:rPr>
          <w:rFonts w:ascii="Microsoft JhengHei" w:eastAsia="Microsoft JhengHei" w:hAnsi="Microsoft JhengHei" w:cstheme="majorHAnsi"/>
          <w:sz w:val="20"/>
          <w:szCs w:val="20"/>
        </w:rPr>
        <w:t>之用途。</w:t>
      </w:r>
    </w:p>
    <w:p w:rsidR="00537BED" w:rsidRPr="006022E2" w:rsidRDefault="00537BED" w:rsidP="00191A22">
      <w:pPr>
        <w:pStyle w:val="ListParagraph"/>
        <w:ind w:leftChars="0" w:left="84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</w:p>
    <w:p w:rsidR="00791A86" w:rsidRPr="006022E2" w:rsidRDefault="00791A86" w:rsidP="00191A22">
      <w:pPr>
        <w:pStyle w:val="ListParagraph"/>
        <w:numPr>
          <w:ilvl w:val="0"/>
          <w:numId w:val="7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sz w:val="20"/>
          <w:szCs w:val="20"/>
        </w:rPr>
        <w:t>免責聲明</w:t>
      </w:r>
    </w:p>
    <w:p w:rsidR="006022E2" w:rsidRPr="006022E2" w:rsidRDefault="006022E2" w:rsidP="00191A22">
      <w:pPr>
        <w:pStyle w:val="ListParagraph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sz w:val="20"/>
          <w:szCs w:val="20"/>
        </w:rPr>
        <w:t>國際培幼會（香港）</w:t>
      </w:r>
      <w:r w:rsidR="00370D1A">
        <w:rPr>
          <w:rFonts w:ascii="Microsoft JhengHei" w:eastAsia="Microsoft JhengHei" w:hAnsi="Microsoft JhengHei" w:cstheme="majorHAnsi" w:hint="eastAsia"/>
          <w:sz w:val="20"/>
          <w:szCs w:val="20"/>
        </w:rPr>
        <w:t>在以下情況下均不須承擔</w:t>
      </w:r>
      <w:r w:rsidRPr="006022E2">
        <w:rPr>
          <w:rFonts w:ascii="Microsoft JhengHei" w:eastAsia="Microsoft JhengHei" w:hAnsi="Microsoft JhengHei" w:cstheme="majorHAnsi"/>
          <w:sz w:val="20"/>
          <w:szCs w:val="20"/>
        </w:rPr>
        <w:t>責任︰</w:t>
      </w:r>
    </w:p>
    <w:p w:rsidR="00C051A5" w:rsidRDefault="006022E2" w:rsidP="00191A22">
      <w:pPr>
        <w:pStyle w:val="ListParagraph"/>
        <w:numPr>
          <w:ilvl w:val="0"/>
          <w:numId w:val="15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sz w:val="20"/>
          <w:szCs w:val="20"/>
        </w:rPr>
        <w:t>任何在</w:t>
      </w:r>
      <w:r w:rsidR="008611CE">
        <w:rPr>
          <w:rFonts w:ascii="Microsoft JhengHei" w:eastAsia="Microsoft JhengHei" w:hAnsi="Microsoft JhengHei" w:cstheme="majorHAnsi"/>
          <w:sz w:val="20"/>
          <w:szCs w:val="20"/>
        </w:rPr>
        <w:t>活動／工作坊</w:t>
      </w:r>
      <w:r w:rsidRPr="006022E2">
        <w:rPr>
          <w:rFonts w:ascii="Microsoft JhengHei" w:eastAsia="Microsoft JhengHei" w:hAnsi="Microsoft JhengHei" w:cstheme="majorHAnsi"/>
          <w:sz w:val="20"/>
          <w:szCs w:val="20"/>
        </w:rPr>
        <w:t>期間發生或因</w:t>
      </w:r>
      <w:r w:rsidR="008611CE">
        <w:rPr>
          <w:rFonts w:ascii="Microsoft JhengHei" w:eastAsia="Microsoft JhengHei" w:hAnsi="Microsoft JhengHei" w:cstheme="majorHAnsi"/>
          <w:sz w:val="20"/>
          <w:szCs w:val="20"/>
        </w:rPr>
        <w:t>活動／工作坊</w:t>
      </w:r>
      <w:r w:rsidRPr="006022E2">
        <w:rPr>
          <w:rFonts w:ascii="Microsoft JhengHei" w:eastAsia="Microsoft JhengHei" w:hAnsi="Microsoft JhengHei" w:cstheme="majorHAnsi"/>
          <w:sz w:val="20"/>
          <w:szCs w:val="20"/>
        </w:rPr>
        <w:t>中任何人的行為所造成的</w:t>
      </w:r>
      <w:r w:rsidR="00370D1A">
        <w:rPr>
          <w:rFonts w:ascii="Microsoft JhengHei" w:eastAsia="Microsoft JhengHei" w:hAnsi="Microsoft JhengHei" w:cstheme="majorHAnsi" w:hint="eastAsia"/>
          <w:sz w:val="20"/>
          <w:szCs w:val="20"/>
        </w:rPr>
        <w:t>任何</w:t>
      </w:r>
      <w:r w:rsidR="00370D1A" w:rsidRPr="00370D1A">
        <w:rPr>
          <w:rFonts w:ascii="Microsoft JhengHei" w:eastAsia="Microsoft JhengHei" w:hAnsi="Microsoft JhengHei" w:cstheme="majorHAnsi" w:hint="eastAsia"/>
          <w:sz w:val="20"/>
          <w:szCs w:val="20"/>
        </w:rPr>
        <w:t>損失或傷害。</w:t>
      </w:r>
    </w:p>
    <w:p w:rsidR="003D081A" w:rsidRDefault="00370D1A" w:rsidP="003D081A">
      <w:pPr>
        <w:pStyle w:val="ListParagraph"/>
        <w:numPr>
          <w:ilvl w:val="0"/>
          <w:numId w:val="15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C051A5">
        <w:rPr>
          <w:rFonts w:ascii="Microsoft JhengHei" w:eastAsia="Microsoft JhengHei" w:hAnsi="Microsoft JhengHei" w:cstheme="majorHAnsi" w:hint="eastAsia"/>
          <w:sz w:val="20"/>
          <w:szCs w:val="20"/>
        </w:rPr>
        <w:t>任何直接或間接所導致的損失</w:t>
      </w:r>
      <w:r w:rsidR="00DD7EA8">
        <w:rPr>
          <w:rFonts w:ascii="Microsoft JhengHei" w:eastAsia="Microsoft JhengHei" w:hAnsi="Microsoft JhengHei" w:cstheme="majorHAnsi" w:hint="eastAsia"/>
          <w:sz w:val="20"/>
          <w:szCs w:val="20"/>
        </w:rPr>
        <w:t>。</w:t>
      </w:r>
    </w:p>
    <w:p w:rsidR="00CE6C27" w:rsidRDefault="00CE6C27" w:rsidP="00CE6C27">
      <w:pPr>
        <w:pStyle w:val="ListParagraph"/>
        <w:ind w:leftChars="0" w:left="96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</w:p>
    <w:p w:rsidR="00D93CFF" w:rsidRPr="006022E2" w:rsidRDefault="00D93CFF" w:rsidP="00191A22">
      <w:pPr>
        <w:pStyle w:val="ListParagraph"/>
        <w:numPr>
          <w:ilvl w:val="0"/>
          <w:numId w:val="7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sz w:val="20"/>
          <w:szCs w:val="20"/>
        </w:rPr>
        <w:t>一般條款及細則</w:t>
      </w:r>
    </w:p>
    <w:p w:rsidR="00D93CFF" w:rsidRPr="006022E2" w:rsidRDefault="00D93CFF" w:rsidP="00191A22">
      <w:pPr>
        <w:pStyle w:val="ListParagraph"/>
        <w:ind w:leftChars="0" w:left="36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sz w:val="20"/>
          <w:szCs w:val="20"/>
        </w:rPr>
        <w:t>國際培幼會（香港）保留以下一切權利：</w:t>
      </w:r>
    </w:p>
    <w:p w:rsidR="00D93CFF" w:rsidRPr="006022E2" w:rsidRDefault="00D93CFF" w:rsidP="00191A22">
      <w:pPr>
        <w:pStyle w:val="ListParagraph"/>
        <w:numPr>
          <w:ilvl w:val="0"/>
          <w:numId w:val="10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sz w:val="20"/>
          <w:szCs w:val="20"/>
        </w:rPr>
        <w:t>更改</w:t>
      </w:r>
      <w:r w:rsidR="008611CE">
        <w:rPr>
          <w:rFonts w:ascii="Microsoft JhengHei" w:eastAsia="Microsoft JhengHei" w:hAnsi="Microsoft JhengHei" w:cstheme="majorHAnsi"/>
          <w:sz w:val="20"/>
          <w:szCs w:val="20"/>
        </w:rPr>
        <w:t>活動／工作坊</w:t>
      </w:r>
      <w:r w:rsidRPr="006022E2">
        <w:rPr>
          <w:rFonts w:ascii="Microsoft JhengHei" w:eastAsia="Microsoft JhengHei" w:hAnsi="Microsoft JhengHei" w:cstheme="majorHAnsi"/>
          <w:sz w:val="20"/>
          <w:szCs w:val="20"/>
        </w:rPr>
        <w:t>時間、內容及講者之權利。</w:t>
      </w:r>
    </w:p>
    <w:p w:rsidR="00D93CFF" w:rsidRPr="006022E2" w:rsidRDefault="00D93CFF" w:rsidP="00191A22">
      <w:pPr>
        <w:pStyle w:val="ListParagraph"/>
        <w:numPr>
          <w:ilvl w:val="0"/>
          <w:numId w:val="10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sz w:val="20"/>
          <w:szCs w:val="20"/>
        </w:rPr>
        <w:t>選擇或更改</w:t>
      </w:r>
      <w:r w:rsidR="008611CE">
        <w:rPr>
          <w:rFonts w:ascii="Microsoft JhengHei" w:eastAsia="Microsoft JhengHei" w:hAnsi="Microsoft JhengHei" w:cstheme="majorHAnsi"/>
          <w:sz w:val="20"/>
          <w:szCs w:val="20"/>
        </w:rPr>
        <w:t>活動／工作坊</w:t>
      </w:r>
      <w:r w:rsidRPr="006022E2">
        <w:rPr>
          <w:rFonts w:ascii="Microsoft JhengHei" w:eastAsia="Microsoft JhengHei" w:hAnsi="Microsoft JhengHei" w:cstheme="majorHAnsi"/>
          <w:sz w:val="20"/>
          <w:szCs w:val="20"/>
        </w:rPr>
        <w:t>中所使用之一切材料而不作通知。</w:t>
      </w:r>
    </w:p>
    <w:p w:rsidR="006022E2" w:rsidRPr="008871DD" w:rsidRDefault="00D93CFF" w:rsidP="00191A22">
      <w:pPr>
        <w:pStyle w:val="ListParagraph"/>
        <w:numPr>
          <w:ilvl w:val="0"/>
          <w:numId w:val="10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sz w:val="20"/>
          <w:szCs w:val="20"/>
        </w:rPr>
        <w:t>隨時修改以上條款及細則而不作另行通知。如有任何爭議，國際培幼會（香港）將保留最終決定權。</w:t>
      </w:r>
    </w:p>
    <w:sectPr w:rsidR="006022E2" w:rsidRPr="008871DD" w:rsidSect="008871DD">
      <w:headerReference w:type="default" r:id="rId9"/>
      <w:footerReference w:type="even" r:id="rId10"/>
      <w:footerReference w:type="default" r:id="rId11"/>
      <w:pgSz w:w="11900" w:h="16840"/>
      <w:pgMar w:top="1855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B5E38" w:rsidRDefault="002B5E38" w:rsidP="00167A75">
      <w:r>
        <w:separator/>
      </w:r>
    </w:p>
  </w:endnote>
  <w:endnote w:type="continuationSeparator" w:id="0">
    <w:p w:rsidR="002B5E38" w:rsidRDefault="002B5E38" w:rsidP="00167A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149745621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8871DD" w:rsidRDefault="004573B7" w:rsidP="002017A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8871DD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8871DD" w:rsidRDefault="008871DD" w:rsidP="008871D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71DD" w:rsidRDefault="008871DD" w:rsidP="008871DD">
    <w:pPr>
      <w:pStyle w:val="Footer"/>
      <w:ind w:right="360"/>
    </w:pPr>
  </w:p>
  <w:sdt>
    <w:sdtPr>
      <w:rPr>
        <w:rStyle w:val="PageNumber"/>
        <w:rFonts w:ascii="Microsoft JhengHei" w:eastAsia="Microsoft JhengHei" w:hAnsi="Microsoft JhengHei"/>
        <w:sz w:val="16"/>
      </w:rPr>
      <w:id w:val="-64627823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191A22" w:rsidRPr="008871DD" w:rsidRDefault="004573B7" w:rsidP="00191A22">
        <w:pPr>
          <w:pStyle w:val="Footer"/>
          <w:framePr w:wrap="none" w:vAnchor="text" w:hAnchor="page" w:x="10052" w:y="126"/>
          <w:rPr>
            <w:rStyle w:val="PageNumber"/>
            <w:rFonts w:ascii="Microsoft JhengHei" w:eastAsia="Microsoft JhengHei" w:hAnsi="Microsoft JhengHei"/>
            <w:sz w:val="16"/>
          </w:rPr>
        </w:pPr>
        <w:r w:rsidRPr="008871DD">
          <w:rPr>
            <w:rStyle w:val="PageNumber"/>
            <w:rFonts w:ascii="Microsoft JhengHei" w:eastAsia="Microsoft JhengHei" w:hAnsi="Microsoft JhengHei"/>
            <w:sz w:val="16"/>
          </w:rPr>
          <w:fldChar w:fldCharType="begin"/>
        </w:r>
        <w:r w:rsidR="00191A22" w:rsidRPr="008871DD">
          <w:rPr>
            <w:rStyle w:val="PageNumber"/>
            <w:rFonts w:ascii="Microsoft JhengHei" w:eastAsia="Microsoft JhengHei" w:hAnsi="Microsoft JhengHei"/>
            <w:sz w:val="16"/>
          </w:rPr>
          <w:instrText xml:space="preserve"> PAGE </w:instrText>
        </w:r>
        <w:r w:rsidRPr="008871DD">
          <w:rPr>
            <w:rStyle w:val="PageNumber"/>
            <w:rFonts w:ascii="Microsoft JhengHei" w:eastAsia="Microsoft JhengHei" w:hAnsi="Microsoft JhengHei"/>
            <w:sz w:val="16"/>
          </w:rPr>
          <w:fldChar w:fldCharType="separate"/>
        </w:r>
        <w:r w:rsidR="00245A44">
          <w:rPr>
            <w:rStyle w:val="PageNumber"/>
            <w:rFonts w:ascii="Microsoft JhengHei" w:eastAsia="Microsoft JhengHei" w:hAnsi="Microsoft JhengHei"/>
            <w:noProof/>
            <w:sz w:val="16"/>
          </w:rPr>
          <w:t>3</w:t>
        </w:r>
        <w:r w:rsidRPr="008871DD">
          <w:rPr>
            <w:rStyle w:val="PageNumber"/>
            <w:rFonts w:ascii="Microsoft JhengHei" w:eastAsia="Microsoft JhengHei" w:hAnsi="Microsoft JhengHei"/>
            <w:sz w:val="16"/>
          </w:rPr>
          <w:fldChar w:fldCharType="end"/>
        </w:r>
      </w:p>
    </w:sdtContent>
  </w:sdt>
  <w:p w:rsidR="00167A75" w:rsidRPr="008871DD" w:rsidRDefault="00167A75">
    <w:pPr>
      <w:pStyle w:val="Footer"/>
      <w:rPr>
        <w:rFonts w:ascii="Microsoft JhengHei" w:eastAsia="Microsoft JhengHei" w:hAnsi="Microsoft JhengHei" w:cstheme="minorHAnsi"/>
        <w:sz w:val="16"/>
      </w:rPr>
    </w:pPr>
    <w:r w:rsidRPr="008871DD">
      <w:rPr>
        <w:rFonts w:ascii="Microsoft JhengHei" w:eastAsia="Microsoft JhengHei" w:hAnsi="Microsoft JhengHei" w:cstheme="minorHAnsi"/>
        <w:sz w:val="16"/>
      </w:rPr>
      <w:t>2020/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B5E38" w:rsidRDefault="002B5E38" w:rsidP="00167A75">
      <w:r>
        <w:separator/>
      </w:r>
    </w:p>
  </w:footnote>
  <w:footnote w:type="continuationSeparator" w:id="0">
    <w:p w:rsidR="002B5E38" w:rsidRDefault="002B5E38" w:rsidP="00167A7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22E2" w:rsidRDefault="008871DD" w:rsidP="008871DD">
    <w:pPr>
      <w:pStyle w:val="Header"/>
      <w:tabs>
        <w:tab w:val="clear" w:pos="8306"/>
        <w:tab w:val="left" w:pos="1059"/>
        <w:tab w:val="right" w:pos="8300"/>
      </w:tabs>
    </w:pPr>
    <w:r>
      <w:tab/>
    </w:r>
    <w:r>
      <w:tab/>
    </w:r>
    <w:r>
      <w:tab/>
    </w:r>
    <w:r w:rsidR="006022E2">
      <w:rPr>
        <w:noProof/>
      </w:rPr>
      <w:drawing>
        <wp:inline distT="0" distB="0" distL="0" distR="0">
          <wp:extent cx="1250315" cy="704215"/>
          <wp:effectExtent l="0" t="0" r="0" b="0"/>
          <wp:docPr id="2" name="圖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lan logo_cmy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0315" cy="7042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8871DD" w:rsidRDefault="008871DD" w:rsidP="008871DD">
    <w:pPr>
      <w:pStyle w:val="Header"/>
      <w:tabs>
        <w:tab w:val="clear" w:pos="8306"/>
        <w:tab w:val="left" w:pos="1059"/>
        <w:tab w:val="right" w:pos="8300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5B72A3"/>
    <w:multiLevelType w:val="hybridMultilevel"/>
    <w:tmpl w:val="5BD43D36"/>
    <w:lvl w:ilvl="0" w:tplc="C088AD20">
      <w:start w:val="1"/>
      <w:numFmt w:val="bullet"/>
      <w:lvlText w:val="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EF44D79"/>
    <w:multiLevelType w:val="hybridMultilevel"/>
    <w:tmpl w:val="B59E1FA4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" w15:restartNumberingAfterBreak="0">
    <w:nsid w:val="139C7708"/>
    <w:multiLevelType w:val="hybridMultilevel"/>
    <w:tmpl w:val="94A4C518"/>
    <w:lvl w:ilvl="0" w:tplc="C088AD20">
      <w:start w:val="1"/>
      <w:numFmt w:val="bullet"/>
      <w:lvlText w:val="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116069E"/>
    <w:multiLevelType w:val="hybridMultilevel"/>
    <w:tmpl w:val="38A45194"/>
    <w:lvl w:ilvl="0" w:tplc="C088AD20">
      <w:start w:val="1"/>
      <w:numFmt w:val="bullet"/>
      <w:lvlText w:val="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224C727F"/>
    <w:multiLevelType w:val="hybridMultilevel"/>
    <w:tmpl w:val="79566428"/>
    <w:lvl w:ilvl="0" w:tplc="C088AD20">
      <w:start w:val="1"/>
      <w:numFmt w:val="bullet"/>
      <w:lvlText w:val="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EFA6013"/>
    <w:multiLevelType w:val="hybridMultilevel"/>
    <w:tmpl w:val="A802D52A"/>
    <w:lvl w:ilvl="0" w:tplc="D2FA52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31486587"/>
    <w:multiLevelType w:val="hybridMultilevel"/>
    <w:tmpl w:val="72081564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7" w15:restartNumberingAfterBreak="0">
    <w:nsid w:val="36E93D6F"/>
    <w:multiLevelType w:val="hybridMultilevel"/>
    <w:tmpl w:val="16005AFC"/>
    <w:lvl w:ilvl="0" w:tplc="C088AD20">
      <w:start w:val="1"/>
      <w:numFmt w:val="bullet"/>
      <w:lvlText w:val="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74E6786"/>
    <w:multiLevelType w:val="hybridMultilevel"/>
    <w:tmpl w:val="E14496D2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9" w15:restartNumberingAfterBreak="0">
    <w:nsid w:val="3DED6CDB"/>
    <w:multiLevelType w:val="hybridMultilevel"/>
    <w:tmpl w:val="D9424EF0"/>
    <w:lvl w:ilvl="0" w:tplc="C088AD20">
      <w:start w:val="1"/>
      <w:numFmt w:val="bullet"/>
      <w:lvlText w:val="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0" w15:restartNumberingAfterBreak="0">
    <w:nsid w:val="49F45A98"/>
    <w:multiLevelType w:val="hybridMultilevel"/>
    <w:tmpl w:val="64F68DF6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1" w15:restartNumberingAfterBreak="0">
    <w:nsid w:val="572906DD"/>
    <w:multiLevelType w:val="hybridMultilevel"/>
    <w:tmpl w:val="F0CC4C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67806E07"/>
    <w:multiLevelType w:val="hybridMultilevel"/>
    <w:tmpl w:val="7D8E4FC0"/>
    <w:lvl w:ilvl="0" w:tplc="C088AD20">
      <w:start w:val="1"/>
      <w:numFmt w:val="bullet"/>
      <w:lvlText w:val="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78BA5C35"/>
    <w:multiLevelType w:val="multilevel"/>
    <w:tmpl w:val="6D223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9620089"/>
    <w:multiLevelType w:val="hybridMultilevel"/>
    <w:tmpl w:val="651E9F64"/>
    <w:lvl w:ilvl="0" w:tplc="C088AD20">
      <w:start w:val="1"/>
      <w:numFmt w:val="bullet"/>
      <w:lvlText w:val="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2"/>
  </w:num>
  <w:num w:numId="5">
    <w:abstractNumId w:val="14"/>
  </w:num>
  <w:num w:numId="6">
    <w:abstractNumId w:val="7"/>
  </w:num>
  <w:num w:numId="7">
    <w:abstractNumId w:val="5"/>
  </w:num>
  <w:num w:numId="8">
    <w:abstractNumId w:val="9"/>
  </w:num>
  <w:num w:numId="9">
    <w:abstractNumId w:val="2"/>
  </w:num>
  <w:num w:numId="10">
    <w:abstractNumId w:val="6"/>
  </w:num>
  <w:num w:numId="11">
    <w:abstractNumId w:val="8"/>
  </w:num>
  <w:num w:numId="12">
    <w:abstractNumId w:val="13"/>
  </w:num>
  <w:num w:numId="13">
    <w:abstractNumId w:val="11"/>
  </w:num>
  <w:num w:numId="14">
    <w:abstractNumId w:val="10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wZHRaG7IT1fqjs1nEFq5jLRol0Thj48w63AnZPbOLuRo6phDj0ShtohKAVtbYqwltQxK/KLD4VWAbrPwZPxXQA==" w:salt="tA8UHn930/hPx/aIHU/crQ==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wNze1AFKWJmZmpko6SsGpxcWZ+XkgBUa1AJ2CEZAsAAAA"/>
  </w:docVars>
  <w:rsids>
    <w:rsidRoot w:val="00E77FAE"/>
    <w:rsid w:val="00017E8F"/>
    <w:rsid w:val="0002246A"/>
    <w:rsid w:val="00084A26"/>
    <w:rsid w:val="000B4BEE"/>
    <w:rsid w:val="000F3459"/>
    <w:rsid w:val="001304FA"/>
    <w:rsid w:val="00142ECF"/>
    <w:rsid w:val="00161824"/>
    <w:rsid w:val="00167A75"/>
    <w:rsid w:val="00175D8E"/>
    <w:rsid w:val="00182A1F"/>
    <w:rsid w:val="00190F08"/>
    <w:rsid w:val="00191A22"/>
    <w:rsid w:val="001B56A6"/>
    <w:rsid w:val="001C7CEE"/>
    <w:rsid w:val="002031C1"/>
    <w:rsid w:val="00211F32"/>
    <w:rsid w:val="002347CC"/>
    <w:rsid w:val="00245A44"/>
    <w:rsid w:val="00296B98"/>
    <w:rsid w:val="002A107B"/>
    <w:rsid w:val="002B5E38"/>
    <w:rsid w:val="002D4264"/>
    <w:rsid w:val="002D538A"/>
    <w:rsid w:val="00364556"/>
    <w:rsid w:val="00370D1A"/>
    <w:rsid w:val="003B4C35"/>
    <w:rsid w:val="003C2604"/>
    <w:rsid w:val="003D081A"/>
    <w:rsid w:val="003F02AB"/>
    <w:rsid w:val="00420E5C"/>
    <w:rsid w:val="004573B7"/>
    <w:rsid w:val="00476C45"/>
    <w:rsid w:val="0049065D"/>
    <w:rsid w:val="004B09E7"/>
    <w:rsid w:val="004D1162"/>
    <w:rsid w:val="004F0BA5"/>
    <w:rsid w:val="004F31A7"/>
    <w:rsid w:val="0051224E"/>
    <w:rsid w:val="00523166"/>
    <w:rsid w:val="00537BED"/>
    <w:rsid w:val="00555EF4"/>
    <w:rsid w:val="00577A33"/>
    <w:rsid w:val="005909CB"/>
    <w:rsid w:val="00597B89"/>
    <w:rsid w:val="006022E2"/>
    <w:rsid w:val="00635519"/>
    <w:rsid w:val="006371BC"/>
    <w:rsid w:val="00641F54"/>
    <w:rsid w:val="00644379"/>
    <w:rsid w:val="00650FEA"/>
    <w:rsid w:val="00684446"/>
    <w:rsid w:val="006A1BC8"/>
    <w:rsid w:val="006A703E"/>
    <w:rsid w:val="00721CB7"/>
    <w:rsid w:val="00730EDE"/>
    <w:rsid w:val="0075066B"/>
    <w:rsid w:val="00751E16"/>
    <w:rsid w:val="00791A86"/>
    <w:rsid w:val="007B402B"/>
    <w:rsid w:val="007E1586"/>
    <w:rsid w:val="007E1FBD"/>
    <w:rsid w:val="007F5B52"/>
    <w:rsid w:val="008611CE"/>
    <w:rsid w:val="008737D1"/>
    <w:rsid w:val="008871DD"/>
    <w:rsid w:val="0089392F"/>
    <w:rsid w:val="008C1A13"/>
    <w:rsid w:val="008C3B2C"/>
    <w:rsid w:val="008D00FB"/>
    <w:rsid w:val="00934A9A"/>
    <w:rsid w:val="00946006"/>
    <w:rsid w:val="009554BA"/>
    <w:rsid w:val="00961945"/>
    <w:rsid w:val="0097260E"/>
    <w:rsid w:val="009A10E8"/>
    <w:rsid w:val="009A5E6F"/>
    <w:rsid w:val="009C6EC1"/>
    <w:rsid w:val="00A01983"/>
    <w:rsid w:val="00A0698D"/>
    <w:rsid w:val="00A57087"/>
    <w:rsid w:val="00AE01A1"/>
    <w:rsid w:val="00B115A3"/>
    <w:rsid w:val="00B15224"/>
    <w:rsid w:val="00B55544"/>
    <w:rsid w:val="00C051A5"/>
    <w:rsid w:val="00C61B9E"/>
    <w:rsid w:val="00C65850"/>
    <w:rsid w:val="00CB2C73"/>
    <w:rsid w:val="00CE6C27"/>
    <w:rsid w:val="00D0086F"/>
    <w:rsid w:val="00D5020B"/>
    <w:rsid w:val="00D6721E"/>
    <w:rsid w:val="00D80AEA"/>
    <w:rsid w:val="00D84CDB"/>
    <w:rsid w:val="00D93CFF"/>
    <w:rsid w:val="00D941D1"/>
    <w:rsid w:val="00DA116B"/>
    <w:rsid w:val="00DD7EA8"/>
    <w:rsid w:val="00DE6523"/>
    <w:rsid w:val="00E112AE"/>
    <w:rsid w:val="00E26553"/>
    <w:rsid w:val="00E44D72"/>
    <w:rsid w:val="00E52D19"/>
    <w:rsid w:val="00E700D8"/>
    <w:rsid w:val="00E74E6F"/>
    <w:rsid w:val="00E773C4"/>
    <w:rsid w:val="00E77FAE"/>
    <w:rsid w:val="00E8684D"/>
    <w:rsid w:val="00E9642F"/>
    <w:rsid w:val="00EF294D"/>
    <w:rsid w:val="00F126A0"/>
    <w:rsid w:val="00F22E03"/>
    <w:rsid w:val="00F352A3"/>
    <w:rsid w:val="00F53310"/>
    <w:rsid w:val="00F56D5F"/>
    <w:rsid w:val="00F81DAA"/>
    <w:rsid w:val="00F91683"/>
    <w:rsid w:val="00FD0A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8967C17-03A1-C247-91EF-7D8F488A0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7BED"/>
    <w:rPr>
      <w:rFonts w:ascii="Times New Roman" w:eastAsia="Times New Roman" w:hAnsi="Times New Roman" w:cs="Times New Roman"/>
      <w:kern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7F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67A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167A75"/>
    <w:rPr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167A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167A75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167A75"/>
    <w:rPr>
      <w:color w:val="0563C1" w:themeColor="hyperlink"/>
      <w:u w:val="single"/>
    </w:rPr>
  </w:style>
  <w:style w:type="character" w:customStyle="1" w:styleId="1">
    <w:name w:val="未解析的提及項目1"/>
    <w:basedOn w:val="DefaultParagraphFont"/>
    <w:uiPriority w:val="99"/>
    <w:semiHidden/>
    <w:unhideWhenUsed/>
    <w:rsid w:val="00167A7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90F08"/>
    <w:pPr>
      <w:ind w:leftChars="200" w:left="480"/>
    </w:pPr>
  </w:style>
  <w:style w:type="paragraph" w:styleId="NormalWeb">
    <w:name w:val="Normal (Web)"/>
    <w:basedOn w:val="Normal"/>
    <w:uiPriority w:val="99"/>
    <w:unhideWhenUsed/>
    <w:rsid w:val="001B56A6"/>
    <w:pPr>
      <w:spacing w:before="100" w:beforeAutospacing="1" w:after="100" w:afterAutospacing="1"/>
    </w:pPr>
  </w:style>
  <w:style w:type="character" w:styleId="PageNumber">
    <w:name w:val="page number"/>
    <w:basedOn w:val="DefaultParagraphFont"/>
    <w:uiPriority w:val="99"/>
    <w:semiHidden/>
    <w:unhideWhenUsed/>
    <w:rsid w:val="008871DD"/>
  </w:style>
  <w:style w:type="character" w:styleId="PlaceholderText">
    <w:name w:val="Placeholder Text"/>
    <w:basedOn w:val="DefaultParagraphFont"/>
    <w:uiPriority w:val="99"/>
    <w:semiHidden/>
    <w:rsid w:val="00161824"/>
    <w:rPr>
      <w:color w:val="808080"/>
    </w:rPr>
  </w:style>
  <w:style w:type="character" w:styleId="BookTitle">
    <w:name w:val="Book Title"/>
    <w:basedOn w:val="DefaultParagraphFont"/>
    <w:uiPriority w:val="33"/>
    <w:qFormat/>
    <w:rsid w:val="00946006"/>
    <w:rPr>
      <w:b/>
      <w:bCs/>
      <w:i/>
      <w:iCs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B115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15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15A3"/>
    <w:rPr>
      <w:rFonts w:ascii="Times New Roman" w:eastAsia="Times New Roman" w:hAnsi="Times New Roman" w:cs="Times New Roman"/>
      <w:kern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15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15A3"/>
    <w:rPr>
      <w:rFonts w:ascii="Times New Roman" w:eastAsia="Times New Roman" w:hAnsi="Times New Roman" w:cs="Times New Roman"/>
      <w:b/>
      <w:bCs/>
      <w:kern w:val="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15A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15A3"/>
    <w:rPr>
      <w:rFonts w:ascii="Segoe UI" w:eastAsia="Times New Roman" w:hAnsi="Segoe UI" w:cs="Segoe UI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6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35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0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7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2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9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04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7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3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3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83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2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eepChildrenSafe@plan.org.hk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B5DA944EBDD3404CAB57E716D90883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901BCA-9203-4687-84BB-009B7D110367}"/>
      </w:docPartPr>
      <w:docPartBody>
        <w:p w:rsidR="00CC0B77" w:rsidRDefault="00ED4D8A" w:rsidP="00ED4D8A">
          <w:pPr>
            <w:pStyle w:val="B5DA944EBDD3404CAB57E716D908836516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7BC1396BD6B04FE7AC79A8FC13866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580F8E-BEA5-4E05-8D40-0B3012A664F6}"/>
      </w:docPartPr>
      <w:docPartBody>
        <w:p w:rsidR="00CC0B77" w:rsidRDefault="00ED4D8A" w:rsidP="00ED4D8A">
          <w:pPr>
            <w:pStyle w:val="7BC1396BD6B04FE7AC79A8FC1386683516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130A7CB6912044ABB0D844473DEB36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21D663-20D6-4888-9CAF-586C0CF3D60B}"/>
      </w:docPartPr>
      <w:docPartBody>
        <w:p w:rsidR="00CC0B77" w:rsidRDefault="00494663" w:rsidP="00494663">
          <w:pPr>
            <w:pStyle w:val="130A7CB6912044ABB0D844473DEB36AA10"/>
          </w:pPr>
          <w:r w:rsidRPr="00F81DAA">
            <w:rPr>
              <w:rStyle w:val="PlaceholderText"/>
              <w:rFonts w:eastAsiaTheme="minorEastAsia" w:hint="eastAsia"/>
              <w:sz w:val="20"/>
              <w:lang w:eastAsia="zh-HK"/>
            </w:rPr>
            <w:t>請</w:t>
          </w:r>
          <w:r>
            <w:rPr>
              <w:rStyle w:val="PlaceholderText"/>
              <w:rFonts w:eastAsiaTheme="minorEastAsia" w:hint="eastAsia"/>
              <w:sz w:val="20"/>
              <w:lang w:eastAsia="zh-HK"/>
            </w:rPr>
            <w:t>按一下並</w:t>
          </w:r>
          <w:r w:rsidRPr="00F81DAA">
            <w:rPr>
              <w:rStyle w:val="PlaceholderText"/>
              <w:rFonts w:eastAsiaTheme="minorEastAsia" w:hint="eastAsia"/>
              <w:sz w:val="20"/>
              <w:lang w:eastAsia="zh-HK"/>
            </w:rPr>
            <w:t>輸入文字。</w:t>
          </w:r>
        </w:p>
      </w:docPartBody>
    </w:docPart>
    <w:docPart>
      <w:docPartPr>
        <w:name w:val="6A7EFCDA19E64DB0A5B4BB182853C4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3F8DC1-C4EB-46B2-AF67-0C3969AFE048}"/>
      </w:docPartPr>
      <w:docPartBody>
        <w:p w:rsidR="00CC0B77" w:rsidRDefault="00494663" w:rsidP="00494663">
          <w:pPr>
            <w:pStyle w:val="6A7EFCDA19E64DB0A5B4BB182853C42D10"/>
          </w:pPr>
          <w:r w:rsidRPr="00F81DAA">
            <w:rPr>
              <w:rStyle w:val="PlaceholderText"/>
              <w:rFonts w:eastAsiaTheme="minorEastAsia" w:hint="eastAsia"/>
              <w:sz w:val="20"/>
              <w:lang w:eastAsia="zh-HK"/>
            </w:rPr>
            <w:t>請</w:t>
          </w:r>
          <w:r>
            <w:rPr>
              <w:rStyle w:val="PlaceholderText"/>
              <w:rFonts w:eastAsiaTheme="minorEastAsia" w:hint="eastAsia"/>
              <w:sz w:val="20"/>
              <w:lang w:eastAsia="zh-HK"/>
            </w:rPr>
            <w:t>按一下並</w:t>
          </w:r>
          <w:r w:rsidRPr="00F81DAA">
            <w:rPr>
              <w:rStyle w:val="PlaceholderText"/>
              <w:rFonts w:eastAsiaTheme="minorEastAsia" w:hint="eastAsia"/>
              <w:sz w:val="20"/>
              <w:lang w:eastAsia="zh-HK"/>
            </w:rPr>
            <w:t>輸入文字。</w:t>
          </w:r>
        </w:p>
      </w:docPartBody>
    </w:docPart>
    <w:docPart>
      <w:docPartPr>
        <w:name w:val="1CC9D9AF37CB48298C578850E89CAD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90517-DF91-46E4-AC3E-0CF2EB1AD17C}"/>
      </w:docPartPr>
      <w:docPartBody>
        <w:p w:rsidR="00CC0B77" w:rsidRDefault="00494663" w:rsidP="00494663">
          <w:pPr>
            <w:pStyle w:val="1CC9D9AF37CB48298C578850E89CAD5310"/>
          </w:pPr>
          <w:r w:rsidRPr="00F81DAA">
            <w:rPr>
              <w:rStyle w:val="PlaceholderText"/>
              <w:rFonts w:eastAsiaTheme="minorEastAsia" w:hint="eastAsia"/>
              <w:sz w:val="20"/>
              <w:lang w:eastAsia="zh-HK"/>
            </w:rPr>
            <w:t>請</w:t>
          </w:r>
          <w:r>
            <w:rPr>
              <w:rStyle w:val="PlaceholderText"/>
              <w:rFonts w:eastAsiaTheme="minorEastAsia" w:hint="eastAsia"/>
              <w:sz w:val="20"/>
              <w:lang w:eastAsia="zh-HK"/>
            </w:rPr>
            <w:t>按一下並</w:t>
          </w:r>
          <w:r w:rsidRPr="00F81DAA">
            <w:rPr>
              <w:rStyle w:val="PlaceholderText"/>
              <w:rFonts w:eastAsiaTheme="minorEastAsia" w:hint="eastAsia"/>
              <w:sz w:val="20"/>
              <w:lang w:eastAsia="zh-HK"/>
            </w:rPr>
            <w:t>輸入文字。</w:t>
          </w:r>
        </w:p>
      </w:docPartBody>
    </w:docPart>
    <w:docPart>
      <w:docPartPr>
        <w:name w:val="9C3D0D0E757841EDAA6EC12E2E2A50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7EECD-16CD-4E16-8083-0B9E9C45C34B}"/>
      </w:docPartPr>
      <w:docPartBody>
        <w:p w:rsidR="00CC0B77" w:rsidRDefault="00494663" w:rsidP="00494663">
          <w:pPr>
            <w:pStyle w:val="9C3D0D0E757841EDAA6EC12E2E2A507710"/>
          </w:pPr>
          <w:r w:rsidRPr="00F81DAA">
            <w:rPr>
              <w:rStyle w:val="PlaceholderText"/>
              <w:rFonts w:eastAsiaTheme="minorEastAsia" w:hint="eastAsia"/>
              <w:sz w:val="20"/>
              <w:lang w:eastAsia="zh-HK"/>
            </w:rPr>
            <w:t>請</w:t>
          </w:r>
          <w:r>
            <w:rPr>
              <w:rStyle w:val="PlaceholderText"/>
              <w:rFonts w:eastAsiaTheme="minorEastAsia" w:hint="eastAsia"/>
              <w:sz w:val="20"/>
              <w:lang w:eastAsia="zh-HK"/>
            </w:rPr>
            <w:t>按一下並</w:t>
          </w:r>
          <w:r w:rsidRPr="00F81DAA">
            <w:rPr>
              <w:rStyle w:val="PlaceholderText"/>
              <w:rFonts w:eastAsiaTheme="minorEastAsia" w:hint="eastAsia"/>
              <w:sz w:val="20"/>
              <w:lang w:eastAsia="zh-HK"/>
            </w:rPr>
            <w:t>輸入文字。</w:t>
          </w:r>
        </w:p>
      </w:docPartBody>
    </w:docPart>
    <w:docPart>
      <w:docPartPr>
        <w:name w:val="5CBAEEA7D2EF7647A72D38885F4E8DB9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40B6D6B1-68AA-3A46-B0DE-0075D66E5D95}"/>
      </w:docPartPr>
      <w:docPartBody>
        <w:p w:rsidR="00AA7CB1" w:rsidRDefault="00ED4D8A" w:rsidP="00ED4D8A">
          <w:pPr>
            <w:pStyle w:val="5CBAEEA7D2EF7647A72D38885F4E8DB91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2802FA4BAE664EAFA7E1EBA1EAAC3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1593C3-9FF1-4FFE-A7FF-5B42A8223716}"/>
      </w:docPartPr>
      <w:docPartBody>
        <w:p w:rsidR="00000000" w:rsidRDefault="00ED4D8A" w:rsidP="00ED4D8A">
          <w:pPr>
            <w:pStyle w:val="2802FA4BAE664EAFA7E1EBA1EAAC3224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8DCF078D824B478CA7BD9AE1BEADBA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DBAF5-B3B8-40A8-A95F-5E2C049CF8B1}"/>
      </w:docPartPr>
      <w:docPartBody>
        <w:p w:rsidR="00000000" w:rsidRDefault="00ED4D8A" w:rsidP="00ED4D8A">
          <w:pPr>
            <w:pStyle w:val="8DCF078D824B478CA7BD9AE1BEADBAA7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79785879470646E7B5421B880AD97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B2E1D7-603C-467D-B828-F0EA2CF19790}"/>
      </w:docPartPr>
      <w:docPartBody>
        <w:p w:rsidR="00000000" w:rsidRDefault="00ED4D8A" w:rsidP="00ED4D8A">
          <w:pPr>
            <w:pStyle w:val="79785879470646E7B5421B880AD97981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48043B1E81FA422FAA686159E9AC0A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55743-C3E3-44B7-9356-96D958B07613}"/>
      </w:docPartPr>
      <w:docPartBody>
        <w:p w:rsidR="00000000" w:rsidRDefault="00ED4D8A" w:rsidP="00ED4D8A">
          <w:pPr>
            <w:pStyle w:val="48043B1E81FA422FAA686159E9AC0A30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8B77D461A5D241C8A6B4F76E3546AF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3B546-F7E6-475A-8B50-018E0BDAD498}"/>
      </w:docPartPr>
      <w:docPartBody>
        <w:p w:rsidR="00000000" w:rsidRDefault="00ED4D8A" w:rsidP="00ED4D8A">
          <w:pPr>
            <w:pStyle w:val="8B77D461A5D241C8A6B4F76E3546AFB1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F2D8A4CEE171421EBC9F41C680D4C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90AD8-2DB7-43D4-B811-526955EC2D63}"/>
      </w:docPartPr>
      <w:docPartBody>
        <w:p w:rsidR="00000000" w:rsidRDefault="00ED4D8A" w:rsidP="00ED4D8A">
          <w:pPr>
            <w:pStyle w:val="F2D8A4CEE171421EBC9F41C680D4CDA3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70BE3CAFD1F74FB9B9FC2EA209129D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F29D37-7427-465E-A96A-03CC79C4BADB}"/>
      </w:docPartPr>
      <w:docPartBody>
        <w:p w:rsidR="00000000" w:rsidRDefault="00ED4D8A" w:rsidP="00ED4D8A">
          <w:pPr>
            <w:pStyle w:val="70BE3CAFD1F74FB9B9FC2EA209129DE3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09C43574A39A4A2B83D66F1D4C5103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66BCB-4F6D-48A3-B26D-9698B4409AF9}"/>
      </w:docPartPr>
      <w:docPartBody>
        <w:p w:rsidR="00000000" w:rsidRDefault="00ED4D8A" w:rsidP="00ED4D8A">
          <w:pPr>
            <w:pStyle w:val="09C43574A39A4A2B83D66F1D4C510393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A13DDF96F5624800B9FBBE7FEBE25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EBDB79-30DF-4DEB-AEDF-F6BC04F16AFE}"/>
      </w:docPartPr>
      <w:docPartBody>
        <w:p w:rsidR="00000000" w:rsidRDefault="00ED4D8A" w:rsidP="00ED4D8A">
          <w:pPr>
            <w:pStyle w:val="A13DDF96F5624800B9FBBE7FEBE253B9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CEA067B548954F598A4DDF4892E9E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4630C8-D20E-4912-BA72-841F15BE0C88}"/>
      </w:docPartPr>
      <w:docPartBody>
        <w:p w:rsidR="00000000" w:rsidRDefault="00ED4D8A" w:rsidP="00ED4D8A">
          <w:pPr>
            <w:pStyle w:val="CEA067B548954F598A4DDF4892E9E82E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91918A58144C4C89A92AC9BABD980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8E56BA-7B98-4A38-96DF-B8189A2BFBFD}"/>
      </w:docPartPr>
      <w:docPartBody>
        <w:p w:rsidR="00000000" w:rsidRDefault="00ED4D8A" w:rsidP="00ED4D8A">
          <w:pPr>
            <w:pStyle w:val="91918A58144C4C89A92AC9BABD980EAD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72BC35C9DE2A459F8AB8F78218D240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A46415-DECF-4521-B215-C5126950CDF9}"/>
      </w:docPartPr>
      <w:docPartBody>
        <w:p w:rsidR="00000000" w:rsidRDefault="00ED4D8A" w:rsidP="00ED4D8A">
          <w:pPr>
            <w:pStyle w:val="72BC35C9DE2A459F8AB8F78218D24055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BEA9C67342DF42708F8EBA8D51BACB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C20F19-E14F-4969-A335-1D0CF816A8E6}"/>
      </w:docPartPr>
      <w:docPartBody>
        <w:p w:rsidR="00000000" w:rsidRDefault="00ED4D8A" w:rsidP="00ED4D8A">
          <w:pPr>
            <w:pStyle w:val="BEA9C67342DF42708F8EBA8D51BACBFD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777338E2C2A1438C92FC2630ADFF7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478664-5FF5-4EA2-BEC8-96CC47189506}"/>
      </w:docPartPr>
      <w:docPartBody>
        <w:p w:rsidR="00000000" w:rsidRDefault="00ED4D8A" w:rsidP="00ED4D8A">
          <w:pPr>
            <w:pStyle w:val="777338E2C2A1438C92FC2630ADFF796C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78A654CAF10F4073A0D625AB9D008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04BBB2-3CBA-4DCF-A3CC-C1E1221622CD}"/>
      </w:docPartPr>
      <w:docPartBody>
        <w:p w:rsidR="00000000" w:rsidRDefault="00ED4D8A" w:rsidP="00ED4D8A">
          <w:pPr>
            <w:pStyle w:val="78A654CAF10F4073A0D625AB9D008530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DD2283FA42CE468D8CA7910BB1854F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5BAB4-2AF8-4136-97FB-D13F0D1D933B}"/>
      </w:docPartPr>
      <w:docPartBody>
        <w:p w:rsidR="00000000" w:rsidRDefault="00ED4D8A" w:rsidP="00ED4D8A">
          <w:pPr>
            <w:pStyle w:val="DD2283FA42CE468D8CA7910BB1854F66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F64A0E5AAC4644959A3F353FC7B341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B8AFC-9A5C-4F18-83D1-B0ECFF9B5896}"/>
      </w:docPartPr>
      <w:docPartBody>
        <w:p w:rsidR="00000000" w:rsidRDefault="00ED4D8A" w:rsidP="00ED4D8A">
          <w:pPr>
            <w:pStyle w:val="F64A0E5AAC4644959A3F353FC7B341CA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231ACB8475CE4C50AFEAF1DD332E73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CA719D-93AF-49A8-B755-9DEE47AEADB0}"/>
      </w:docPartPr>
      <w:docPartBody>
        <w:p w:rsidR="00000000" w:rsidRDefault="00ED4D8A" w:rsidP="00ED4D8A">
          <w:pPr>
            <w:pStyle w:val="231ACB8475CE4C50AFEAF1DD332E7313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C4B69EC6876C4336825763D8D677E8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13423-983A-4A70-BF2D-D3BFB994574C}"/>
      </w:docPartPr>
      <w:docPartBody>
        <w:p w:rsidR="00000000" w:rsidRDefault="00ED4D8A" w:rsidP="00ED4D8A">
          <w:pPr>
            <w:pStyle w:val="C4B69EC6876C4336825763D8D677E8C0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99586E88E27C416EBAD67F7C0F827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B5097C-192D-4A01-AA5F-D319AB4CCCF0}"/>
      </w:docPartPr>
      <w:docPartBody>
        <w:p w:rsidR="00000000" w:rsidRDefault="00ED4D8A" w:rsidP="00ED4D8A">
          <w:pPr>
            <w:pStyle w:val="99586E88E27C416EBAD67F7C0F827581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F6464A60D6254188AF7C39E9A9BB3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F4A549-0EBF-4E4A-97A2-4BE26C18295A}"/>
      </w:docPartPr>
      <w:docPartBody>
        <w:p w:rsidR="00000000" w:rsidRDefault="00ED4D8A" w:rsidP="00ED4D8A">
          <w:pPr>
            <w:pStyle w:val="F6464A60D6254188AF7C39E9A9BB32EA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D3154372F83543C89815E271BC9597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15FDA5-1E19-4C05-A172-A2154D2CA487}"/>
      </w:docPartPr>
      <w:docPartBody>
        <w:p w:rsidR="00000000" w:rsidRDefault="00ED4D8A" w:rsidP="00ED4D8A">
          <w:pPr>
            <w:pStyle w:val="D3154372F83543C89815E271BC959794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DBBD9D9D8EAC4DE393B2804A144E6B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0CA4A-4206-4F6F-A426-7FD46B9A935A}"/>
      </w:docPartPr>
      <w:docPartBody>
        <w:p w:rsidR="00000000" w:rsidRDefault="00ED4D8A" w:rsidP="00ED4D8A">
          <w:pPr>
            <w:pStyle w:val="DBBD9D9D8EAC4DE393B2804A144E6B65"/>
          </w:pPr>
          <w:r w:rsidRPr="0049065D">
            <w:rPr>
              <w:rFonts w:ascii="Microsoft JhengHei" w:eastAsia="Microsoft JhengHei" w:hAnsi="Microsoft JhengHei" w:cstheme="majorHAnsi"/>
              <w:sz w:val="20"/>
              <w:szCs w:val="20"/>
            </w:rPr>
            <w:t xml:space="preserve">　　　　　</w:t>
          </w:r>
        </w:p>
      </w:docPartBody>
    </w:docPart>
    <w:docPart>
      <w:docPartPr>
        <w:name w:val="D3AE12809DEB48D289D2FA017F3277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3D012-786B-4FD8-9652-B83B19F0B333}"/>
      </w:docPartPr>
      <w:docPartBody>
        <w:p w:rsidR="00000000" w:rsidRDefault="00ED4D8A" w:rsidP="00ED4D8A">
          <w:pPr>
            <w:pStyle w:val="D3AE12809DEB48D289D2FA017F327759"/>
          </w:pPr>
          <w:r w:rsidRPr="00E8684D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11D15B698DDE4859A2896F81134413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4FAFF-5521-4DF9-9A9D-DD197978A505}"/>
      </w:docPartPr>
      <w:docPartBody>
        <w:p w:rsidR="00000000" w:rsidRDefault="00ED4D8A" w:rsidP="00ED4D8A">
          <w:pPr>
            <w:pStyle w:val="11D15B698DDE4859A2896F8113441375"/>
          </w:pPr>
          <w:r w:rsidRPr="00E8684D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494663"/>
    <w:rsid w:val="001E6B2D"/>
    <w:rsid w:val="00377FC3"/>
    <w:rsid w:val="00494663"/>
    <w:rsid w:val="004F0F89"/>
    <w:rsid w:val="005C5798"/>
    <w:rsid w:val="00847BFE"/>
    <w:rsid w:val="00950B08"/>
    <w:rsid w:val="00A8225E"/>
    <w:rsid w:val="00AA7CB1"/>
    <w:rsid w:val="00AC11F5"/>
    <w:rsid w:val="00CC0B77"/>
    <w:rsid w:val="00D41A4B"/>
    <w:rsid w:val="00D76204"/>
    <w:rsid w:val="00E82A06"/>
    <w:rsid w:val="00ED4D8A"/>
    <w:rsid w:val="00EF66A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66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D4D8A"/>
    <w:rPr>
      <w:color w:val="808080"/>
    </w:rPr>
  </w:style>
  <w:style w:type="paragraph" w:customStyle="1" w:styleId="B5DA944EBDD3404CAB57E716D9088365">
    <w:name w:val="B5DA944EBDD3404CAB57E716D908836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">
    <w:name w:val="7BC1396BD6B04FE7AC79A8FC1386683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0A7CB6912044ABB0D844473DEB36AA">
    <w:name w:val="130A7CB6912044ABB0D844473DEB36AA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7EFCDA19E64DB0A5B4BB182853C42D">
    <w:name w:val="6A7EFCDA19E64DB0A5B4BB182853C42D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CC9D9AF37CB48298C578850E89CAD53">
    <w:name w:val="1CC9D9AF37CB48298C578850E89CAD5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3D0D0E757841EDAA6EC12E2E2A5077">
    <w:name w:val="9C3D0D0E757841EDAA6EC12E2E2A507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5DA944EBDD3404CAB57E716D90883651">
    <w:name w:val="B5DA944EBDD3404CAB57E716D9088365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1">
    <w:name w:val="7BC1396BD6B04FE7AC79A8FC13866835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0A7CB6912044ABB0D844473DEB36AA1">
    <w:name w:val="130A7CB6912044ABB0D844473DEB36AA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7EFCDA19E64DB0A5B4BB182853C42D1">
    <w:name w:val="6A7EFCDA19E64DB0A5B4BB182853C42D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CC9D9AF37CB48298C578850E89CAD531">
    <w:name w:val="1CC9D9AF37CB48298C578850E89CAD53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3D0D0E757841EDAA6EC12E2E2A50771">
    <w:name w:val="9C3D0D0E757841EDAA6EC12E2E2A5077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5094CCF84044BCB664194F5C4B87C6">
    <w:name w:val="865094CCF84044BCB664194F5C4B87C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33EB8ED95B4D198B61C8DE7EC70EAD">
    <w:name w:val="1533EB8ED95B4D198B61C8DE7EC70EAD"/>
    <w:rsid w:val="00494663"/>
  </w:style>
  <w:style w:type="paragraph" w:customStyle="1" w:styleId="3B1E37F0F908421697C6D385CD64EE8B">
    <w:name w:val="3B1E37F0F908421697C6D385CD64EE8B"/>
    <w:rsid w:val="00494663"/>
  </w:style>
  <w:style w:type="paragraph" w:customStyle="1" w:styleId="44DFEB95B3E84B1F9CDBACB533132AEF">
    <w:name w:val="44DFEB95B3E84B1F9CDBACB533132AEF"/>
    <w:rsid w:val="00494663"/>
  </w:style>
  <w:style w:type="paragraph" w:customStyle="1" w:styleId="B36625079A2F471DA67A193833896575">
    <w:name w:val="B36625079A2F471DA67A193833896575"/>
    <w:rsid w:val="00494663"/>
  </w:style>
  <w:style w:type="paragraph" w:customStyle="1" w:styleId="B5DA944EBDD3404CAB57E716D90883652">
    <w:name w:val="B5DA944EBDD3404CAB57E716D9088365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2">
    <w:name w:val="7BC1396BD6B04FE7AC79A8FC13866835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0A7CB6912044ABB0D844473DEB36AA2">
    <w:name w:val="130A7CB6912044ABB0D844473DEB36AA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7EFCDA19E64DB0A5B4BB182853C42D2">
    <w:name w:val="6A7EFCDA19E64DB0A5B4BB182853C42D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CC9D9AF37CB48298C578850E89CAD532">
    <w:name w:val="1CC9D9AF37CB48298C578850E89CAD53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3D0D0E757841EDAA6EC12E2E2A50772">
    <w:name w:val="9C3D0D0E757841EDAA6EC12E2E2A5077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6625079A2F471DA67A1938338965751">
    <w:name w:val="B36625079A2F471DA67A193833896575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52FA734B324506A9E67958DF668F62">
    <w:name w:val="D452FA734B324506A9E67958DF668F6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9153912E084E31B18379D20162FFA3">
    <w:name w:val="EB9153912E084E31B18379D20162FFA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6EC19090AF4C4F9A39D7957449717B">
    <w:name w:val="ED6EC19090AF4C4F9A39D7957449717B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A4848E0A37404FB7F8A95FB2EE1CC0">
    <w:name w:val="41A4848E0A37404FB7F8A95FB2EE1CC0"/>
    <w:rsid w:val="00494663"/>
  </w:style>
  <w:style w:type="paragraph" w:customStyle="1" w:styleId="12BED59080B8420880AD11B323E6632B">
    <w:name w:val="12BED59080B8420880AD11B323E6632B"/>
    <w:rsid w:val="00494663"/>
  </w:style>
  <w:style w:type="paragraph" w:customStyle="1" w:styleId="9233E4687F694EEC8DC4328AF3A1A901">
    <w:name w:val="9233E4687F694EEC8DC4328AF3A1A901"/>
    <w:rsid w:val="00494663"/>
  </w:style>
  <w:style w:type="paragraph" w:customStyle="1" w:styleId="4613B1B1FD864F918F409A6E330472A7">
    <w:name w:val="4613B1B1FD864F918F409A6E330472A7"/>
    <w:rsid w:val="00494663"/>
  </w:style>
  <w:style w:type="paragraph" w:customStyle="1" w:styleId="FCC45B742CDB4151B46E3FDF9D60E909">
    <w:name w:val="FCC45B742CDB4151B46E3FDF9D60E909"/>
    <w:rsid w:val="00494663"/>
  </w:style>
  <w:style w:type="paragraph" w:customStyle="1" w:styleId="C993E19467974A5091C3A2693471063D">
    <w:name w:val="C993E19467974A5091C3A2693471063D"/>
    <w:rsid w:val="00494663"/>
  </w:style>
  <w:style w:type="paragraph" w:customStyle="1" w:styleId="7019660A00524CFC8E5A09EC0D68E7FB">
    <w:name w:val="7019660A00524CFC8E5A09EC0D68E7FB"/>
    <w:rsid w:val="00494663"/>
  </w:style>
  <w:style w:type="paragraph" w:customStyle="1" w:styleId="9752BCD660274CA2B5AB718AE2CA4CD6">
    <w:name w:val="9752BCD660274CA2B5AB718AE2CA4CD6"/>
    <w:rsid w:val="00494663"/>
  </w:style>
  <w:style w:type="paragraph" w:customStyle="1" w:styleId="B5DA944EBDD3404CAB57E716D90883653">
    <w:name w:val="B5DA944EBDD3404CAB57E716D9088365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3">
    <w:name w:val="7BC1396BD6B04FE7AC79A8FC13866835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0A7CB6912044ABB0D844473DEB36AA3">
    <w:name w:val="130A7CB6912044ABB0D844473DEB36AA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7EFCDA19E64DB0A5B4BB182853C42D3">
    <w:name w:val="6A7EFCDA19E64DB0A5B4BB182853C42D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CC9D9AF37CB48298C578850E89CAD533">
    <w:name w:val="1CC9D9AF37CB48298C578850E89CAD53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3D0D0E757841EDAA6EC12E2E2A50773">
    <w:name w:val="9C3D0D0E757841EDAA6EC12E2E2A5077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A4848E0A37404FB7F8A95FB2EE1CC01">
    <w:name w:val="41A4848E0A37404FB7F8A95FB2EE1CC0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BED59080B8420880AD11B323E6632B1">
    <w:name w:val="12BED59080B8420880AD11B323E6632B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33E4687F694EEC8DC4328AF3A1A9011">
    <w:name w:val="9233E4687F694EEC8DC4328AF3A1A901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13B1B1FD864F918F409A6E330472A71">
    <w:name w:val="4613B1B1FD864F918F409A6E330472A7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5DA944EBDD3404CAB57E716D90883654">
    <w:name w:val="B5DA944EBDD3404CAB57E716D9088365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4">
    <w:name w:val="7BC1396BD6B04FE7AC79A8FC13866835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0A7CB6912044ABB0D844473DEB36AA4">
    <w:name w:val="130A7CB6912044ABB0D844473DEB36AA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7EFCDA19E64DB0A5B4BB182853C42D4">
    <w:name w:val="6A7EFCDA19E64DB0A5B4BB182853C42D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CC9D9AF37CB48298C578850E89CAD534">
    <w:name w:val="1CC9D9AF37CB48298C578850E89CAD53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3D0D0E757841EDAA6EC12E2E2A50774">
    <w:name w:val="9C3D0D0E757841EDAA6EC12E2E2A5077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A4848E0A37404FB7F8A95FB2EE1CC02">
    <w:name w:val="41A4848E0A37404FB7F8A95FB2EE1CC0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BED59080B8420880AD11B323E6632B2">
    <w:name w:val="12BED59080B8420880AD11B323E6632B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33E4687F694EEC8DC4328AF3A1A9012">
    <w:name w:val="9233E4687F694EEC8DC4328AF3A1A901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13B1B1FD864F918F409A6E330472A72">
    <w:name w:val="4613B1B1FD864F918F409A6E330472A7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5DA944EBDD3404CAB57E716D90883655">
    <w:name w:val="B5DA944EBDD3404CAB57E716D9088365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5">
    <w:name w:val="7BC1396BD6B04FE7AC79A8FC13866835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0A7CB6912044ABB0D844473DEB36AA5">
    <w:name w:val="130A7CB6912044ABB0D844473DEB36AA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7EFCDA19E64DB0A5B4BB182853C42D5">
    <w:name w:val="6A7EFCDA19E64DB0A5B4BB182853C42D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CC9D9AF37CB48298C578850E89CAD535">
    <w:name w:val="1CC9D9AF37CB48298C578850E89CAD53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3D0D0E757841EDAA6EC12E2E2A50775">
    <w:name w:val="9C3D0D0E757841EDAA6EC12E2E2A5077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A4848E0A37404FB7F8A95FB2EE1CC03">
    <w:name w:val="41A4848E0A37404FB7F8A95FB2EE1CC0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BED59080B8420880AD11B323E6632B3">
    <w:name w:val="12BED59080B8420880AD11B323E6632B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33E4687F694EEC8DC4328AF3A1A9013">
    <w:name w:val="9233E4687F694EEC8DC4328AF3A1A901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13B1B1FD864F918F409A6E330472A73">
    <w:name w:val="4613B1B1FD864F918F409A6E330472A7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BFF529ED724CBD929686596A32F8C7">
    <w:name w:val="87BFF529ED724CBD929686596A32F8C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5DA944EBDD3404CAB57E716D90883656">
    <w:name w:val="B5DA944EBDD3404CAB57E716D9088365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6">
    <w:name w:val="7BC1396BD6B04FE7AC79A8FC13866835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0A7CB6912044ABB0D844473DEB36AA6">
    <w:name w:val="130A7CB6912044ABB0D844473DEB36AA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7EFCDA19E64DB0A5B4BB182853C42D6">
    <w:name w:val="6A7EFCDA19E64DB0A5B4BB182853C42D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CC9D9AF37CB48298C578850E89CAD536">
    <w:name w:val="1CC9D9AF37CB48298C578850E89CAD53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3D0D0E757841EDAA6EC12E2E2A50776">
    <w:name w:val="9C3D0D0E757841EDAA6EC12E2E2A5077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A4848E0A37404FB7F8A95FB2EE1CC04">
    <w:name w:val="41A4848E0A37404FB7F8A95FB2EE1CC0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BED59080B8420880AD11B323E6632B4">
    <w:name w:val="12BED59080B8420880AD11B323E6632B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33E4687F694EEC8DC4328AF3A1A9014">
    <w:name w:val="9233E4687F694EEC8DC4328AF3A1A901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13B1B1FD864F918F409A6E330472A74">
    <w:name w:val="4613B1B1FD864F918F409A6E330472A7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BFF529ED724CBD929686596A32F8C71">
    <w:name w:val="87BFF529ED724CBD929686596A32F8C7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EB933F1183494BB688AA2E21ECB1B3">
    <w:name w:val="79EB933F1183494BB688AA2E21ECB1B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83D192F86A441CB91B7EDA4B2977C4">
    <w:name w:val="9A83D192F86A441CB91B7EDA4B2977C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56558158FB3431FA930314941AC49BC">
    <w:name w:val="556558158FB3431FA930314941AC49BC"/>
    <w:rsid w:val="00494663"/>
  </w:style>
  <w:style w:type="paragraph" w:customStyle="1" w:styleId="891973D0CEE44878BD08759983ED0C72">
    <w:name w:val="891973D0CEE44878BD08759983ED0C72"/>
    <w:rsid w:val="00494663"/>
  </w:style>
  <w:style w:type="paragraph" w:customStyle="1" w:styleId="272DA03C654D40A6B0060DC247154321">
    <w:name w:val="272DA03C654D40A6B0060DC247154321"/>
    <w:rsid w:val="00494663"/>
  </w:style>
  <w:style w:type="paragraph" w:customStyle="1" w:styleId="2FCADEA80E7E421C8D13FB11083000CF">
    <w:name w:val="2FCADEA80E7E421C8D13FB11083000CF"/>
    <w:rsid w:val="00494663"/>
  </w:style>
  <w:style w:type="paragraph" w:customStyle="1" w:styleId="F9676A5549354958AEF6D03C5A7BD0EA">
    <w:name w:val="F9676A5549354958AEF6D03C5A7BD0EA"/>
    <w:rsid w:val="00494663"/>
  </w:style>
  <w:style w:type="paragraph" w:customStyle="1" w:styleId="68AF9B93361D4FE9AF57BF5B6A9420B5">
    <w:name w:val="68AF9B93361D4FE9AF57BF5B6A9420B5"/>
    <w:rsid w:val="00494663"/>
  </w:style>
  <w:style w:type="paragraph" w:customStyle="1" w:styleId="17C31B7889AA4E9F9FAD47DB12507202">
    <w:name w:val="17C31B7889AA4E9F9FAD47DB12507202"/>
    <w:rsid w:val="00494663"/>
  </w:style>
  <w:style w:type="paragraph" w:customStyle="1" w:styleId="FE178144008C4F1CB2E87D9312D0AA3D">
    <w:name w:val="FE178144008C4F1CB2E87D9312D0AA3D"/>
    <w:rsid w:val="00494663"/>
  </w:style>
  <w:style w:type="paragraph" w:customStyle="1" w:styleId="74EDEB485C7A4416B10B65DC7A5DFDE8">
    <w:name w:val="74EDEB485C7A4416B10B65DC7A5DFDE8"/>
    <w:rsid w:val="00494663"/>
  </w:style>
  <w:style w:type="paragraph" w:customStyle="1" w:styleId="83DBF23419CA47CF897F445A2587EDC1">
    <w:name w:val="83DBF23419CA47CF897F445A2587EDC1"/>
    <w:rsid w:val="00494663"/>
  </w:style>
  <w:style w:type="paragraph" w:customStyle="1" w:styleId="535817127446430AB9E85599FD9C47DB">
    <w:name w:val="535817127446430AB9E85599FD9C47DB"/>
    <w:rsid w:val="00494663"/>
  </w:style>
  <w:style w:type="paragraph" w:customStyle="1" w:styleId="17D56E666DF747F296A6560B7E23FEF9">
    <w:name w:val="17D56E666DF747F296A6560B7E23FEF9"/>
    <w:rsid w:val="00494663"/>
  </w:style>
  <w:style w:type="paragraph" w:customStyle="1" w:styleId="98C556374E334FCC97A85EF611B51CB6">
    <w:name w:val="98C556374E334FCC97A85EF611B51CB6"/>
    <w:rsid w:val="00494663"/>
  </w:style>
  <w:style w:type="paragraph" w:customStyle="1" w:styleId="507B4522D70040D0BD98D772DA18EC49">
    <w:name w:val="507B4522D70040D0BD98D772DA18EC49"/>
    <w:rsid w:val="00494663"/>
  </w:style>
  <w:style w:type="paragraph" w:customStyle="1" w:styleId="3EFB13CA8B18453DB4F0258A7639CAD2">
    <w:name w:val="3EFB13CA8B18453DB4F0258A7639CAD2"/>
    <w:rsid w:val="00494663"/>
  </w:style>
  <w:style w:type="paragraph" w:customStyle="1" w:styleId="C62133C56CC346CEA63E2F6DECEEAA8B">
    <w:name w:val="C62133C56CC346CEA63E2F6DECEEAA8B"/>
    <w:rsid w:val="00494663"/>
  </w:style>
  <w:style w:type="paragraph" w:customStyle="1" w:styleId="63C93813F8F64ADE813C216B0D39271B">
    <w:name w:val="63C93813F8F64ADE813C216B0D39271B"/>
    <w:rsid w:val="00494663"/>
  </w:style>
  <w:style w:type="paragraph" w:customStyle="1" w:styleId="EABAF13D759F4F9E8CABB03A5D70D629">
    <w:name w:val="EABAF13D759F4F9E8CABB03A5D70D629"/>
    <w:rsid w:val="00494663"/>
  </w:style>
  <w:style w:type="paragraph" w:customStyle="1" w:styleId="C82AD96B21D04443AD76F5B05AAEAAC6">
    <w:name w:val="C82AD96B21D04443AD76F5B05AAEAAC6"/>
    <w:rsid w:val="00494663"/>
  </w:style>
  <w:style w:type="paragraph" w:customStyle="1" w:styleId="B5DA944EBDD3404CAB57E716D90883657">
    <w:name w:val="B5DA944EBDD3404CAB57E716D9088365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7">
    <w:name w:val="7BC1396BD6B04FE7AC79A8FC13866835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0A7CB6912044ABB0D844473DEB36AA7">
    <w:name w:val="130A7CB6912044ABB0D844473DEB36AA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7EFCDA19E64DB0A5B4BB182853C42D7">
    <w:name w:val="6A7EFCDA19E64DB0A5B4BB182853C42D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CC9D9AF37CB48298C578850E89CAD537">
    <w:name w:val="1CC9D9AF37CB48298C578850E89CAD53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3D0D0E757841EDAA6EC12E2E2A50777">
    <w:name w:val="9C3D0D0E757841EDAA6EC12E2E2A5077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A4848E0A37404FB7F8A95FB2EE1CC05">
    <w:name w:val="41A4848E0A37404FB7F8A95FB2EE1CC0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BED59080B8420880AD11B323E6632B5">
    <w:name w:val="12BED59080B8420880AD11B323E6632B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33E4687F694EEC8DC4328AF3A1A9015">
    <w:name w:val="9233E4687F694EEC8DC4328AF3A1A901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13B1B1FD864F918F409A6E330472A75">
    <w:name w:val="4613B1B1FD864F918F409A6E330472A7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BFF529ED724CBD929686596A32F8C72">
    <w:name w:val="87BFF529ED724CBD929686596A32F8C7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EB933F1183494BB688AA2E21ECB1B31">
    <w:name w:val="79EB933F1183494BB688AA2E21ECB1B3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83D192F86A441CB91B7EDA4B2977C41">
    <w:name w:val="9A83D192F86A441CB91B7EDA4B2977C4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1973D0CEE44878BD08759983ED0C721">
    <w:name w:val="891973D0CEE44878BD08759983ED0C72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2DA03C654D40A6B0060DC2471543211">
    <w:name w:val="272DA03C654D40A6B0060DC247154321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CADEA80E7E421C8D13FB11083000CF1">
    <w:name w:val="2FCADEA80E7E421C8D13FB11083000CF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844D85112740DA9B65F55881768B4D">
    <w:name w:val="66844D85112740DA9B65F55881768B4D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D793B2D9C744AE982E7D13323CE197">
    <w:name w:val="8BD793B2D9C744AE982E7D13323CE19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F69AD0D879458B80ED320ABED2CE98">
    <w:name w:val="21F69AD0D879458B80ED320ABED2CE9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2F40D6B9E645DD86C7D91F35FF0B42">
    <w:name w:val="A52F40D6B9E645DD86C7D91F35FF0B4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178144008C4F1CB2E87D9312D0AA3D1">
    <w:name w:val="FE178144008C4F1CB2E87D9312D0AA3D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EDEB485C7A4416B10B65DC7A5DFDE81">
    <w:name w:val="74EDEB485C7A4416B10B65DC7A5DFDE8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3DBF23419CA47CF897F445A2587EDC11">
    <w:name w:val="83DBF23419CA47CF897F445A2587EDC1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676A5549354958AEF6D03C5A7BD0EA1">
    <w:name w:val="F9676A5549354958AEF6D03C5A7BD0EA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5817127446430AB9E85599FD9C47DB1">
    <w:name w:val="535817127446430AB9E85599FD9C47DB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D56E666DF747F296A6560B7E23FEF91">
    <w:name w:val="17D56E666DF747F296A6560B7E23FEF9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556374E334FCC97A85EF611B51CB61">
    <w:name w:val="98C556374E334FCC97A85EF611B51CB6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7B4522D70040D0BD98D772DA18EC491">
    <w:name w:val="507B4522D70040D0BD98D772DA18EC49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FB13CA8B18453DB4F0258A7639CAD21">
    <w:name w:val="3EFB13CA8B18453DB4F0258A7639CAD2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AF9B93361D4FE9AF57BF5B6A9420B51">
    <w:name w:val="68AF9B93361D4FE9AF57BF5B6A9420B5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2133C56CC346CEA63E2F6DECEEAA8B1">
    <w:name w:val="C62133C56CC346CEA63E2F6DECEEAA8B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C93813F8F64ADE813C216B0D39271B1">
    <w:name w:val="63C93813F8F64ADE813C216B0D39271B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BAF13D759F4F9E8CABB03A5D70D6291">
    <w:name w:val="EABAF13D759F4F9E8CABB03A5D70D629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2AD96B21D04443AD76F5B05AAEAAC61">
    <w:name w:val="C82AD96B21D04443AD76F5B05AAEAAC6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B55DAEBDD642D199E6030FAC896D00">
    <w:name w:val="52B55DAEBDD642D199E6030FAC896D00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5DA944EBDD3404CAB57E716D90883658">
    <w:name w:val="B5DA944EBDD3404CAB57E716D9088365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8">
    <w:name w:val="7BC1396BD6B04FE7AC79A8FC13866835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0A7CB6912044ABB0D844473DEB36AA8">
    <w:name w:val="130A7CB6912044ABB0D844473DEB36AA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7EFCDA19E64DB0A5B4BB182853C42D8">
    <w:name w:val="6A7EFCDA19E64DB0A5B4BB182853C42D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CC9D9AF37CB48298C578850E89CAD538">
    <w:name w:val="1CC9D9AF37CB48298C578850E89CAD53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3D0D0E757841EDAA6EC12E2E2A50778">
    <w:name w:val="9C3D0D0E757841EDAA6EC12E2E2A5077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A4848E0A37404FB7F8A95FB2EE1CC06">
    <w:name w:val="41A4848E0A37404FB7F8A95FB2EE1CC0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BED59080B8420880AD11B323E6632B6">
    <w:name w:val="12BED59080B8420880AD11B323E6632B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33E4687F694EEC8DC4328AF3A1A9016">
    <w:name w:val="9233E4687F694EEC8DC4328AF3A1A901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13B1B1FD864F918F409A6E330472A76">
    <w:name w:val="4613B1B1FD864F918F409A6E330472A7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BFF529ED724CBD929686596A32F8C73">
    <w:name w:val="87BFF529ED724CBD929686596A32F8C7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EB933F1183494BB688AA2E21ECB1B32">
    <w:name w:val="79EB933F1183494BB688AA2E21ECB1B3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83D192F86A441CB91B7EDA4B2977C42">
    <w:name w:val="9A83D192F86A441CB91B7EDA4B2977C4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1973D0CEE44878BD08759983ED0C722">
    <w:name w:val="891973D0CEE44878BD08759983ED0C72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2DA03C654D40A6B0060DC2471543212">
    <w:name w:val="272DA03C654D40A6B0060DC247154321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CADEA80E7E421C8D13FB11083000CF2">
    <w:name w:val="2FCADEA80E7E421C8D13FB11083000CF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844D85112740DA9B65F55881768B4D1">
    <w:name w:val="66844D85112740DA9B65F55881768B4D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D793B2D9C744AE982E7D13323CE1971">
    <w:name w:val="8BD793B2D9C744AE982E7D13323CE197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F69AD0D879458B80ED320ABED2CE981">
    <w:name w:val="21F69AD0D879458B80ED320ABED2CE98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2F40D6B9E645DD86C7D91F35FF0B421">
    <w:name w:val="A52F40D6B9E645DD86C7D91F35FF0B42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178144008C4F1CB2E87D9312D0AA3D2">
    <w:name w:val="FE178144008C4F1CB2E87D9312D0AA3D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EDEB485C7A4416B10B65DC7A5DFDE82">
    <w:name w:val="74EDEB485C7A4416B10B65DC7A5DFDE8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3DBF23419CA47CF897F445A2587EDC12">
    <w:name w:val="83DBF23419CA47CF897F445A2587EDC1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676A5549354958AEF6D03C5A7BD0EA2">
    <w:name w:val="F9676A5549354958AEF6D03C5A7BD0EA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5817127446430AB9E85599FD9C47DB2">
    <w:name w:val="535817127446430AB9E85599FD9C47DB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D56E666DF747F296A6560B7E23FEF92">
    <w:name w:val="17D56E666DF747F296A6560B7E23FEF9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556374E334FCC97A85EF611B51CB62">
    <w:name w:val="98C556374E334FCC97A85EF611B51CB6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7B4522D70040D0BD98D772DA18EC492">
    <w:name w:val="507B4522D70040D0BD98D772DA18EC49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FB13CA8B18453DB4F0258A7639CAD22">
    <w:name w:val="3EFB13CA8B18453DB4F0258A7639CAD2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AF9B93361D4FE9AF57BF5B6A9420B52">
    <w:name w:val="68AF9B93361D4FE9AF57BF5B6A9420B5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2133C56CC346CEA63E2F6DECEEAA8B2">
    <w:name w:val="C62133C56CC346CEA63E2F6DECEEAA8B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C93813F8F64ADE813C216B0D39271B2">
    <w:name w:val="63C93813F8F64ADE813C216B0D39271B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BAF13D759F4F9E8CABB03A5D70D6292">
    <w:name w:val="EABAF13D759F4F9E8CABB03A5D70D629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2AD96B21D04443AD76F5B05AAEAAC62">
    <w:name w:val="C82AD96B21D04443AD76F5B05AAEAAC6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B55DAEBDD642D199E6030FAC896D001">
    <w:name w:val="52B55DAEBDD642D199E6030FAC896D00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5DA944EBDD3404CAB57E716D90883659">
    <w:name w:val="B5DA944EBDD3404CAB57E716D90883659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9">
    <w:name w:val="7BC1396BD6B04FE7AC79A8FC138668359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0A7CB6912044ABB0D844473DEB36AA9">
    <w:name w:val="130A7CB6912044ABB0D844473DEB36AA9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7EFCDA19E64DB0A5B4BB182853C42D9">
    <w:name w:val="6A7EFCDA19E64DB0A5B4BB182853C42D9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CC9D9AF37CB48298C578850E89CAD539">
    <w:name w:val="1CC9D9AF37CB48298C578850E89CAD539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3D0D0E757841EDAA6EC12E2E2A50779">
    <w:name w:val="9C3D0D0E757841EDAA6EC12E2E2A50779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A4848E0A37404FB7F8A95FB2EE1CC07">
    <w:name w:val="41A4848E0A37404FB7F8A95FB2EE1CC0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BED59080B8420880AD11B323E6632B7">
    <w:name w:val="12BED59080B8420880AD11B323E6632B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33E4687F694EEC8DC4328AF3A1A9017">
    <w:name w:val="9233E4687F694EEC8DC4328AF3A1A901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13B1B1FD864F918F409A6E330472A77">
    <w:name w:val="4613B1B1FD864F918F409A6E330472A7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BFF529ED724CBD929686596A32F8C74">
    <w:name w:val="87BFF529ED724CBD929686596A32F8C7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EB933F1183494BB688AA2E21ECB1B33">
    <w:name w:val="79EB933F1183494BB688AA2E21ECB1B3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83D192F86A441CB91B7EDA4B2977C43">
    <w:name w:val="9A83D192F86A441CB91B7EDA4B2977C4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1973D0CEE44878BD08759983ED0C723">
    <w:name w:val="891973D0CEE44878BD08759983ED0C72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2DA03C654D40A6B0060DC2471543213">
    <w:name w:val="272DA03C654D40A6B0060DC247154321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CADEA80E7E421C8D13FB11083000CF3">
    <w:name w:val="2FCADEA80E7E421C8D13FB11083000CF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844D85112740DA9B65F55881768B4D2">
    <w:name w:val="66844D85112740DA9B65F55881768B4D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D793B2D9C744AE982E7D13323CE1972">
    <w:name w:val="8BD793B2D9C744AE982E7D13323CE197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F69AD0D879458B80ED320ABED2CE982">
    <w:name w:val="21F69AD0D879458B80ED320ABED2CE98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2F40D6B9E645DD86C7D91F35FF0B422">
    <w:name w:val="A52F40D6B9E645DD86C7D91F35FF0B42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178144008C4F1CB2E87D9312D0AA3D3">
    <w:name w:val="FE178144008C4F1CB2E87D9312D0AA3D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EDEB485C7A4416B10B65DC7A5DFDE83">
    <w:name w:val="74EDEB485C7A4416B10B65DC7A5DFDE8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3DBF23419CA47CF897F445A2587EDC13">
    <w:name w:val="83DBF23419CA47CF897F445A2587EDC1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676A5549354958AEF6D03C5A7BD0EA3">
    <w:name w:val="F9676A5549354958AEF6D03C5A7BD0EA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5817127446430AB9E85599FD9C47DB3">
    <w:name w:val="535817127446430AB9E85599FD9C47DB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D56E666DF747F296A6560B7E23FEF93">
    <w:name w:val="17D56E666DF747F296A6560B7E23FEF9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556374E334FCC97A85EF611B51CB63">
    <w:name w:val="98C556374E334FCC97A85EF611B51CB6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7B4522D70040D0BD98D772DA18EC493">
    <w:name w:val="507B4522D70040D0BD98D772DA18EC49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FB13CA8B18453DB4F0258A7639CAD23">
    <w:name w:val="3EFB13CA8B18453DB4F0258A7639CAD2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AF9B93361D4FE9AF57BF5B6A9420B53">
    <w:name w:val="68AF9B93361D4FE9AF57BF5B6A9420B5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2133C56CC346CEA63E2F6DECEEAA8B3">
    <w:name w:val="C62133C56CC346CEA63E2F6DECEEAA8B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C93813F8F64ADE813C216B0D39271B3">
    <w:name w:val="63C93813F8F64ADE813C216B0D39271B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BAF13D759F4F9E8CABB03A5D70D6293">
    <w:name w:val="EABAF13D759F4F9E8CABB03A5D70D629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2AD96B21D04443AD76F5B05AAEAAC63">
    <w:name w:val="C82AD96B21D04443AD76F5B05AAEAAC6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B55DAEBDD642D199E6030FAC896D002">
    <w:name w:val="52B55DAEBDD642D199E6030FAC896D00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5DA944EBDD3404CAB57E716D908836510">
    <w:name w:val="B5DA944EBDD3404CAB57E716D908836510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10">
    <w:name w:val="7BC1396BD6B04FE7AC79A8FC1386683510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0A7CB6912044ABB0D844473DEB36AA10">
    <w:name w:val="130A7CB6912044ABB0D844473DEB36AA10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7EFCDA19E64DB0A5B4BB182853C42D10">
    <w:name w:val="6A7EFCDA19E64DB0A5B4BB182853C42D10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CC9D9AF37CB48298C578850E89CAD5310">
    <w:name w:val="1CC9D9AF37CB48298C578850E89CAD5310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3D0D0E757841EDAA6EC12E2E2A507710">
    <w:name w:val="9C3D0D0E757841EDAA6EC12E2E2A507710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A4848E0A37404FB7F8A95FB2EE1CC08">
    <w:name w:val="41A4848E0A37404FB7F8A95FB2EE1CC0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BED59080B8420880AD11B323E6632B8">
    <w:name w:val="12BED59080B8420880AD11B323E6632B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33E4687F694EEC8DC4328AF3A1A9018">
    <w:name w:val="9233E4687F694EEC8DC4328AF3A1A901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13B1B1FD864F918F409A6E330472A78">
    <w:name w:val="4613B1B1FD864F918F409A6E330472A7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BFF529ED724CBD929686596A32F8C75">
    <w:name w:val="87BFF529ED724CBD929686596A32F8C7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EB933F1183494BB688AA2E21ECB1B34">
    <w:name w:val="79EB933F1183494BB688AA2E21ECB1B3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83D192F86A441CB91B7EDA4B2977C44">
    <w:name w:val="9A83D192F86A441CB91B7EDA4B2977C4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1973D0CEE44878BD08759983ED0C724">
    <w:name w:val="891973D0CEE44878BD08759983ED0C72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2DA03C654D40A6B0060DC2471543214">
    <w:name w:val="272DA03C654D40A6B0060DC247154321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CADEA80E7E421C8D13FB11083000CF4">
    <w:name w:val="2FCADEA80E7E421C8D13FB11083000CF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844D85112740DA9B65F55881768B4D3">
    <w:name w:val="66844D85112740DA9B65F55881768B4D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D793B2D9C744AE982E7D13323CE1973">
    <w:name w:val="8BD793B2D9C744AE982E7D13323CE197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F69AD0D879458B80ED320ABED2CE983">
    <w:name w:val="21F69AD0D879458B80ED320ABED2CE98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2F40D6B9E645DD86C7D91F35FF0B423">
    <w:name w:val="A52F40D6B9E645DD86C7D91F35FF0B42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178144008C4F1CB2E87D9312D0AA3D4">
    <w:name w:val="FE178144008C4F1CB2E87D9312D0AA3D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EDEB485C7A4416B10B65DC7A5DFDE84">
    <w:name w:val="74EDEB485C7A4416B10B65DC7A5DFDE8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3DBF23419CA47CF897F445A2587EDC14">
    <w:name w:val="83DBF23419CA47CF897F445A2587EDC1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676A5549354958AEF6D03C5A7BD0EA4">
    <w:name w:val="F9676A5549354958AEF6D03C5A7BD0EA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5817127446430AB9E85599FD9C47DB4">
    <w:name w:val="535817127446430AB9E85599FD9C47DB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D56E666DF747F296A6560B7E23FEF94">
    <w:name w:val="17D56E666DF747F296A6560B7E23FEF9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556374E334FCC97A85EF611B51CB64">
    <w:name w:val="98C556374E334FCC97A85EF611B51CB6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7B4522D70040D0BD98D772DA18EC494">
    <w:name w:val="507B4522D70040D0BD98D772DA18EC49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FB13CA8B18453DB4F0258A7639CAD24">
    <w:name w:val="3EFB13CA8B18453DB4F0258A7639CAD2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AF9B93361D4FE9AF57BF5B6A9420B54">
    <w:name w:val="68AF9B93361D4FE9AF57BF5B6A9420B5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2133C56CC346CEA63E2F6DECEEAA8B4">
    <w:name w:val="C62133C56CC346CEA63E2F6DECEEAA8B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C93813F8F64ADE813C216B0D39271B4">
    <w:name w:val="63C93813F8F64ADE813C216B0D39271B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BAF13D759F4F9E8CABB03A5D70D6294">
    <w:name w:val="EABAF13D759F4F9E8CABB03A5D70D629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2AD96B21D04443AD76F5B05AAEAAC64">
    <w:name w:val="C82AD96B21D04443AD76F5B05AAEAAC6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B55DAEBDD642D199E6030FAC896D003">
    <w:name w:val="52B55DAEBDD642D199E6030FAC896D00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5DA944EBDD3404CAB57E716D908836511">
    <w:name w:val="B5DA944EBDD3404CAB57E716D90883651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11">
    <w:name w:val="7BC1396BD6B04FE7AC79A8FC138668351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A4848E0A37404FB7F8A95FB2EE1CC09">
    <w:name w:val="41A4848E0A37404FB7F8A95FB2EE1CC09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BED59080B8420880AD11B323E6632B9">
    <w:name w:val="12BED59080B8420880AD11B323E6632B9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33E4687F694EEC8DC4328AF3A1A9019">
    <w:name w:val="9233E4687F694EEC8DC4328AF3A1A9019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13B1B1FD864F918F409A6E330472A79">
    <w:name w:val="4613B1B1FD864F918F409A6E330472A79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BFF529ED724CBD929686596A32F8C76">
    <w:name w:val="87BFF529ED724CBD929686596A32F8C7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EB933F1183494BB688AA2E21ECB1B35">
    <w:name w:val="79EB933F1183494BB688AA2E21ECB1B3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83D192F86A441CB91B7EDA4B2977C45">
    <w:name w:val="9A83D192F86A441CB91B7EDA4B2977C4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1973D0CEE44878BD08759983ED0C725">
    <w:name w:val="891973D0CEE44878BD08759983ED0C72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2DA03C654D40A6B0060DC2471543215">
    <w:name w:val="272DA03C654D40A6B0060DC247154321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CADEA80E7E421C8D13FB11083000CF5">
    <w:name w:val="2FCADEA80E7E421C8D13FB11083000CF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844D85112740DA9B65F55881768B4D4">
    <w:name w:val="66844D85112740DA9B65F55881768B4D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D793B2D9C744AE982E7D13323CE1974">
    <w:name w:val="8BD793B2D9C744AE982E7D13323CE197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F69AD0D879458B80ED320ABED2CE984">
    <w:name w:val="21F69AD0D879458B80ED320ABED2CE98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2F40D6B9E645DD86C7D91F35FF0B424">
    <w:name w:val="A52F40D6B9E645DD86C7D91F35FF0B42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178144008C4F1CB2E87D9312D0AA3D5">
    <w:name w:val="FE178144008C4F1CB2E87D9312D0AA3D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EDEB485C7A4416B10B65DC7A5DFDE85">
    <w:name w:val="74EDEB485C7A4416B10B65DC7A5DFDE8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3DBF23419CA47CF897F445A2587EDC15">
    <w:name w:val="83DBF23419CA47CF897F445A2587EDC1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676A5549354958AEF6D03C5A7BD0EA5">
    <w:name w:val="F9676A5549354958AEF6D03C5A7BD0EA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5817127446430AB9E85599FD9C47DB5">
    <w:name w:val="535817127446430AB9E85599FD9C47DB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D56E666DF747F296A6560B7E23FEF95">
    <w:name w:val="17D56E666DF747F296A6560B7E23FEF9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556374E334FCC97A85EF611B51CB65">
    <w:name w:val="98C556374E334FCC97A85EF611B51CB6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7B4522D70040D0BD98D772DA18EC495">
    <w:name w:val="507B4522D70040D0BD98D772DA18EC49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FB13CA8B18453DB4F0258A7639CAD25">
    <w:name w:val="3EFB13CA8B18453DB4F0258A7639CAD2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AF9B93361D4FE9AF57BF5B6A9420B55">
    <w:name w:val="68AF9B93361D4FE9AF57BF5B6A9420B5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2133C56CC346CEA63E2F6DECEEAA8B5">
    <w:name w:val="C62133C56CC346CEA63E2F6DECEEAA8B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C93813F8F64ADE813C216B0D39271B5">
    <w:name w:val="63C93813F8F64ADE813C216B0D39271B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BAF13D759F4F9E8CABB03A5D70D6295">
    <w:name w:val="EABAF13D759F4F9E8CABB03A5D70D629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1292C768D54FE79527363C4BB1386D">
    <w:name w:val="381292C768D54FE79527363C4BB1386D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2AD96B21D04443AD76F5B05AAEAAC65">
    <w:name w:val="C82AD96B21D04443AD76F5B05AAEAAC6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2B3441A0BA425186A268DCC1F4C123">
    <w:name w:val="5C2B3441A0BA425186A268DCC1F4C12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B95E000F9E4457BEDE8A8C026EF95F">
    <w:name w:val="7DB95E000F9E4457BEDE8A8C026EF95F"/>
    <w:rsid w:val="00494663"/>
  </w:style>
  <w:style w:type="paragraph" w:customStyle="1" w:styleId="DA36FD049AAD436FB243320D43ECDA85">
    <w:name w:val="DA36FD049AAD436FB243320D43ECDA85"/>
    <w:rsid w:val="00494663"/>
  </w:style>
  <w:style w:type="paragraph" w:customStyle="1" w:styleId="B5DA944EBDD3404CAB57E716D908836512">
    <w:name w:val="B5DA944EBDD3404CAB57E716D90883651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12">
    <w:name w:val="7BC1396BD6B04FE7AC79A8FC138668351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A4848E0A37404FB7F8A95FB2EE1CC010">
    <w:name w:val="41A4848E0A37404FB7F8A95FB2EE1CC010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BED59080B8420880AD11B323E6632B10">
    <w:name w:val="12BED59080B8420880AD11B323E6632B10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33E4687F694EEC8DC4328AF3A1A90110">
    <w:name w:val="9233E4687F694EEC8DC4328AF3A1A90110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36FD049AAD436FB243320D43ECDA851">
    <w:name w:val="DA36FD049AAD436FB243320D43ECDA85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BFF529ED724CBD929686596A32F8C77">
    <w:name w:val="87BFF529ED724CBD929686596A32F8C7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EB933F1183494BB688AA2E21ECB1B36">
    <w:name w:val="79EB933F1183494BB688AA2E21ECB1B3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83D192F86A441CB91B7EDA4B2977C46">
    <w:name w:val="9A83D192F86A441CB91B7EDA4B2977C4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1973D0CEE44878BD08759983ED0C726">
    <w:name w:val="891973D0CEE44878BD08759983ED0C72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2DA03C654D40A6B0060DC2471543216">
    <w:name w:val="272DA03C654D40A6B0060DC247154321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CADEA80E7E421C8D13FB11083000CF6">
    <w:name w:val="2FCADEA80E7E421C8D13FB11083000CF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844D85112740DA9B65F55881768B4D5">
    <w:name w:val="66844D85112740DA9B65F55881768B4D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D793B2D9C744AE982E7D13323CE1975">
    <w:name w:val="8BD793B2D9C744AE982E7D13323CE197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F69AD0D879458B80ED320ABED2CE985">
    <w:name w:val="21F69AD0D879458B80ED320ABED2CE98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2F40D6B9E645DD86C7D91F35FF0B425">
    <w:name w:val="A52F40D6B9E645DD86C7D91F35FF0B42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178144008C4F1CB2E87D9312D0AA3D6">
    <w:name w:val="FE178144008C4F1CB2E87D9312D0AA3D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EDEB485C7A4416B10B65DC7A5DFDE86">
    <w:name w:val="74EDEB485C7A4416B10B65DC7A5DFDE8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3DBF23419CA47CF897F445A2587EDC16">
    <w:name w:val="83DBF23419CA47CF897F445A2587EDC1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676A5549354958AEF6D03C5A7BD0EA6">
    <w:name w:val="F9676A5549354958AEF6D03C5A7BD0EA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5817127446430AB9E85599FD9C47DB6">
    <w:name w:val="535817127446430AB9E85599FD9C47DB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D56E666DF747F296A6560B7E23FEF96">
    <w:name w:val="17D56E666DF747F296A6560B7E23FEF9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556374E334FCC97A85EF611B51CB66">
    <w:name w:val="98C556374E334FCC97A85EF611B51CB6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7B4522D70040D0BD98D772DA18EC496">
    <w:name w:val="507B4522D70040D0BD98D772DA18EC49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FB13CA8B18453DB4F0258A7639CAD26">
    <w:name w:val="3EFB13CA8B18453DB4F0258A7639CAD2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AF9B93361D4FE9AF57BF5B6A9420B56">
    <w:name w:val="68AF9B93361D4FE9AF57BF5B6A9420B5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2133C56CC346CEA63E2F6DECEEAA8B6">
    <w:name w:val="C62133C56CC346CEA63E2F6DECEEAA8B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C93813F8F64ADE813C216B0D39271B6">
    <w:name w:val="63C93813F8F64ADE813C216B0D39271B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BAF13D759F4F9E8CABB03A5D70D6296">
    <w:name w:val="EABAF13D759F4F9E8CABB03A5D70D629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1292C768D54FE79527363C4BB1386D1">
    <w:name w:val="381292C768D54FE79527363C4BB1386D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2AD96B21D04443AD76F5B05AAEAAC66">
    <w:name w:val="C82AD96B21D04443AD76F5B05AAEAAC6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2B3441A0BA425186A268DCC1F4C1231">
    <w:name w:val="5C2B3441A0BA425186A268DCC1F4C123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5DA944EBDD3404CAB57E716D908836513">
    <w:name w:val="B5DA944EBDD3404CAB57E716D90883651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13">
    <w:name w:val="7BC1396BD6B04FE7AC79A8FC138668351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A4848E0A37404FB7F8A95FB2EE1CC011">
    <w:name w:val="41A4848E0A37404FB7F8A95FB2EE1CC01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BED59080B8420880AD11B323E6632B11">
    <w:name w:val="12BED59080B8420880AD11B323E6632B1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33E4687F694EEC8DC4328AF3A1A90111">
    <w:name w:val="9233E4687F694EEC8DC4328AF3A1A9011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36FD049AAD436FB243320D43ECDA852">
    <w:name w:val="DA36FD049AAD436FB243320D43ECDA85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BFF529ED724CBD929686596A32F8C78">
    <w:name w:val="87BFF529ED724CBD929686596A32F8C7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EB933F1183494BB688AA2E21ECB1B37">
    <w:name w:val="79EB933F1183494BB688AA2E21ECB1B3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83D192F86A441CB91B7EDA4B2977C47">
    <w:name w:val="9A83D192F86A441CB91B7EDA4B2977C4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1973D0CEE44878BD08759983ED0C727">
    <w:name w:val="891973D0CEE44878BD08759983ED0C72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2DA03C654D40A6B0060DC2471543217">
    <w:name w:val="272DA03C654D40A6B0060DC247154321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CADEA80E7E421C8D13FB11083000CF7">
    <w:name w:val="2FCADEA80E7E421C8D13FB11083000CF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844D85112740DA9B65F55881768B4D6">
    <w:name w:val="66844D85112740DA9B65F55881768B4D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D793B2D9C744AE982E7D13323CE1976">
    <w:name w:val="8BD793B2D9C744AE982E7D13323CE197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F69AD0D879458B80ED320ABED2CE986">
    <w:name w:val="21F69AD0D879458B80ED320ABED2CE98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2F40D6B9E645DD86C7D91F35FF0B426">
    <w:name w:val="A52F40D6B9E645DD86C7D91F35FF0B42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178144008C4F1CB2E87D9312D0AA3D7">
    <w:name w:val="FE178144008C4F1CB2E87D9312D0AA3D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EDEB485C7A4416B10B65DC7A5DFDE87">
    <w:name w:val="74EDEB485C7A4416B10B65DC7A5DFDE8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3DBF23419CA47CF897F445A2587EDC17">
    <w:name w:val="83DBF23419CA47CF897F445A2587EDC1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676A5549354958AEF6D03C5A7BD0EA7">
    <w:name w:val="F9676A5549354958AEF6D03C5A7BD0EA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5817127446430AB9E85599FD9C47DB7">
    <w:name w:val="535817127446430AB9E85599FD9C47DB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D56E666DF747F296A6560B7E23FEF97">
    <w:name w:val="17D56E666DF747F296A6560B7E23FEF9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556374E334FCC97A85EF611B51CB67">
    <w:name w:val="98C556374E334FCC97A85EF611B51CB6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7B4522D70040D0BD98D772DA18EC497">
    <w:name w:val="507B4522D70040D0BD98D772DA18EC49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FB13CA8B18453DB4F0258A7639CAD27">
    <w:name w:val="3EFB13CA8B18453DB4F0258A7639CAD2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AF9B93361D4FE9AF57BF5B6A9420B57">
    <w:name w:val="68AF9B93361D4FE9AF57BF5B6A9420B5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2133C56CC346CEA63E2F6DECEEAA8B7">
    <w:name w:val="C62133C56CC346CEA63E2F6DECEEAA8B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C93813F8F64ADE813C216B0D39271B7">
    <w:name w:val="63C93813F8F64ADE813C216B0D39271B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BAF13D759F4F9E8CABB03A5D70D6297">
    <w:name w:val="EABAF13D759F4F9E8CABB03A5D70D629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5DA944EBDD3404CAB57E716D908836514">
    <w:name w:val="B5DA944EBDD3404CAB57E716D90883651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14">
    <w:name w:val="7BC1396BD6B04FE7AC79A8FC138668351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A4848E0A37404FB7F8A95FB2EE1CC012">
    <w:name w:val="41A4848E0A37404FB7F8A95FB2EE1CC01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BED59080B8420880AD11B323E6632B12">
    <w:name w:val="12BED59080B8420880AD11B323E6632B1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33E4687F694EEC8DC4328AF3A1A90112">
    <w:name w:val="9233E4687F694EEC8DC4328AF3A1A9011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36FD049AAD436FB243320D43ECDA853">
    <w:name w:val="DA36FD049AAD436FB243320D43ECDA85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BFF529ED724CBD929686596A32F8C79">
    <w:name w:val="87BFF529ED724CBD929686596A32F8C79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EB933F1183494BB688AA2E21ECB1B38">
    <w:name w:val="79EB933F1183494BB688AA2E21ECB1B3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83D192F86A441CB91B7EDA4B2977C48">
    <w:name w:val="9A83D192F86A441CB91B7EDA4B2977C4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1973D0CEE44878BD08759983ED0C728">
    <w:name w:val="891973D0CEE44878BD08759983ED0C72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2DA03C654D40A6B0060DC2471543218">
    <w:name w:val="272DA03C654D40A6B0060DC247154321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CADEA80E7E421C8D13FB11083000CF8">
    <w:name w:val="2FCADEA80E7E421C8D13FB11083000CF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844D85112740DA9B65F55881768B4D7">
    <w:name w:val="66844D85112740DA9B65F55881768B4D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D793B2D9C744AE982E7D13323CE1977">
    <w:name w:val="8BD793B2D9C744AE982E7D13323CE197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F69AD0D879458B80ED320ABED2CE987">
    <w:name w:val="21F69AD0D879458B80ED320ABED2CE98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2F40D6B9E645DD86C7D91F35FF0B427">
    <w:name w:val="A52F40D6B9E645DD86C7D91F35FF0B42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178144008C4F1CB2E87D9312D0AA3D8">
    <w:name w:val="FE178144008C4F1CB2E87D9312D0AA3D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EDEB485C7A4416B10B65DC7A5DFDE88">
    <w:name w:val="74EDEB485C7A4416B10B65DC7A5DFDE8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3DBF23419CA47CF897F445A2587EDC18">
    <w:name w:val="83DBF23419CA47CF897F445A2587EDC1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676A5549354958AEF6D03C5A7BD0EA8">
    <w:name w:val="F9676A5549354958AEF6D03C5A7BD0EA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5817127446430AB9E85599FD9C47DB8">
    <w:name w:val="535817127446430AB9E85599FD9C47DB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D56E666DF747F296A6560B7E23FEF98">
    <w:name w:val="17D56E666DF747F296A6560B7E23FEF9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556374E334FCC97A85EF611B51CB68">
    <w:name w:val="98C556374E334FCC97A85EF611B51CB6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7B4522D70040D0BD98D772DA18EC498">
    <w:name w:val="507B4522D70040D0BD98D772DA18EC49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FB13CA8B18453DB4F0258A7639CAD28">
    <w:name w:val="3EFB13CA8B18453DB4F0258A7639CAD2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AF9B93361D4FE9AF57BF5B6A9420B58">
    <w:name w:val="68AF9B93361D4FE9AF57BF5B6A9420B5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2133C56CC346CEA63E2F6DECEEAA8B8">
    <w:name w:val="C62133C56CC346CEA63E2F6DECEEAA8B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C93813F8F64ADE813C216B0D39271B8">
    <w:name w:val="63C93813F8F64ADE813C216B0D39271B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BAF13D759F4F9E8CABB03A5D70D6298">
    <w:name w:val="EABAF13D759F4F9E8CABB03A5D70D629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1292C768D54FE79527363C4BB1386D2">
    <w:name w:val="381292C768D54FE79527363C4BB1386D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2AD96B21D04443AD76F5B05AAEAAC67">
    <w:name w:val="C82AD96B21D04443AD76F5B05AAEAAC6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2B3441A0BA425186A268DCC1F4C1232">
    <w:name w:val="5C2B3441A0BA425186A268DCC1F4C123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05661FB9344C0BB1FAFE03C89F3CA0">
    <w:name w:val="C405661FB9344C0BB1FAFE03C89F3CA0"/>
    <w:rsid w:val="004F0F89"/>
  </w:style>
  <w:style w:type="paragraph" w:customStyle="1" w:styleId="B5DA944EBDD3404CAB57E716D908836515">
    <w:name w:val="B5DA944EBDD3404CAB57E716D908836515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15">
    <w:name w:val="7BC1396BD6B04FE7AC79A8FC1386683515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A4848E0A37404FB7F8A95FB2EE1CC013">
    <w:name w:val="41A4848E0A37404FB7F8A95FB2EE1CC013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BED59080B8420880AD11B323E6632B13">
    <w:name w:val="12BED59080B8420880AD11B323E6632B13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33E4687F694EEC8DC4328AF3A1A90113">
    <w:name w:val="9233E4687F694EEC8DC4328AF3A1A90113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36FD049AAD436FB243320D43ECDA854">
    <w:name w:val="DA36FD049AAD436FB243320D43ECDA854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BFF529ED724CBD929686596A32F8C710">
    <w:name w:val="87BFF529ED724CBD929686596A32F8C710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EB933F1183494BB688AA2E21ECB1B39">
    <w:name w:val="79EB933F1183494BB688AA2E21ECB1B39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83D192F86A441CB91B7EDA4B2977C49">
    <w:name w:val="9A83D192F86A441CB91B7EDA4B2977C49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1973D0CEE44878BD08759983ED0C729">
    <w:name w:val="891973D0CEE44878BD08759983ED0C729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2DA03C654D40A6B0060DC2471543219">
    <w:name w:val="272DA03C654D40A6B0060DC2471543219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CADEA80E7E421C8D13FB11083000CF9">
    <w:name w:val="2FCADEA80E7E421C8D13FB11083000CF9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844D85112740DA9B65F55881768B4D8">
    <w:name w:val="66844D85112740DA9B65F55881768B4D8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D793B2D9C744AE982E7D13323CE1978">
    <w:name w:val="8BD793B2D9C744AE982E7D13323CE1978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F69AD0D879458B80ED320ABED2CE988">
    <w:name w:val="21F69AD0D879458B80ED320ABED2CE988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178144008C4F1CB2E87D9312D0AA3D9">
    <w:name w:val="FE178144008C4F1CB2E87D9312D0AA3D9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EDEB485C7A4416B10B65DC7A5DFDE89">
    <w:name w:val="74EDEB485C7A4416B10B65DC7A5DFDE89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3DBF23419CA47CF897F445A2587EDC19">
    <w:name w:val="83DBF23419CA47CF897F445A2587EDC19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676A5549354958AEF6D03C5A7BD0EA9">
    <w:name w:val="F9676A5549354958AEF6D03C5A7BD0EA9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5817127446430AB9E85599FD9C47DB9">
    <w:name w:val="535817127446430AB9E85599FD9C47DB9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556374E334FCC97A85EF611B51CB69">
    <w:name w:val="98C556374E334FCC97A85EF611B51CB69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1292C768D54FE79527363C4BB1386D3">
    <w:name w:val="381292C768D54FE79527363C4BB1386D3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2AD96B21D04443AD76F5B05AAEAAC68">
    <w:name w:val="C82AD96B21D04443AD76F5B05AAEAAC68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2B3441A0BA425186A268DCC1F4C1233">
    <w:name w:val="5C2B3441A0BA425186A268DCC1F4C1233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CD334C2E5C8749A888306158831F68">
    <w:name w:val="46CD334C2E5C8749A888306158831F68"/>
    <w:rsid w:val="00E82A06"/>
    <w:pPr>
      <w:widowControl w:val="0"/>
      <w:spacing w:after="0" w:line="240" w:lineRule="auto"/>
    </w:pPr>
    <w:rPr>
      <w:kern w:val="2"/>
      <w:sz w:val="24"/>
      <w:szCs w:val="24"/>
    </w:rPr>
  </w:style>
  <w:style w:type="paragraph" w:customStyle="1" w:styleId="2D2BB363E20B8846B81298D7C3034DE4">
    <w:name w:val="2D2BB363E20B8846B81298D7C3034DE4"/>
    <w:rsid w:val="00E82A06"/>
    <w:pPr>
      <w:widowControl w:val="0"/>
      <w:spacing w:after="0" w:line="240" w:lineRule="auto"/>
    </w:pPr>
    <w:rPr>
      <w:kern w:val="2"/>
      <w:sz w:val="24"/>
      <w:szCs w:val="24"/>
    </w:rPr>
  </w:style>
  <w:style w:type="paragraph" w:customStyle="1" w:styleId="06C6E08CD470D344B66B1D8B1E824306">
    <w:name w:val="06C6E08CD470D344B66B1D8B1E824306"/>
    <w:rsid w:val="00E82A06"/>
    <w:pPr>
      <w:widowControl w:val="0"/>
      <w:spacing w:after="0" w:line="240" w:lineRule="auto"/>
    </w:pPr>
    <w:rPr>
      <w:kern w:val="2"/>
      <w:sz w:val="24"/>
      <w:szCs w:val="24"/>
    </w:rPr>
  </w:style>
  <w:style w:type="paragraph" w:customStyle="1" w:styleId="9AC96F236B88684C8B04BF05E9C496BE">
    <w:name w:val="9AC96F236B88684C8B04BF05E9C496BE"/>
    <w:rsid w:val="00E82A06"/>
    <w:pPr>
      <w:widowControl w:val="0"/>
      <w:spacing w:after="0" w:line="240" w:lineRule="auto"/>
    </w:pPr>
    <w:rPr>
      <w:kern w:val="2"/>
      <w:sz w:val="24"/>
      <w:szCs w:val="24"/>
    </w:rPr>
  </w:style>
  <w:style w:type="paragraph" w:customStyle="1" w:styleId="99D8571174B2E9478E84D42A45AA1621">
    <w:name w:val="99D8571174B2E9478E84D42A45AA1621"/>
    <w:rsid w:val="00E82A06"/>
    <w:pPr>
      <w:widowControl w:val="0"/>
      <w:spacing w:after="0" w:line="240" w:lineRule="auto"/>
    </w:pPr>
    <w:rPr>
      <w:kern w:val="2"/>
      <w:sz w:val="24"/>
      <w:szCs w:val="24"/>
    </w:rPr>
  </w:style>
  <w:style w:type="paragraph" w:customStyle="1" w:styleId="D79B0BEF780CCE4E9B59D1858DD97126">
    <w:name w:val="D79B0BEF780CCE4E9B59D1858DD97126"/>
    <w:rsid w:val="00E82A06"/>
    <w:pPr>
      <w:widowControl w:val="0"/>
      <w:spacing w:after="0" w:line="240" w:lineRule="auto"/>
    </w:pPr>
    <w:rPr>
      <w:kern w:val="2"/>
      <w:sz w:val="24"/>
      <w:szCs w:val="24"/>
    </w:rPr>
  </w:style>
  <w:style w:type="paragraph" w:customStyle="1" w:styleId="F678BA8759AE2A4EBFDD732D2C0A6462">
    <w:name w:val="F678BA8759AE2A4EBFDD732D2C0A6462"/>
    <w:rsid w:val="00E82A06"/>
    <w:pPr>
      <w:widowControl w:val="0"/>
      <w:spacing w:after="0" w:line="240" w:lineRule="auto"/>
    </w:pPr>
    <w:rPr>
      <w:kern w:val="2"/>
      <w:sz w:val="24"/>
      <w:szCs w:val="24"/>
    </w:rPr>
  </w:style>
  <w:style w:type="paragraph" w:customStyle="1" w:styleId="ED5E55C2162BF54AAD9E389578CC48DB">
    <w:name w:val="ED5E55C2162BF54AAD9E389578CC48DB"/>
    <w:rsid w:val="00E82A06"/>
    <w:pPr>
      <w:widowControl w:val="0"/>
      <w:spacing w:after="0" w:line="240" w:lineRule="auto"/>
    </w:pPr>
    <w:rPr>
      <w:kern w:val="2"/>
      <w:sz w:val="24"/>
      <w:szCs w:val="24"/>
    </w:rPr>
  </w:style>
  <w:style w:type="paragraph" w:customStyle="1" w:styleId="146A8C12090B754F9036FA0EF3C25B4B">
    <w:name w:val="146A8C12090B754F9036FA0EF3C25B4B"/>
    <w:rsid w:val="00E82A06"/>
    <w:pPr>
      <w:widowControl w:val="0"/>
      <w:spacing w:after="0" w:line="240" w:lineRule="auto"/>
    </w:pPr>
    <w:rPr>
      <w:kern w:val="2"/>
      <w:sz w:val="24"/>
      <w:szCs w:val="24"/>
    </w:rPr>
  </w:style>
  <w:style w:type="paragraph" w:customStyle="1" w:styleId="5CBAEEA7D2EF7647A72D38885F4E8DB9">
    <w:name w:val="5CBAEEA7D2EF7647A72D38885F4E8DB9"/>
    <w:rsid w:val="00E82A06"/>
    <w:pPr>
      <w:widowControl w:val="0"/>
      <w:spacing w:after="0" w:line="240" w:lineRule="auto"/>
    </w:pPr>
    <w:rPr>
      <w:kern w:val="2"/>
      <w:sz w:val="24"/>
      <w:szCs w:val="24"/>
    </w:rPr>
  </w:style>
  <w:style w:type="paragraph" w:customStyle="1" w:styleId="B5DA944EBDD3404CAB57E716D908836516">
    <w:name w:val="B5DA944EBDD3404CAB57E716D908836516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16">
    <w:name w:val="7BC1396BD6B04FE7AC79A8FC1386683516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02FA4BAE664EAFA7E1EBA1EAAC3224">
    <w:name w:val="2802FA4BAE664EAFA7E1EBA1EAAC3224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BAEEA7D2EF7647A72D38885F4E8DB91">
    <w:name w:val="5CBAEEA7D2EF7647A72D38885F4E8DB91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CF078D824B478CA7BD9AE1BEADBAA7">
    <w:name w:val="8DCF078D824B478CA7BD9AE1BEADBAA7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785879470646E7B5421B880AD97981">
    <w:name w:val="79785879470646E7B5421B880AD97981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8043B1E81FA422FAA686159E9AC0A30">
    <w:name w:val="48043B1E81FA422FAA686159E9AC0A30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77D461A5D241C8A6B4F76E3546AFB1">
    <w:name w:val="8B77D461A5D241C8A6B4F76E3546AFB1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2D8A4CEE171421EBC9F41C680D4CDA3">
    <w:name w:val="F2D8A4CEE171421EBC9F41C680D4CDA3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BE3CAFD1F74FB9B9FC2EA209129DE3">
    <w:name w:val="70BE3CAFD1F74FB9B9FC2EA209129DE3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9C43574A39A4A2B83D66F1D4C510393">
    <w:name w:val="09C43574A39A4A2B83D66F1D4C510393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3DDF96F5624800B9FBBE7FEBE253B9">
    <w:name w:val="A13DDF96F5624800B9FBBE7FEBE253B9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A067B548954F598A4DDF4892E9E82E">
    <w:name w:val="CEA067B548954F598A4DDF4892E9E82E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918A58144C4C89A92AC9BABD980EAD">
    <w:name w:val="91918A58144C4C89A92AC9BABD980EAD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BC35C9DE2A459F8AB8F78218D24055">
    <w:name w:val="72BC35C9DE2A459F8AB8F78218D24055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EA9C67342DF42708F8EBA8D51BACBFD">
    <w:name w:val="BEA9C67342DF42708F8EBA8D51BACBFD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7338E2C2A1438C92FC2630ADFF796C">
    <w:name w:val="777338E2C2A1438C92FC2630ADFF796C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8A654CAF10F4073A0D625AB9D008530">
    <w:name w:val="78A654CAF10F4073A0D625AB9D008530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D2283FA42CE468D8CA7910BB1854F66">
    <w:name w:val="DD2283FA42CE468D8CA7910BB1854F66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4A0E5AAC4644959A3F353FC7B341CA">
    <w:name w:val="F64A0E5AAC4644959A3F353FC7B341CA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1ACB8475CE4C50AFEAF1DD332E7313">
    <w:name w:val="231ACB8475CE4C50AFEAF1DD332E7313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B69EC6876C4336825763D8D677E8C0">
    <w:name w:val="C4B69EC6876C4336825763D8D677E8C0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9586E88E27C416EBAD67F7C0F827581">
    <w:name w:val="99586E88E27C416EBAD67F7C0F827581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464A60D6254188AF7C39E9A9BB32EA">
    <w:name w:val="F6464A60D6254188AF7C39E9A9BB32EA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154372F83543C89815E271BC959794">
    <w:name w:val="D3154372F83543C89815E271BC959794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BD9D9D8EAC4DE393B2804A144E6B65">
    <w:name w:val="DBBD9D9D8EAC4DE393B2804A144E6B65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AE12809DEB48D289D2FA017F327759">
    <w:name w:val="D3AE12809DEB48D289D2FA017F327759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1D15B698DDE4859A2896F8113441375">
    <w:name w:val="11D15B698DDE4859A2896F8113441375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8D4191-87AB-4409-A68E-E899EF99D4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362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a Chan</dc:creator>
  <cp:keywords/>
  <dc:description/>
  <cp:lastModifiedBy>Rita Chan</cp:lastModifiedBy>
  <cp:revision>10</cp:revision>
  <dcterms:created xsi:type="dcterms:W3CDTF">2020-07-21T09:06:00Z</dcterms:created>
  <dcterms:modified xsi:type="dcterms:W3CDTF">2020-07-22T02:24:00Z</dcterms:modified>
</cp:coreProperties>
</file>